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1B420" w14:textId="37BB9045" w:rsidR="000F2EC7" w:rsidRPr="00FD2400" w:rsidRDefault="000C3BFE" w:rsidP="000F2EC7">
      <w:pPr>
        <w:jc w:val="center"/>
        <w:rPr>
          <w:rFonts w:asciiTheme="majorHAnsi" w:eastAsia="Ink Free" w:hAnsiTheme="majorHAnsi" w:cstheme="majorHAnsi"/>
          <w:b/>
          <w:bCs/>
          <w:sz w:val="26"/>
          <w:szCs w:val="26"/>
        </w:rPr>
      </w:pPr>
      <w:r w:rsidRPr="00FD2400">
        <w:rPr>
          <w:rFonts w:asciiTheme="majorHAnsi" w:eastAsia="Ink Free" w:hAnsiTheme="majorHAnsi" w:cstheme="majorHAnsi"/>
          <w:b/>
          <w:bCs/>
          <w:sz w:val="40"/>
          <w:szCs w:val="40"/>
        </w:rPr>
        <w:t>7</w:t>
      </w:r>
      <w:r w:rsidRPr="00FD2400">
        <w:rPr>
          <w:rFonts w:asciiTheme="majorHAnsi" w:eastAsia="Ink Free" w:hAnsiTheme="majorHAnsi" w:cstheme="majorHAnsi"/>
          <w:b/>
          <w:bCs/>
          <w:sz w:val="40"/>
          <w:szCs w:val="40"/>
          <w:vertAlign w:val="superscript"/>
        </w:rPr>
        <w:t>th</w:t>
      </w:r>
      <w:r w:rsidRPr="00FD2400">
        <w:rPr>
          <w:rFonts w:asciiTheme="majorHAnsi" w:eastAsia="Ink Free" w:hAnsiTheme="majorHAnsi" w:cstheme="majorHAnsi"/>
          <w:b/>
          <w:bCs/>
          <w:sz w:val="40"/>
          <w:szCs w:val="40"/>
        </w:rPr>
        <w:t xml:space="preserve"> Grade Distance Learning Information</w:t>
      </w:r>
      <w:r w:rsidRPr="00FD2400">
        <w:rPr>
          <w:rFonts w:asciiTheme="majorHAnsi" w:eastAsia="Ink Free" w:hAnsiTheme="majorHAnsi" w:cstheme="majorHAnsi"/>
          <w:b/>
          <w:bCs/>
          <w:sz w:val="26"/>
          <w:szCs w:val="26"/>
        </w:rPr>
        <w:t xml:space="preserve"> </w:t>
      </w:r>
      <w:r w:rsidRPr="00FD2400">
        <w:rPr>
          <w:rFonts w:asciiTheme="majorHAnsi" w:eastAsia="Ink Free" w:hAnsiTheme="majorHAnsi" w:cstheme="majorHAnsi"/>
          <w:b/>
          <w:bCs/>
          <w:sz w:val="20"/>
          <w:szCs w:val="20"/>
        </w:rPr>
        <w:t>(updated</w:t>
      </w:r>
      <w:r w:rsidR="00461BD0" w:rsidRPr="00FD2400">
        <w:rPr>
          <w:rFonts w:asciiTheme="majorHAnsi" w:eastAsia="Ink Free" w:hAnsiTheme="majorHAnsi" w:cstheme="majorHAnsi"/>
          <w:b/>
          <w:bCs/>
          <w:sz w:val="20"/>
          <w:szCs w:val="20"/>
        </w:rPr>
        <w:t xml:space="preserve"> 5/11)</w:t>
      </w:r>
    </w:p>
    <w:p w14:paraId="2542AB59" w14:textId="54CE0FD1" w:rsidR="340CC85E" w:rsidRDefault="340CC85E" w:rsidP="04D7D3AF">
      <w:pPr>
        <w:rPr>
          <w:rFonts w:ascii="Ink Free" w:eastAsia="Ink Free" w:hAnsi="Ink Free" w:cs="Ink Free"/>
          <w:b/>
          <w:bCs/>
          <w:sz w:val="26"/>
          <w:szCs w:val="26"/>
        </w:rPr>
      </w:pPr>
      <w:r w:rsidRPr="04D7D3AF">
        <w:rPr>
          <w:rFonts w:ascii="Ink Free" w:eastAsia="Ink Free" w:hAnsi="Ink Free" w:cs="Ink Free"/>
          <w:b/>
          <w:bCs/>
          <w:sz w:val="26"/>
          <w:szCs w:val="26"/>
        </w:rPr>
        <w:t>Student Weekly Schedule</w:t>
      </w:r>
    </w:p>
    <w:tbl>
      <w:tblPr>
        <w:tblStyle w:val="TableGrid"/>
        <w:tblW w:w="10800" w:type="dxa"/>
        <w:tblLayout w:type="fixed"/>
        <w:tblLook w:val="06A0" w:firstRow="1" w:lastRow="0" w:firstColumn="1" w:lastColumn="0" w:noHBand="1" w:noVBand="1"/>
      </w:tblPr>
      <w:tblGrid>
        <w:gridCol w:w="1615"/>
        <w:gridCol w:w="1912"/>
        <w:gridCol w:w="1913"/>
        <w:gridCol w:w="1912"/>
        <w:gridCol w:w="1913"/>
        <w:gridCol w:w="1535"/>
      </w:tblGrid>
      <w:tr w:rsidR="04D7D3AF" w14:paraId="7D619FA9" w14:textId="77777777" w:rsidTr="00C25C40">
        <w:tc>
          <w:tcPr>
            <w:tcW w:w="1615" w:type="dxa"/>
          </w:tcPr>
          <w:p w14:paraId="01A0F1DD" w14:textId="240E90D1" w:rsidR="04D7D3AF" w:rsidRDefault="04D7D3AF" w:rsidP="04D7D3AF">
            <w:pPr>
              <w:rPr>
                <w:rFonts w:asciiTheme="majorHAnsi" w:eastAsiaTheme="majorEastAsia" w:hAnsiTheme="majorHAnsi" w:cstheme="majorBidi"/>
                <w:b/>
                <w:bCs/>
                <w:sz w:val="24"/>
                <w:szCs w:val="24"/>
              </w:rPr>
            </w:pPr>
          </w:p>
        </w:tc>
        <w:tc>
          <w:tcPr>
            <w:tcW w:w="1912" w:type="dxa"/>
          </w:tcPr>
          <w:p w14:paraId="0C5028E6" w14:textId="2067328D" w:rsidR="00376B61" w:rsidRDefault="584FCF94" w:rsidP="00713A20">
            <w:pPr>
              <w:jc w:val="cente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Monday</w:t>
            </w:r>
          </w:p>
        </w:tc>
        <w:tc>
          <w:tcPr>
            <w:tcW w:w="1913" w:type="dxa"/>
          </w:tcPr>
          <w:p w14:paraId="373EC008" w14:textId="6567F777" w:rsidR="584FCF94" w:rsidRDefault="584FCF94" w:rsidP="0000578C">
            <w:pPr>
              <w:jc w:val="cente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Tuesday</w:t>
            </w:r>
            <w:r w:rsidR="00013B71">
              <w:rPr>
                <w:rFonts w:asciiTheme="majorHAnsi" w:eastAsiaTheme="majorEastAsia" w:hAnsiTheme="majorHAnsi" w:cstheme="majorBidi"/>
                <w:b/>
                <w:bCs/>
                <w:sz w:val="24"/>
                <w:szCs w:val="24"/>
              </w:rPr>
              <w:t xml:space="preserve"> </w:t>
            </w:r>
          </w:p>
        </w:tc>
        <w:tc>
          <w:tcPr>
            <w:tcW w:w="1912" w:type="dxa"/>
          </w:tcPr>
          <w:p w14:paraId="4E07BCFA" w14:textId="5E063F81" w:rsidR="00AC297A" w:rsidRDefault="584FCF94" w:rsidP="00713A20">
            <w:pPr>
              <w:jc w:val="cente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Wednesday</w:t>
            </w:r>
          </w:p>
        </w:tc>
        <w:tc>
          <w:tcPr>
            <w:tcW w:w="1913" w:type="dxa"/>
          </w:tcPr>
          <w:p w14:paraId="38DDFC84" w14:textId="1E43FE20" w:rsidR="584FCF94" w:rsidRDefault="584FCF94" w:rsidP="00713A20">
            <w:pPr>
              <w:jc w:val="cente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Thursday</w:t>
            </w:r>
            <w:r w:rsidR="008049B5">
              <w:rPr>
                <w:rFonts w:asciiTheme="majorHAnsi" w:eastAsiaTheme="majorEastAsia" w:hAnsiTheme="majorHAnsi" w:cstheme="majorBidi"/>
                <w:b/>
                <w:bCs/>
                <w:sz w:val="24"/>
                <w:szCs w:val="24"/>
              </w:rPr>
              <w:t xml:space="preserve"> </w:t>
            </w:r>
          </w:p>
        </w:tc>
        <w:tc>
          <w:tcPr>
            <w:tcW w:w="1535" w:type="dxa"/>
          </w:tcPr>
          <w:p w14:paraId="15E257C7" w14:textId="23594A5D" w:rsidR="584FCF94" w:rsidRDefault="584FCF94" w:rsidP="00A23691">
            <w:pPr>
              <w:jc w:val="cente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Friday</w:t>
            </w:r>
          </w:p>
        </w:tc>
      </w:tr>
      <w:tr w:rsidR="04D7D3AF" w14:paraId="097548F1" w14:textId="77777777" w:rsidTr="00C25C40">
        <w:tc>
          <w:tcPr>
            <w:tcW w:w="1615" w:type="dxa"/>
          </w:tcPr>
          <w:p w14:paraId="4C0890C2" w14:textId="5A7FEEEC" w:rsidR="584FCF94" w:rsidRDefault="584FCF94" w:rsidP="04D7D3AF">
            <w:pP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9:00 – 9:15</w:t>
            </w:r>
          </w:p>
        </w:tc>
        <w:tc>
          <w:tcPr>
            <w:tcW w:w="1912" w:type="dxa"/>
          </w:tcPr>
          <w:p w14:paraId="093C60A2" w14:textId="2666F02D" w:rsidR="584FCF94" w:rsidRPr="00F52166" w:rsidRDefault="584FCF94"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Advisory</w:t>
            </w:r>
          </w:p>
        </w:tc>
        <w:tc>
          <w:tcPr>
            <w:tcW w:w="1913" w:type="dxa"/>
          </w:tcPr>
          <w:p w14:paraId="61234648" w14:textId="417DFE8D" w:rsidR="584FCF94" w:rsidRPr="00F52166" w:rsidRDefault="584FCF94"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Advisory</w:t>
            </w:r>
          </w:p>
        </w:tc>
        <w:tc>
          <w:tcPr>
            <w:tcW w:w="1912" w:type="dxa"/>
          </w:tcPr>
          <w:p w14:paraId="43C97A58" w14:textId="03ADD24E" w:rsidR="584FCF94" w:rsidRPr="00F52166" w:rsidRDefault="584FCF94"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Advisory</w:t>
            </w:r>
          </w:p>
        </w:tc>
        <w:tc>
          <w:tcPr>
            <w:tcW w:w="1913" w:type="dxa"/>
          </w:tcPr>
          <w:p w14:paraId="7B52A0B3" w14:textId="6F0167E8" w:rsidR="584FCF94" w:rsidRPr="00F52166" w:rsidRDefault="584FCF94"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Advisory</w:t>
            </w:r>
          </w:p>
        </w:tc>
        <w:tc>
          <w:tcPr>
            <w:tcW w:w="1535" w:type="dxa"/>
          </w:tcPr>
          <w:p w14:paraId="25625A3C" w14:textId="009C9558" w:rsidR="584FCF94" w:rsidRPr="00F52166" w:rsidRDefault="584FCF94"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Advisory</w:t>
            </w:r>
          </w:p>
        </w:tc>
      </w:tr>
      <w:tr w:rsidR="04D7D3AF" w14:paraId="227D71AD" w14:textId="77777777" w:rsidTr="00C25C40">
        <w:tc>
          <w:tcPr>
            <w:tcW w:w="1615" w:type="dxa"/>
          </w:tcPr>
          <w:p w14:paraId="25DF49F8" w14:textId="296484E6" w:rsidR="584FCF94" w:rsidRDefault="584FCF94" w:rsidP="04D7D3AF">
            <w:pP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9:20 – 11:45</w:t>
            </w:r>
            <w:r w:rsidR="003231BA">
              <w:rPr>
                <w:rFonts w:asciiTheme="majorHAnsi" w:eastAsiaTheme="majorEastAsia" w:hAnsiTheme="majorHAnsi" w:cstheme="majorBidi"/>
                <w:b/>
                <w:bCs/>
                <w:sz w:val="24"/>
                <w:szCs w:val="24"/>
              </w:rPr>
              <w:t>*</w:t>
            </w:r>
          </w:p>
        </w:tc>
        <w:tc>
          <w:tcPr>
            <w:tcW w:w="1912" w:type="dxa"/>
          </w:tcPr>
          <w:p w14:paraId="59511CB4" w14:textId="0BEBB106"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Instruction</w:t>
            </w:r>
            <w:r w:rsidR="006A5C0F" w:rsidRPr="00D92E83">
              <w:rPr>
                <w:rFonts w:asciiTheme="majorHAnsi" w:eastAsiaTheme="majorEastAsia" w:hAnsiTheme="majorHAnsi" w:cstheme="majorBidi"/>
                <w:color w:val="767171" w:themeColor="background2" w:themeShade="80"/>
                <w:sz w:val="24"/>
                <w:szCs w:val="24"/>
              </w:rPr>
              <w:t xml:space="preserve"> </w:t>
            </w:r>
            <w:r w:rsidR="006A5C0F" w:rsidRPr="00D92E83">
              <w:rPr>
                <w:rFonts w:asciiTheme="majorHAnsi" w:eastAsiaTheme="majorEastAsia" w:hAnsiTheme="majorHAnsi" w:cstheme="majorBidi"/>
                <w:color w:val="767171" w:themeColor="background2" w:themeShade="80"/>
                <w:sz w:val="20"/>
                <w:szCs w:val="20"/>
              </w:rPr>
              <w:t>(</w:t>
            </w:r>
            <w:r w:rsidR="00A826AB" w:rsidRPr="00D92E83">
              <w:rPr>
                <w:rFonts w:asciiTheme="majorHAnsi" w:eastAsiaTheme="majorEastAsia" w:hAnsiTheme="majorHAnsi" w:cstheme="majorBidi"/>
                <w:color w:val="767171" w:themeColor="background2" w:themeShade="80"/>
                <w:sz w:val="20"/>
                <w:szCs w:val="20"/>
              </w:rPr>
              <w:t>I</w:t>
            </w:r>
            <w:r w:rsidR="006A5C0F" w:rsidRPr="00D92E83">
              <w:rPr>
                <w:rFonts w:asciiTheme="majorHAnsi" w:eastAsiaTheme="majorEastAsia" w:hAnsiTheme="majorHAnsi" w:cstheme="majorBidi"/>
                <w:color w:val="767171" w:themeColor="background2" w:themeShade="80"/>
                <w:sz w:val="20"/>
                <w:szCs w:val="20"/>
              </w:rPr>
              <w:t>ndependent login)</w:t>
            </w:r>
          </w:p>
        </w:tc>
        <w:tc>
          <w:tcPr>
            <w:tcW w:w="1913" w:type="dxa"/>
          </w:tcPr>
          <w:p w14:paraId="32EF5E9D" w14:textId="157B319B" w:rsidR="584FCF94" w:rsidRPr="00F52166" w:rsidRDefault="000D143B" w:rsidP="04D7D3A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Live </w:t>
            </w:r>
            <w:r w:rsidR="00EE0A7A">
              <w:rPr>
                <w:rFonts w:asciiTheme="majorHAnsi" w:eastAsiaTheme="majorEastAsia" w:hAnsiTheme="majorHAnsi" w:cstheme="majorBidi"/>
                <w:sz w:val="24"/>
                <w:szCs w:val="24"/>
              </w:rPr>
              <w:t xml:space="preserve">Class </w:t>
            </w:r>
            <w:r>
              <w:rPr>
                <w:rFonts w:asciiTheme="majorHAnsi" w:eastAsiaTheme="majorEastAsia" w:hAnsiTheme="majorHAnsi" w:cstheme="majorBidi"/>
                <w:sz w:val="24"/>
                <w:szCs w:val="24"/>
              </w:rPr>
              <w:t xml:space="preserve">+ </w:t>
            </w:r>
            <w:r w:rsidR="584FCF94" w:rsidRPr="00F52166">
              <w:rPr>
                <w:rFonts w:asciiTheme="majorHAnsi" w:eastAsiaTheme="majorEastAsia" w:hAnsiTheme="majorHAnsi" w:cstheme="majorBidi"/>
                <w:sz w:val="24"/>
                <w:szCs w:val="24"/>
              </w:rPr>
              <w:t>Work Time</w:t>
            </w:r>
          </w:p>
        </w:tc>
        <w:tc>
          <w:tcPr>
            <w:tcW w:w="1912" w:type="dxa"/>
          </w:tcPr>
          <w:p w14:paraId="3FA3B9A8" w14:textId="0C5CBADF"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Instruction</w:t>
            </w:r>
            <w:r w:rsidR="006A5C0F" w:rsidRPr="00D92E83">
              <w:rPr>
                <w:rFonts w:asciiTheme="majorHAnsi" w:eastAsiaTheme="majorEastAsia" w:hAnsiTheme="majorHAnsi" w:cstheme="majorBidi"/>
                <w:color w:val="767171" w:themeColor="background2" w:themeShade="80"/>
                <w:sz w:val="24"/>
                <w:szCs w:val="24"/>
              </w:rPr>
              <w:t xml:space="preserve"> </w:t>
            </w:r>
            <w:r w:rsidR="006A5C0F" w:rsidRPr="00D92E83">
              <w:rPr>
                <w:rFonts w:asciiTheme="majorHAnsi" w:eastAsiaTheme="majorEastAsia" w:hAnsiTheme="majorHAnsi" w:cstheme="majorBidi"/>
                <w:color w:val="767171" w:themeColor="background2" w:themeShade="80"/>
                <w:sz w:val="20"/>
                <w:szCs w:val="20"/>
              </w:rPr>
              <w:t>(</w:t>
            </w:r>
            <w:r w:rsidR="00A826AB" w:rsidRPr="00D92E83">
              <w:rPr>
                <w:rFonts w:asciiTheme="majorHAnsi" w:eastAsiaTheme="majorEastAsia" w:hAnsiTheme="majorHAnsi" w:cstheme="majorBidi"/>
                <w:color w:val="767171" w:themeColor="background2" w:themeShade="80"/>
                <w:sz w:val="20"/>
                <w:szCs w:val="20"/>
              </w:rPr>
              <w:t>I</w:t>
            </w:r>
            <w:r w:rsidR="006A5C0F" w:rsidRPr="00D92E83">
              <w:rPr>
                <w:rFonts w:asciiTheme="majorHAnsi" w:eastAsiaTheme="majorEastAsia" w:hAnsiTheme="majorHAnsi" w:cstheme="majorBidi"/>
                <w:color w:val="767171" w:themeColor="background2" w:themeShade="80"/>
                <w:sz w:val="20"/>
                <w:szCs w:val="20"/>
              </w:rPr>
              <w:t>ndependent login)</w:t>
            </w:r>
          </w:p>
        </w:tc>
        <w:tc>
          <w:tcPr>
            <w:tcW w:w="1913" w:type="dxa"/>
          </w:tcPr>
          <w:p w14:paraId="1BC7EA2D" w14:textId="0D8C544C" w:rsidR="584FCF94" w:rsidRPr="00F52166" w:rsidRDefault="000D143B" w:rsidP="04D7D3A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Live </w:t>
            </w:r>
            <w:r w:rsidR="00EE0A7A">
              <w:rPr>
                <w:rFonts w:asciiTheme="majorHAnsi" w:eastAsiaTheme="majorEastAsia" w:hAnsiTheme="majorHAnsi" w:cstheme="majorBidi"/>
                <w:sz w:val="24"/>
                <w:szCs w:val="24"/>
              </w:rPr>
              <w:t xml:space="preserve">Class </w:t>
            </w:r>
            <w:r>
              <w:rPr>
                <w:rFonts w:asciiTheme="majorHAnsi" w:eastAsiaTheme="majorEastAsia" w:hAnsiTheme="majorHAnsi" w:cstheme="majorBidi"/>
                <w:sz w:val="24"/>
                <w:szCs w:val="24"/>
              </w:rPr>
              <w:t xml:space="preserve">+ </w:t>
            </w:r>
            <w:r w:rsidR="584FCF94" w:rsidRPr="00F52166">
              <w:rPr>
                <w:rFonts w:asciiTheme="majorHAnsi" w:eastAsiaTheme="majorEastAsia" w:hAnsiTheme="majorHAnsi" w:cstheme="majorBidi"/>
                <w:sz w:val="24"/>
                <w:szCs w:val="24"/>
              </w:rPr>
              <w:t>Work Time</w:t>
            </w:r>
          </w:p>
        </w:tc>
        <w:tc>
          <w:tcPr>
            <w:tcW w:w="1535" w:type="dxa"/>
          </w:tcPr>
          <w:p w14:paraId="13B55570" w14:textId="0B6A9DAF" w:rsidR="04D7D3AF" w:rsidRPr="00F52166" w:rsidRDefault="006B4B43"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Choice Board</w:t>
            </w:r>
          </w:p>
        </w:tc>
      </w:tr>
      <w:tr w:rsidR="04D7D3AF" w14:paraId="4DCE6BCD" w14:textId="77777777" w:rsidTr="00C25C40">
        <w:tc>
          <w:tcPr>
            <w:tcW w:w="1615" w:type="dxa"/>
          </w:tcPr>
          <w:p w14:paraId="3684D17E" w14:textId="0B6CB08B" w:rsidR="584FCF94" w:rsidRDefault="584FCF94" w:rsidP="04D7D3AF">
            <w:pP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11:45 – 12:15</w:t>
            </w:r>
          </w:p>
        </w:tc>
        <w:tc>
          <w:tcPr>
            <w:tcW w:w="1912" w:type="dxa"/>
          </w:tcPr>
          <w:p w14:paraId="7BB713BD" w14:textId="07C7DBF7"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Lunch</w:t>
            </w:r>
          </w:p>
        </w:tc>
        <w:tc>
          <w:tcPr>
            <w:tcW w:w="1913" w:type="dxa"/>
          </w:tcPr>
          <w:p w14:paraId="36BBD8F7" w14:textId="325A244E" w:rsidR="584FCF94" w:rsidRPr="00441CD0" w:rsidRDefault="584FCF94" w:rsidP="04D7D3AF">
            <w:pPr>
              <w:rPr>
                <w:rFonts w:asciiTheme="majorHAnsi" w:eastAsiaTheme="majorEastAsia" w:hAnsiTheme="majorHAnsi" w:cstheme="majorBidi"/>
                <w:color w:val="767171" w:themeColor="background2" w:themeShade="80"/>
                <w:sz w:val="24"/>
                <w:szCs w:val="24"/>
              </w:rPr>
            </w:pPr>
            <w:r w:rsidRPr="00441CD0">
              <w:rPr>
                <w:rFonts w:asciiTheme="majorHAnsi" w:eastAsiaTheme="majorEastAsia" w:hAnsiTheme="majorHAnsi" w:cstheme="majorBidi"/>
                <w:color w:val="767171" w:themeColor="background2" w:themeShade="80"/>
                <w:sz w:val="24"/>
                <w:szCs w:val="24"/>
              </w:rPr>
              <w:t>Lunch</w:t>
            </w:r>
          </w:p>
        </w:tc>
        <w:tc>
          <w:tcPr>
            <w:tcW w:w="1912" w:type="dxa"/>
          </w:tcPr>
          <w:p w14:paraId="5F501F24" w14:textId="2DC0CCDE"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Lunch</w:t>
            </w:r>
          </w:p>
        </w:tc>
        <w:tc>
          <w:tcPr>
            <w:tcW w:w="1913" w:type="dxa"/>
          </w:tcPr>
          <w:p w14:paraId="192B72E2" w14:textId="48CCC686" w:rsidR="584FCF94" w:rsidRPr="00441CD0" w:rsidRDefault="584FCF94" w:rsidP="04D7D3AF">
            <w:pPr>
              <w:rPr>
                <w:rFonts w:asciiTheme="majorHAnsi" w:eastAsiaTheme="majorEastAsia" w:hAnsiTheme="majorHAnsi" w:cstheme="majorBidi"/>
                <w:color w:val="767171" w:themeColor="background2" w:themeShade="80"/>
                <w:sz w:val="24"/>
                <w:szCs w:val="24"/>
              </w:rPr>
            </w:pPr>
            <w:r w:rsidRPr="00441CD0">
              <w:rPr>
                <w:rFonts w:asciiTheme="majorHAnsi" w:eastAsiaTheme="majorEastAsia" w:hAnsiTheme="majorHAnsi" w:cstheme="majorBidi"/>
                <w:color w:val="767171" w:themeColor="background2" w:themeShade="80"/>
                <w:sz w:val="24"/>
                <w:szCs w:val="24"/>
              </w:rPr>
              <w:t>Lunch</w:t>
            </w:r>
          </w:p>
        </w:tc>
        <w:tc>
          <w:tcPr>
            <w:tcW w:w="1535" w:type="dxa"/>
          </w:tcPr>
          <w:p w14:paraId="571D8C23" w14:textId="70BEE8D7" w:rsidR="584FCF94" w:rsidRPr="00441CD0" w:rsidRDefault="584FCF94" w:rsidP="04D7D3AF">
            <w:pPr>
              <w:rPr>
                <w:rFonts w:asciiTheme="majorHAnsi" w:eastAsiaTheme="majorEastAsia" w:hAnsiTheme="majorHAnsi" w:cstheme="majorBidi"/>
                <w:color w:val="767171" w:themeColor="background2" w:themeShade="80"/>
                <w:sz w:val="24"/>
                <w:szCs w:val="24"/>
              </w:rPr>
            </w:pPr>
            <w:r w:rsidRPr="00441CD0">
              <w:rPr>
                <w:rFonts w:asciiTheme="majorHAnsi" w:eastAsiaTheme="majorEastAsia" w:hAnsiTheme="majorHAnsi" w:cstheme="majorBidi"/>
                <w:color w:val="767171" w:themeColor="background2" w:themeShade="80"/>
                <w:sz w:val="24"/>
                <w:szCs w:val="24"/>
              </w:rPr>
              <w:t>Lunch</w:t>
            </w:r>
          </w:p>
        </w:tc>
      </w:tr>
      <w:tr w:rsidR="04D7D3AF" w14:paraId="2003457F" w14:textId="77777777" w:rsidTr="00C25C40">
        <w:tc>
          <w:tcPr>
            <w:tcW w:w="1615" w:type="dxa"/>
          </w:tcPr>
          <w:p w14:paraId="2303184F" w14:textId="489C311A" w:rsidR="584FCF94" w:rsidRDefault="584FCF94" w:rsidP="04D7D3AF">
            <w:pPr>
              <w:rPr>
                <w:rFonts w:asciiTheme="majorHAnsi" w:eastAsiaTheme="majorEastAsia" w:hAnsiTheme="majorHAnsi" w:cstheme="majorBidi"/>
                <w:b/>
                <w:bCs/>
                <w:sz w:val="24"/>
                <w:szCs w:val="24"/>
              </w:rPr>
            </w:pPr>
            <w:r w:rsidRPr="04D7D3AF">
              <w:rPr>
                <w:rFonts w:asciiTheme="majorHAnsi" w:eastAsiaTheme="majorEastAsia" w:hAnsiTheme="majorHAnsi" w:cstheme="majorBidi"/>
                <w:b/>
                <w:bCs/>
                <w:sz w:val="24"/>
                <w:szCs w:val="24"/>
              </w:rPr>
              <w:t>12:15 – 2:40</w:t>
            </w:r>
            <w:r w:rsidR="003231BA">
              <w:rPr>
                <w:rFonts w:asciiTheme="majorHAnsi" w:eastAsiaTheme="majorEastAsia" w:hAnsiTheme="majorHAnsi" w:cstheme="majorBidi"/>
                <w:b/>
                <w:bCs/>
                <w:sz w:val="24"/>
                <w:szCs w:val="24"/>
              </w:rPr>
              <w:t>*</w:t>
            </w:r>
          </w:p>
        </w:tc>
        <w:tc>
          <w:tcPr>
            <w:tcW w:w="1912" w:type="dxa"/>
          </w:tcPr>
          <w:p w14:paraId="26687682" w14:textId="77777777"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Instruction</w:t>
            </w:r>
          </w:p>
          <w:p w14:paraId="3111235A" w14:textId="720035BB" w:rsidR="00545A12" w:rsidRPr="00D92E83" w:rsidRDefault="00545A12"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0"/>
                <w:szCs w:val="20"/>
              </w:rPr>
              <w:t>(Independent login)</w:t>
            </w:r>
          </w:p>
        </w:tc>
        <w:tc>
          <w:tcPr>
            <w:tcW w:w="1913" w:type="dxa"/>
          </w:tcPr>
          <w:p w14:paraId="0EFD1881" w14:textId="1C1B739A" w:rsidR="584FCF94" w:rsidRPr="00F52166" w:rsidRDefault="00846E4E" w:rsidP="04D7D3A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Live Class + </w:t>
            </w:r>
            <w:r w:rsidRPr="00F52166">
              <w:rPr>
                <w:rFonts w:asciiTheme="majorHAnsi" w:eastAsiaTheme="majorEastAsia" w:hAnsiTheme="majorHAnsi" w:cstheme="majorBidi"/>
                <w:sz w:val="24"/>
                <w:szCs w:val="24"/>
              </w:rPr>
              <w:t>Work Time</w:t>
            </w:r>
          </w:p>
        </w:tc>
        <w:tc>
          <w:tcPr>
            <w:tcW w:w="1912" w:type="dxa"/>
          </w:tcPr>
          <w:p w14:paraId="5222F15C" w14:textId="77777777" w:rsidR="584FCF94" w:rsidRPr="00D92E83" w:rsidRDefault="584FCF94"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4"/>
                <w:szCs w:val="24"/>
              </w:rPr>
              <w:t>Instruction</w:t>
            </w:r>
          </w:p>
          <w:p w14:paraId="704D1A4D" w14:textId="219228B2" w:rsidR="00545A12" w:rsidRPr="00D92E83" w:rsidRDefault="00545A12" w:rsidP="04D7D3AF">
            <w:pPr>
              <w:rPr>
                <w:rFonts w:asciiTheme="majorHAnsi" w:eastAsiaTheme="majorEastAsia" w:hAnsiTheme="majorHAnsi" w:cstheme="majorBidi"/>
                <w:color w:val="767171" w:themeColor="background2" w:themeShade="80"/>
                <w:sz w:val="24"/>
                <w:szCs w:val="24"/>
              </w:rPr>
            </w:pPr>
            <w:r w:rsidRPr="00D92E83">
              <w:rPr>
                <w:rFonts w:asciiTheme="majorHAnsi" w:eastAsiaTheme="majorEastAsia" w:hAnsiTheme="majorHAnsi" w:cstheme="majorBidi"/>
                <w:color w:val="767171" w:themeColor="background2" w:themeShade="80"/>
                <w:sz w:val="20"/>
                <w:szCs w:val="20"/>
              </w:rPr>
              <w:t>(Independent login)</w:t>
            </w:r>
          </w:p>
        </w:tc>
        <w:tc>
          <w:tcPr>
            <w:tcW w:w="1913" w:type="dxa"/>
          </w:tcPr>
          <w:p w14:paraId="12ECBD41" w14:textId="2997B4A1" w:rsidR="584FCF94" w:rsidRPr="00F52166" w:rsidRDefault="00846E4E" w:rsidP="04D7D3AF">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Live Class + </w:t>
            </w:r>
            <w:r w:rsidRPr="00F52166">
              <w:rPr>
                <w:rFonts w:asciiTheme="majorHAnsi" w:eastAsiaTheme="majorEastAsia" w:hAnsiTheme="majorHAnsi" w:cstheme="majorBidi"/>
                <w:sz w:val="24"/>
                <w:szCs w:val="24"/>
              </w:rPr>
              <w:t>Work Time</w:t>
            </w:r>
          </w:p>
        </w:tc>
        <w:tc>
          <w:tcPr>
            <w:tcW w:w="1535" w:type="dxa"/>
          </w:tcPr>
          <w:p w14:paraId="45D04163" w14:textId="49F9F564" w:rsidR="04D7D3AF" w:rsidRPr="00F52166" w:rsidRDefault="00AD3BD5" w:rsidP="04D7D3AF">
            <w:pPr>
              <w:rPr>
                <w:rFonts w:asciiTheme="majorHAnsi" w:eastAsiaTheme="majorEastAsia" w:hAnsiTheme="majorHAnsi" w:cstheme="majorBidi"/>
                <w:sz w:val="24"/>
                <w:szCs w:val="24"/>
              </w:rPr>
            </w:pPr>
            <w:r w:rsidRPr="00F52166">
              <w:rPr>
                <w:rFonts w:asciiTheme="majorHAnsi" w:eastAsiaTheme="majorEastAsia" w:hAnsiTheme="majorHAnsi" w:cstheme="majorBidi"/>
                <w:sz w:val="24"/>
                <w:szCs w:val="24"/>
              </w:rPr>
              <w:t>Choice Board</w:t>
            </w:r>
          </w:p>
        </w:tc>
      </w:tr>
    </w:tbl>
    <w:p w14:paraId="5E9DFA33" w14:textId="4C78F9D7" w:rsidR="001F2C49" w:rsidRPr="00EA4AE2" w:rsidRDefault="003231BA" w:rsidP="584CFD03">
      <w:pPr>
        <w:rPr>
          <w:rFonts w:asciiTheme="majorHAnsi" w:eastAsia="Ink Free" w:hAnsiTheme="majorHAnsi" w:cstheme="majorHAnsi"/>
          <w:sz w:val="24"/>
          <w:szCs w:val="24"/>
        </w:rPr>
      </w:pPr>
      <w:r>
        <w:rPr>
          <w:rFonts w:ascii="Ink Free" w:eastAsia="Ink Free" w:hAnsi="Ink Free" w:cs="Ink Free"/>
          <w:b/>
          <w:bCs/>
          <w:sz w:val="26"/>
          <w:szCs w:val="26"/>
        </w:rPr>
        <w:t>*</w:t>
      </w:r>
      <w:r w:rsidRPr="44F92D49">
        <w:rPr>
          <w:rFonts w:asciiTheme="majorHAnsi" w:eastAsia="Ink Free" w:hAnsiTheme="majorHAnsi" w:cstheme="majorBidi"/>
          <w:sz w:val="24"/>
          <w:szCs w:val="24"/>
        </w:rPr>
        <w:t>See your cohort schedule to</w:t>
      </w:r>
      <w:r w:rsidR="00C01101" w:rsidRPr="44F92D49">
        <w:rPr>
          <w:rFonts w:asciiTheme="majorHAnsi" w:eastAsia="Ink Free" w:hAnsiTheme="majorHAnsi" w:cstheme="majorBidi"/>
          <w:sz w:val="24"/>
          <w:szCs w:val="24"/>
        </w:rPr>
        <w:t xml:space="preserve"> know the</w:t>
      </w:r>
      <w:r w:rsidR="00FD39A4" w:rsidRPr="44F92D49">
        <w:rPr>
          <w:rFonts w:asciiTheme="majorHAnsi" w:eastAsia="Ink Free" w:hAnsiTheme="majorHAnsi" w:cstheme="majorBidi"/>
          <w:sz w:val="24"/>
          <w:szCs w:val="24"/>
        </w:rPr>
        <w:t xml:space="preserve"> 3 classes </w:t>
      </w:r>
      <w:r w:rsidR="008E59D6" w:rsidRPr="44F92D49">
        <w:rPr>
          <w:rFonts w:asciiTheme="majorHAnsi" w:eastAsia="Ink Free" w:hAnsiTheme="majorHAnsi" w:cstheme="majorBidi"/>
          <w:sz w:val="24"/>
          <w:szCs w:val="24"/>
        </w:rPr>
        <w:t>you</w:t>
      </w:r>
      <w:r w:rsidR="00692788" w:rsidRPr="44F92D49">
        <w:rPr>
          <w:rFonts w:asciiTheme="majorHAnsi" w:eastAsia="Ink Free" w:hAnsiTheme="majorHAnsi" w:cstheme="majorBidi"/>
          <w:sz w:val="24"/>
          <w:szCs w:val="24"/>
        </w:rPr>
        <w:t xml:space="preserve"> sign </w:t>
      </w:r>
      <w:r w:rsidR="00160E61" w:rsidRPr="44F92D49">
        <w:rPr>
          <w:rFonts w:asciiTheme="majorHAnsi" w:eastAsia="Ink Free" w:hAnsiTheme="majorHAnsi" w:cstheme="majorBidi"/>
          <w:sz w:val="24"/>
          <w:szCs w:val="24"/>
        </w:rPr>
        <w:t>into each morning and afternoon</w:t>
      </w:r>
    </w:p>
    <w:p w14:paraId="56EFB080" w14:textId="6CBE610C" w:rsidR="584CFD03" w:rsidRDefault="3D9F2A61" w:rsidP="584CFD03">
      <w:pPr>
        <w:rPr>
          <w:rFonts w:ascii="Ink Free" w:hAnsi="Ink Free" w:cstheme="majorBidi"/>
          <w:b/>
          <w:sz w:val="26"/>
          <w:szCs w:val="26"/>
        </w:rPr>
      </w:pPr>
      <w:r w:rsidRPr="04D7D3AF">
        <w:rPr>
          <w:rFonts w:ascii="Ink Free" w:eastAsia="Ink Free" w:hAnsi="Ink Free" w:cs="Ink Free"/>
          <w:b/>
          <w:bCs/>
          <w:sz w:val="26"/>
          <w:szCs w:val="26"/>
        </w:rPr>
        <w:t>Parent A</w:t>
      </w:r>
      <w:r w:rsidR="2263547D" w:rsidRPr="04D7D3AF">
        <w:rPr>
          <w:rFonts w:ascii="Ink Free" w:eastAsia="Ink Free" w:hAnsi="Ink Free" w:cs="Ink Free"/>
          <w:b/>
          <w:bCs/>
          <w:sz w:val="26"/>
          <w:szCs w:val="26"/>
        </w:rPr>
        <w:t xml:space="preserve">ccess </w:t>
      </w:r>
      <w:r w:rsidR="7DE48D75" w:rsidRPr="04D7D3AF">
        <w:rPr>
          <w:rFonts w:ascii="Ink Free" w:eastAsia="Ink Free" w:hAnsi="Ink Free" w:cs="Ink Free"/>
          <w:b/>
          <w:bCs/>
          <w:sz w:val="26"/>
          <w:szCs w:val="26"/>
        </w:rPr>
        <w:t xml:space="preserve">Instructions for </w:t>
      </w:r>
      <w:r w:rsidR="2263547D" w:rsidRPr="04D7D3AF">
        <w:rPr>
          <w:rFonts w:ascii="Ink Free" w:eastAsia="Ink Free" w:hAnsi="Ink Free" w:cs="Ink Free"/>
          <w:b/>
          <w:bCs/>
          <w:sz w:val="26"/>
          <w:szCs w:val="26"/>
        </w:rPr>
        <w:t>Power School</w:t>
      </w:r>
      <w:r w:rsidR="1130B72D" w:rsidRPr="04D7D3AF">
        <w:rPr>
          <w:rFonts w:ascii="Ink Free" w:eastAsia="Ink Free" w:hAnsi="Ink Free" w:cs="Ink Free"/>
          <w:b/>
          <w:bCs/>
          <w:sz w:val="26"/>
          <w:szCs w:val="26"/>
        </w:rPr>
        <w:t>:</w:t>
      </w:r>
      <w:r w:rsidR="4D19ED15" w:rsidRPr="04D7D3AF">
        <w:rPr>
          <w:rFonts w:ascii="Ink Free" w:eastAsia="Ink Free" w:hAnsi="Ink Free" w:cs="Ink Free"/>
          <w:b/>
          <w:bCs/>
          <w:sz w:val="26"/>
          <w:szCs w:val="26"/>
        </w:rPr>
        <w:t xml:space="preserve"> </w:t>
      </w:r>
      <w:hyperlink r:id="rId8" w:history="1">
        <w:r w:rsidR="4D19ED15" w:rsidRPr="00402CCC">
          <w:rPr>
            <w:rStyle w:val="Hyperlink"/>
            <w:rFonts w:ascii="Ink Free" w:eastAsia="Ink Free" w:hAnsi="Ink Free" w:cs="Ink Free"/>
            <w:b/>
            <w:bCs/>
            <w:sz w:val="26"/>
            <w:szCs w:val="26"/>
          </w:rPr>
          <w:t>click here</w:t>
        </w:r>
      </w:hyperlink>
    </w:p>
    <w:p w14:paraId="000EB608" w14:textId="35BD9AEC" w:rsidR="061A0208" w:rsidRPr="00090DEB" w:rsidRDefault="061A0208" w:rsidP="454DC10A">
      <w:pPr>
        <w:rPr>
          <w:rFonts w:ascii="Ink Free" w:hAnsi="Ink Free" w:cstheme="majorHAnsi"/>
          <w:b/>
          <w:bCs/>
          <w:sz w:val="26"/>
          <w:szCs w:val="26"/>
        </w:rPr>
      </w:pPr>
      <w:r w:rsidRPr="00090DEB">
        <w:rPr>
          <w:rFonts w:ascii="Ink Free" w:hAnsi="Ink Free" w:cstheme="majorHAnsi"/>
          <w:b/>
          <w:sz w:val="26"/>
          <w:szCs w:val="26"/>
        </w:rPr>
        <w:t>Social Studies</w:t>
      </w:r>
      <w:r w:rsidR="7D99D2BD" w:rsidRPr="00090DEB">
        <w:rPr>
          <w:rFonts w:ascii="Ink Free" w:hAnsi="Ink Free" w:cstheme="majorHAnsi"/>
          <w:b/>
          <w:sz w:val="26"/>
          <w:szCs w:val="26"/>
        </w:rPr>
        <w:t xml:space="preserve"> - Dente</w:t>
      </w:r>
    </w:p>
    <w:p w14:paraId="6D4BDA48" w14:textId="02DD19DF" w:rsidR="003D3403" w:rsidRPr="00C33F85" w:rsidRDefault="061A0208" w:rsidP="584CFD03">
      <w:pPr>
        <w:pStyle w:val="ListParagraph"/>
        <w:numPr>
          <w:ilvl w:val="0"/>
          <w:numId w:val="5"/>
        </w:numPr>
        <w:rPr>
          <w:rFonts w:asciiTheme="majorHAnsi" w:eastAsia="Calibri" w:hAnsiTheme="majorHAnsi" w:cstheme="majorBidi"/>
        </w:rPr>
      </w:pPr>
      <w:r w:rsidRPr="584CFD03">
        <w:rPr>
          <w:rFonts w:asciiTheme="majorHAnsi" w:eastAsia="Calibri" w:hAnsiTheme="majorHAnsi" w:cstheme="majorBidi"/>
        </w:rPr>
        <w:t>S</w:t>
      </w:r>
      <w:r w:rsidR="000F58E2" w:rsidRPr="584CFD03">
        <w:rPr>
          <w:rFonts w:asciiTheme="majorHAnsi" w:eastAsia="Calibri" w:hAnsiTheme="majorHAnsi" w:cstheme="majorBidi"/>
        </w:rPr>
        <w:t xml:space="preserve">ocial </w:t>
      </w:r>
      <w:r w:rsidR="003D3403" w:rsidRPr="584CFD03">
        <w:rPr>
          <w:rFonts w:asciiTheme="majorHAnsi" w:eastAsia="Calibri" w:hAnsiTheme="majorHAnsi" w:cstheme="majorBidi"/>
        </w:rPr>
        <w:t xml:space="preserve">Studies </w:t>
      </w:r>
      <w:r w:rsidR="4AAFD0AC" w:rsidRPr="584CFD03">
        <w:rPr>
          <w:rFonts w:asciiTheme="majorHAnsi" w:eastAsia="Calibri" w:hAnsiTheme="majorHAnsi" w:cstheme="majorBidi"/>
        </w:rPr>
        <w:t xml:space="preserve">assignments </w:t>
      </w:r>
      <w:r w:rsidR="21629A4D" w:rsidRPr="584CFD03">
        <w:rPr>
          <w:rFonts w:asciiTheme="majorHAnsi" w:eastAsia="Calibri" w:hAnsiTheme="majorHAnsi" w:cstheme="majorBidi"/>
        </w:rPr>
        <w:t xml:space="preserve">will be posted on </w:t>
      </w:r>
      <w:r w:rsidR="21629A4D" w:rsidRPr="584CFD03">
        <w:rPr>
          <w:rFonts w:asciiTheme="majorHAnsi" w:eastAsia="Calibri" w:hAnsiTheme="majorHAnsi" w:cstheme="majorBidi"/>
          <w:b/>
          <w:bCs/>
        </w:rPr>
        <w:t>Unified Classroom</w:t>
      </w:r>
      <w:r w:rsidR="21629A4D" w:rsidRPr="584CFD03">
        <w:rPr>
          <w:rFonts w:asciiTheme="majorHAnsi" w:eastAsia="Calibri" w:hAnsiTheme="majorHAnsi" w:cstheme="majorBidi"/>
        </w:rPr>
        <w:t xml:space="preserve"> in the Activity Feed and on Class Pages</w:t>
      </w:r>
    </w:p>
    <w:p w14:paraId="708F6505" w14:textId="1AB5209F" w:rsidR="21629A4D" w:rsidRDefault="21629A4D" w:rsidP="584CFD03">
      <w:pPr>
        <w:pStyle w:val="ListParagraph"/>
        <w:numPr>
          <w:ilvl w:val="0"/>
          <w:numId w:val="5"/>
        </w:numPr>
      </w:pPr>
      <w:r w:rsidRPr="4B7EF900">
        <w:rPr>
          <w:rFonts w:asciiTheme="majorHAnsi" w:eastAsia="Calibri" w:hAnsiTheme="majorHAnsi" w:cstheme="majorBidi"/>
        </w:rPr>
        <w:t xml:space="preserve">Class Pages </w:t>
      </w:r>
      <w:r w:rsidR="4BA81632" w:rsidRPr="4B7EF900">
        <w:rPr>
          <w:rFonts w:asciiTheme="majorHAnsi" w:eastAsia="Calibri" w:hAnsiTheme="majorHAnsi" w:cstheme="majorBidi"/>
        </w:rPr>
        <w:t xml:space="preserve">is on the left side panel of Unified Classroom and </w:t>
      </w:r>
      <w:r w:rsidRPr="4B7EF900">
        <w:rPr>
          <w:rFonts w:asciiTheme="majorHAnsi" w:eastAsia="Calibri" w:hAnsiTheme="majorHAnsi" w:cstheme="majorBidi"/>
        </w:rPr>
        <w:t>will be updated weekly</w:t>
      </w:r>
      <w:r w:rsidR="1714CD68" w:rsidRPr="4B7EF900">
        <w:rPr>
          <w:rFonts w:asciiTheme="majorHAnsi" w:eastAsia="Calibri" w:hAnsiTheme="majorHAnsi" w:cstheme="majorBidi"/>
        </w:rPr>
        <w:t xml:space="preserve">. It will be </w:t>
      </w:r>
      <w:r w:rsidRPr="4B7EF900">
        <w:rPr>
          <w:rFonts w:asciiTheme="majorHAnsi" w:eastAsia="Calibri" w:hAnsiTheme="majorHAnsi" w:cstheme="majorBidi"/>
        </w:rPr>
        <w:t xml:space="preserve">labelled with the </w:t>
      </w:r>
      <w:r w:rsidR="7A72C19D" w:rsidRPr="4B7EF900">
        <w:rPr>
          <w:rFonts w:asciiTheme="majorHAnsi" w:eastAsia="Calibri" w:hAnsiTheme="majorHAnsi" w:cstheme="majorBidi"/>
        </w:rPr>
        <w:t>w</w:t>
      </w:r>
      <w:r w:rsidRPr="4B7EF900">
        <w:rPr>
          <w:rFonts w:asciiTheme="majorHAnsi" w:eastAsia="Calibri" w:hAnsiTheme="majorHAnsi" w:cstheme="majorBidi"/>
        </w:rPr>
        <w:t xml:space="preserve">eek and Monday’s date, for example: </w:t>
      </w:r>
      <w:r w:rsidR="219D3957" w:rsidRPr="4B7EF900">
        <w:rPr>
          <w:rFonts w:asciiTheme="majorHAnsi" w:eastAsia="Calibri" w:hAnsiTheme="majorHAnsi" w:cstheme="majorBidi"/>
        </w:rPr>
        <w:t>“Week</w:t>
      </w:r>
      <w:r w:rsidR="3A6CC8A6" w:rsidRPr="4B7EF900">
        <w:rPr>
          <w:rFonts w:asciiTheme="majorHAnsi" w:eastAsia="Calibri" w:hAnsiTheme="majorHAnsi" w:cstheme="majorBidi"/>
        </w:rPr>
        <w:t xml:space="preserve"> </w:t>
      </w:r>
      <w:r w:rsidR="219D3957" w:rsidRPr="4B7EF900">
        <w:rPr>
          <w:rFonts w:asciiTheme="majorHAnsi" w:eastAsia="Calibri" w:hAnsiTheme="majorHAnsi" w:cstheme="majorBidi"/>
        </w:rPr>
        <w:t>of May 4”</w:t>
      </w:r>
    </w:p>
    <w:p w14:paraId="25219743" w14:textId="3919B40A" w:rsidR="00FD3C61" w:rsidRPr="00C33F85" w:rsidRDefault="003D3403" w:rsidP="584CFD03">
      <w:pPr>
        <w:pStyle w:val="ListParagraph"/>
        <w:numPr>
          <w:ilvl w:val="0"/>
          <w:numId w:val="5"/>
        </w:numPr>
        <w:rPr>
          <w:rFonts w:asciiTheme="majorHAnsi" w:eastAsia="Calibri" w:hAnsiTheme="majorHAnsi" w:cstheme="majorBidi"/>
        </w:rPr>
      </w:pPr>
      <w:r w:rsidRPr="584CFD03">
        <w:rPr>
          <w:rFonts w:asciiTheme="majorHAnsi" w:eastAsia="Calibri" w:hAnsiTheme="majorHAnsi" w:cstheme="majorBidi"/>
        </w:rPr>
        <w:t>S</w:t>
      </w:r>
      <w:r w:rsidR="061A0208" w:rsidRPr="584CFD03">
        <w:rPr>
          <w:rFonts w:asciiTheme="majorHAnsi" w:eastAsia="Calibri" w:hAnsiTheme="majorHAnsi" w:cstheme="majorBidi"/>
        </w:rPr>
        <w:t xml:space="preserve">tudents </w:t>
      </w:r>
      <w:r w:rsidR="349E81D8" w:rsidRPr="584CFD03">
        <w:rPr>
          <w:rFonts w:asciiTheme="majorHAnsi" w:eastAsia="Calibri" w:hAnsiTheme="majorHAnsi" w:cstheme="majorBidi"/>
        </w:rPr>
        <w:t xml:space="preserve">can use email, </w:t>
      </w:r>
      <w:r w:rsidR="4DE8E09E" w:rsidRPr="584CFD03">
        <w:rPr>
          <w:rFonts w:asciiTheme="majorHAnsi" w:eastAsia="Calibri" w:hAnsiTheme="majorHAnsi" w:cstheme="majorBidi"/>
        </w:rPr>
        <w:t>R</w:t>
      </w:r>
      <w:r w:rsidR="349E81D8" w:rsidRPr="584CFD03">
        <w:rPr>
          <w:rFonts w:asciiTheme="majorHAnsi" w:eastAsia="Calibri" w:hAnsiTheme="majorHAnsi" w:cstheme="majorBidi"/>
        </w:rPr>
        <w:t xml:space="preserve">emind, </w:t>
      </w:r>
      <w:r w:rsidR="0558A427" w:rsidRPr="584CFD03">
        <w:rPr>
          <w:rFonts w:asciiTheme="majorHAnsi" w:eastAsia="Calibri" w:hAnsiTheme="majorHAnsi" w:cstheme="majorBidi"/>
        </w:rPr>
        <w:t xml:space="preserve">messaging on Unified Classroom </w:t>
      </w:r>
      <w:r w:rsidR="349E81D8" w:rsidRPr="584CFD03">
        <w:rPr>
          <w:rFonts w:asciiTheme="majorHAnsi" w:eastAsia="Calibri" w:hAnsiTheme="majorHAnsi" w:cstheme="majorBidi"/>
        </w:rPr>
        <w:t>or Teams to communicate</w:t>
      </w:r>
      <w:r w:rsidR="00FD3C61" w:rsidRPr="584CFD03">
        <w:rPr>
          <w:rFonts w:asciiTheme="majorHAnsi" w:eastAsia="Calibri" w:hAnsiTheme="majorHAnsi" w:cstheme="majorBidi"/>
        </w:rPr>
        <w:t xml:space="preserve"> with their Teacher</w:t>
      </w:r>
      <w:r w:rsidR="349E81D8" w:rsidRPr="584CFD03">
        <w:rPr>
          <w:rFonts w:asciiTheme="majorHAnsi" w:eastAsia="Calibri" w:hAnsiTheme="majorHAnsi" w:cstheme="majorBidi"/>
        </w:rPr>
        <w:t xml:space="preserve">. </w:t>
      </w:r>
    </w:p>
    <w:p w14:paraId="128DEAB2" w14:textId="7D86794F" w:rsidR="55DE8767" w:rsidRDefault="55DE8767" w:rsidP="584CFD03">
      <w:pPr>
        <w:pStyle w:val="ListParagraph"/>
        <w:numPr>
          <w:ilvl w:val="0"/>
          <w:numId w:val="5"/>
        </w:numPr>
      </w:pPr>
      <w:r w:rsidRPr="4B7EF900">
        <w:rPr>
          <w:rFonts w:asciiTheme="majorHAnsi" w:eastAsia="Calibri" w:hAnsiTheme="majorHAnsi" w:cstheme="majorBidi"/>
        </w:rPr>
        <w:t>Text the Remind Code for your Class Period to the number 81010 to join Remind</w:t>
      </w:r>
    </w:p>
    <w:p w14:paraId="5AE197D0" w14:textId="40061892" w:rsidR="55DE8767" w:rsidRDefault="55DE8767" w:rsidP="584CFD03">
      <w:pPr>
        <w:pStyle w:val="ListParagraph"/>
        <w:numPr>
          <w:ilvl w:val="1"/>
          <w:numId w:val="5"/>
        </w:numPr>
      </w:pPr>
      <w:r w:rsidRPr="4B7EF900">
        <w:rPr>
          <w:rFonts w:asciiTheme="majorHAnsi" w:eastAsia="Calibri" w:hAnsiTheme="majorHAnsi" w:cstheme="majorBidi"/>
        </w:rPr>
        <w:t>Period 2: @dente2</w:t>
      </w:r>
    </w:p>
    <w:p w14:paraId="1CAD7649" w14:textId="566A5331" w:rsidR="55DE8767" w:rsidRDefault="55DE8767" w:rsidP="584CFD03">
      <w:pPr>
        <w:pStyle w:val="ListParagraph"/>
        <w:numPr>
          <w:ilvl w:val="1"/>
          <w:numId w:val="5"/>
        </w:numPr>
      </w:pPr>
      <w:r w:rsidRPr="4B7EF900">
        <w:rPr>
          <w:rFonts w:asciiTheme="majorHAnsi" w:eastAsia="Calibri" w:hAnsiTheme="majorHAnsi" w:cstheme="majorBidi"/>
        </w:rPr>
        <w:t>Period 3: @dente3</w:t>
      </w:r>
    </w:p>
    <w:p w14:paraId="66C8A5FA" w14:textId="07F616A1" w:rsidR="55DE8767" w:rsidRDefault="55DE8767" w:rsidP="584CFD03">
      <w:pPr>
        <w:pStyle w:val="ListParagraph"/>
        <w:numPr>
          <w:ilvl w:val="1"/>
          <w:numId w:val="5"/>
        </w:numPr>
      </w:pPr>
      <w:r w:rsidRPr="4B7EF900">
        <w:rPr>
          <w:rFonts w:asciiTheme="majorHAnsi" w:eastAsia="Calibri" w:hAnsiTheme="majorHAnsi" w:cstheme="majorBidi"/>
        </w:rPr>
        <w:t>Period 5: @dente5</w:t>
      </w:r>
    </w:p>
    <w:p w14:paraId="23679797" w14:textId="4793EC3C" w:rsidR="55DE8767" w:rsidRDefault="55DE8767" w:rsidP="584CFD03">
      <w:pPr>
        <w:pStyle w:val="ListParagraph"/>
        <w:numPr>
          <w:ilvl w:val="1"/>
          <w:numId w:val="5"/>
        </w:numPr>
      </w:pPr>
      <w:r w:rsidRPr="4B7EF900">
        <w:rPr>
          <w:rFonts w:asciiTheme="majorHAnsi" w:eastAsia="Calibri" w:hAnsiTheme="majorHAnsi" w:cstheme="majorBidi"/>
        </w:rPr>
        <w:t>Period 6: @dente6</w:t>
      </w:r>
    </w:p>
    <w:p w14:paraId="588E8CF3" w14:textId="3452298B" w:rsidR="454DC10A" w:rsidRPr="00CD4A18" w:rsidRDefault="42BBEB67" w:rsidP="00CD4A18">
      <w:pPr>
        <w:pStyle w:val="ListParagraph"/>
        <w:numPr>
          <w:ilvl w:val="0"/>
          <w:numId w:val="5"/>
        </w:numPr>
        <w:rPr>
          <w:rFonts w:asciiTheme="majorHAnsi" w:eastAsiaTheme="majorEastAsia" w:hAnsiTheme="majorHAnsi" w:cstheme="majorBidi"/>
          <w:b/>
          <w:bCs/>
        </w:rPr>
      </w:pPr>
      <w:r w:rsidRPr="584CFD03">
        <w:rPr>
          <w:rFonts w:asciiTheme="majorHAnsi" w:eastAsia="Calibri" w:hAnsiTheme="majorHAnsi" w:cstheme="majorBidi"/>
          <w:b/>
          <w:bCs/>
        </w:rPr>
        <w:t>Zoom Link:</w:t>
      </w:r>
      <w:r w:rsidR="1C231011" w:rsidRPr="584CFD03">
        <w:rPr>
          <w:rFonts w:asciiTheme="majorHAnsi" w:eastAsia="Calibri" w:hAnsiTheme="majorHAnsi" w:cstheme="majorBidi"/>
          <w:b/>
          <w:bCs/>
        </w:rPr>
        <w:t xml:space="preserve"> </w:t>
      </w:r>
      <w:hyperlink r:id="rId9">
        <w:r w:rsidR="1C231011" w:rsidRPr="584CFD03">
          <w:rPr>
            <w:rStyle w:val="Hyperlink"/>
            <w:rFonts w:asciiTheme="majorHAnsi" w:eastAsia="Calibri" w:hAnsiTheme="majorHAnsi" w:cstheme="majorBidi"/>
          </w:rPr>
          <w:t xml:space="preserve"> https://springfieldpublicschools.zoom.us/j/7796652539 </w:t>
        </w:r>
      </w:hyperlink>
      <w:r w:rsidR="1C231011" w:rsidRPr="584CFD03">
        <w:rPr>
          <w:rFonts w:asciiTheme="majorHAnsi" w:eastAsia="Calibri" w:hAnsiTheme="majorHAnsi" w:cstheme="majorBidi"/>
        </w:rPr>
        <w:t xml:space="preserve"> </w:t>
      </w:r>
      <w:r w:rsidR="1C231011" w:rsidRPr="584CFD03">
        <w:rPr>
          <w:rFonts w:asciiTheme="majorHAnsi" w:eastAsia="Calibri" w:hAnsiTheme="majorHAnsi" w:cstheme="majorBidi"/>
          <w:b/>
          <w:bCs/>
        </w:rPr>
        <w:t xml:space="preserve">Meeting ID: </w:t>
      </w:r>
      <w:r w:rsidR="1C231011" w:rsidRPr="584CFD03">
        <w:rPr>
          <w:color w:val="232333"/>
          <w:sz w:val="24"/>
          <w:szCs w:val="24"/>
        </w:rPr>
        <w:t>779-665-2539</w:t>
      </w:r>
    </w:p>
    <w:p w14:paraId="2EC46FB3" w14:textId="36248D09" w:rsidR="061A0208" w:rsidRPr="00090DEB" w:rsidRDefault="061A0208" w:rsidP="454DC10A">
      <w:pPr>
        <w:rPr>
          <w:rFonts w:ascii="Ink Free" w:eastAsia="Calibri" w:hAnsi="Ink Free" w:cstheme="majorHAnsi"/>
          <w:b/>
          <w:bCs/>
          <w:sz w:val="26"/>
          <w:szCs w:val="26"/>
        </w:rPr>
      </w:pPr>
      <w:r w:rsidRPr="00090DEB">
        <w:rPr>
          <w:rFonts w:ascii="Ink Free" w:eastAsia="Calibri" w:hAnsi="Ink Free" w:cstheme="majorHAnsi"/>
          <w:b/>
          <w:bCs/>
          <w:sz w:val="26"/>
          <w:szCs w:val="26"/>
        </w:rPr>
        <w:t>Science</w:t>
      </w:r>
      <w:r w:rsidR="25E860CC" w:rsidRPr="00090DEB">
        <w:rPr>
          <w:rFonts w:ascii="Ink Free" w:eastAsia="Calibri" w:hAnsi="Ink Free" w:cstheme="majorHAnsi"/>
          <w:b/>
          <w:bCs/>
          <w:sz w:val="26"/>
          <w:szCs w:val="26"/>
        </w:rPr>
        <w:t xml:space="preserve"> - Silvers</w:t>
      </w:r>
    </w:p>
    <w:p w14:paraId="75F2E4AC" w14:textId="34CC0E60" w:rsidR="42307E67" w:rsidRDefault="00C918F1" w:rsidP="4B7EF900">
      <w:pPr>
        <w:pStyle w:val="ListParagraph"/>
        <w:numPr>
          <w:ilvl w:val="0"/>
          <w:numId w:val="6"/>
        </w:numPr>
        <w:rPr>
          <w:rFonts w:asciiTheme="majorHAnsi" w:hAnsiTheme="majorHAnsi" w:cstheme="majorBidi"/>
        </w:rPr>
      </w:pPr>
      <w:r w:rsidRPr="4B7EF900">
        <w:rPr>
          <w:rFonts w:asciiTheme="majorHAnsi" w:eastAsia="Calibri" w:hAnsiTheme="majorHAnsi" w:cstheme="majorBidi"/>
        </w:rPr>
        <w:t xml:space="preserve">Science Instruction on </w:t>
      </w:r>
      <w:r w:rsidRPr="4B7EF900">
        <w:rPr>
          <w:rFonts w:asciiTheme="majorHAnsi" w:eastAsia="Calibri" w:hAnsiTheme="majorHAnsi" w:cstheme="majorBidi"/>
          <w:b/>
          <w:bCs/>
        </w:rPr>
        <w:t>Zoom</w:t>
      </w:r>
      <w:r w:rsidR="00931E67" w:rsidRPr="4B7EF900">
        <w:rPr>
          <w:rFonts w:asciiTheme="majorHAnsi" w:eastAsia="Calibri" w:hAnsiTheme="majorHAnsi" w:cstheme="majorBidi"/>
          <w:b/>
          <w:bCs/>
        </w:rPr>
        <w:t xml:space="preserve"> + Unified Classroom</w:t>
      </w:r>
    </w:p>
    <w:p w14:paraId="16406F06" w14:textId="298C08F4" w:rsidR="42307E67" w:rsidRDefault="7D83C6D4" w:rsidP="4B7EF900">
      <w:pPr>
        <w:pStyle w:val="ListParagraph"/>
        <w:numPr>
          <w:ilvl w:val="0"/>
          <w:numId w:val="6"/>
        </w:numPr>
        <w:rPr>
          <w:rFonts w:asciiTheme="majorHAnsi" w:eastAsiaTheme="majorEastAsia" w:hAnsiTheme="majorHAnsi" w:cstheme="majorBidi"/>
          <w:b/>
          <w:bCs/>
          <w:color w:val="232333"/>
        </w:rPr>
      </w:pPr>
      <w:r w:rsidRPr="4B7EF900">
        <w:rPr>
          <w:rFonts w:asciiTheme="majorHAnsi" w:eastAsia="Calibri" w:hAnsiTheme="majorHAnsi" w:cstheme="majorBidi"/>
          <w:b/>
          <w:bCs/>
          <w:color w:val="232333"/>
        </w:rPr>
        <w:t xml:space="preserve">Zoom Class Link: </w:t>
      </w:r>
      <w:hyperlink r:id="rId10">
        <w:r w:rsidRPr="4B7EF900">
          <w:rPr>
            <w:rStyle w:val="Hyperlink"/>
            <w:rFonts w:asciiTheme="majorHAnsi" w:eastAsia="Calibri" w:hAnsiTheme="majorHAnsi" w:cstheme="majorBidi"/>
            <w:b/>
            <w:bCs/>
            <w:color w:val="232333"/>
          </w:rPr>
          <w:t>https://springfieldpublicschools.zoom.us/j/6608683907</w:t>
        </w:r>
      </w:hyperlink>
      <w:r w:rsidRPr="4B7EF900">
        <w:rPr>
          <w:rFonts w:asciiTheme="majorHAnsi" w:eastAsia="Calibri" w:hAnsiTheme="majorHAnsi" w:cstheme="majorBidi"/>
          <w:b/>
          <w:bCs/>
          <w:color w:val="232333"/>
        </w:rPr>
        <w:t xml:space="preserve">    </w:t>
      </w:r>
      <w:r w:rsidRPr="4B7EF900">
        <w:rPr>
          <w:rFonts w:asciiTheme="majorHAnsi" w:eastAsia="Calibri" w:hAnsiTheme="majorHAnsi" w:cstheme="majorBidi"/>
          <w:b/>
          <w:bCs/>
        </w:rPr>
        <w:t xml:space="preserve">Zoom ID: </w:t>
      </w:r>
      <w:r w:rsidRPr="4B7EF900">
        <w:rPr>
          <w:rFonts w:asciiTheme="majorHAnsi" w:eastAsia="Calibri" w:hAnsiTheme="majorHAnsi" w:cstheme="majorBidi"/>
          <w:b/>
          <w:bCs/>
          <w:color w:val="232333"/>
        </w:rPr>
        <w:t>660-868-3907</w:t>
      </w:r>
    </w:p>
    <w:p w14:paraId="25347BD3" w14:textId="75547B42" w:rsidR="42307E67" w:rsidRDefault="593AA15A" w:rsidP="4B7EF900">
      <w:pPr>
        <w:pStyle w:val="ListParagraph"/>
        <w:numPr>
          <w:ilvl w:val="0"/>
          <w:numId w:val="6"/>
        </w:numPr>
        <w:spacing w:after="0"/>
        <w:rPr>
          <w:rFonts w:asciiTheme="majorHAnsi" w:eastAsiaTheme="majorEastAsia" w:hAnsiTheme="majorHAnsi" w:cstheme="majorBidi"/>
          <w:color w:val="232333"/>
        </w:rPr>
      </w:pPr>
      <w:r w:rsidRPr="4B7EF900">
        <w:rPr>
          <w:rFonts w:asciiTheme="majorHAnsi" w:eastAsia="Calibri" w:hAnsiTheme="majorHAnsi" w:cstheme="majorBidi"/>
          <w:color w:val="232333"/>
        </w:rPr>
        <w:t>All work will be posted on Unified Classroom. Students should click “Class Pages” to see their work for the week and make sure to hit “submit” on each completed assignment so I can receive and give feedback on their work.</w:t>
      </w:r>
    </w:p>
    <w:p w14:paraId="167FF7FE" w14:textId="1218C1A1" w:rsidR="42307E67" w:rsidRDefault="593AA15A" w:rsidP="4B7EF900">
      <w:pPr>
        <w:pStyle w:val="ListParagraph"/>
        <w:numPr>
          <w:ilvl w:val="0"/>
          <w:numId w:val="6"/>
        </w:numPr>
        <w:spacing w:after="0"/>
        <w:rPr>
          <w:rFonts w:asciiTheme="majorHAnsi" w:eastAsiaTheme="majorEastAsia" w:hAnsiTheme="majorHAnsi" w:cstheme="majorBidi"/>
          <w:color w:val="232333"/>
        </w:rPr>
      </w:pPr>
      <w:r w:rsidRPr="4B7EF900">
        <w:rPr>
          <w:rFonts w:asciiTheme="majorHAnsi" w:eastAsia="Calibri" w:hAnsiTheme="majorHAnsi" w:cstheme="majorBidi"/>
          <w:color w:val="232333"/>
        </w:rPr>
        <w:t>Communicate questions to Ms. Silvers:</w:t>
      </w:r>
    </w:p>
    <w:p w14:paraId="682357F1" w14:textId="72C83609" w:rsidR="42307E67" w:rsidRDefault="3385ECB3" w:rsidP="4B7EF900">
      <w:pPr>
        <w:pStyle w:val="ListParagraph"/>
        <w:numPr>
          <w:ilvl w:val="1"/>
          <w:numId w:val="6"/>
        </w:numPr>
        <w:rPr>
          <w:rFonts w:asciiTheme="majorHAnsi" w:eastAsiaTheme="majorEastAsia" w:hAnsiTheme="majorHAnsi" w:cstheme="majorBidi"/>
          <w:color w:val="232333"/>
        </w:rPr>
      </w:pPr>
      <w:r w:rsidRPr="4B7EF900">
        <w:rPr>
          <w:rFonts w:asciiTheme="majorHAnsi" w:eastAsia="Calibri" w:hAnsiTheme="majorHAnsi" w:cstheme="majorBidi"/>
          <w:color w:val="232333"/>
        </w:rPr>
        <w:t xml:space="preserve">Email: </w:t>
      </w:r>
      <w:hyperlink r:id="rId11">
        <w:r w:rsidRPr="4B7EF900">
          <w:rPr>
            <w:rStyle w:val="Hyperlink"/>
            <w:rFonts w:asciiTheme="majorHAnsi" w:eastAsia="Calibri" w:hAnsiTheme="majorHAnsi" w:cstheme="majorBidi"/>
            <w:color w:val="232333"/>
          </w:rPr>
          <w:t>silversk@springfieldpublicschools.com</w:t>
        </w:r>
      </w:hyperlink>
    </w:p>
    <w:p w14:paraId="213B9EB6" w14:textId="703C15C7" w:rsidR="42307E67" w:rsidRDefault="699A8FC1" w:rsidP="04D7D3AF">
      <w:pPr>
        <w:pStyle w:val="ListParagraph"/>
        <w:numPr>
          <w:ilvl w:val="1"/>
          <w:numId w:val="6"/>
        </w:numPr>
        <w:rPr>
          <w:color w:val="232333"/>
        </w:rPr>
      </w:pPr>
      <w:r w:rsidRPr="04D7D3AF">
        <w:rPr>
          <w:rFonts w:asciiTheme="majorHAnsi" w:eastAsia="Calibri" w:hAnsiTheme="majorHAnsi" w:cstheme="majorBidi"/>
          <w:color w:val="232333"/>
        </w:rPr>
        <w:t>Re</w:t>
      </w:r>
      <w:r w:rsidR="771BECAB" w:rsidRPr="04D7D3AF">
        <w:rPr>
          <w:rFonts w:asciiTheme="majorHAnsi" w:eastAsia="Calibri" w:hAnsiTheme="majorHAnsi" w:cstheme="majorBidi"/>
          <w:color w:val="232333"/>
        </w:rPr>
        <w:t xml:space="preserve">mind: Text </w:t>
      </w:r>
      <w:r w:rsidR="516667A5" w:rsidRPr="04D7D3AF">
        <w:rPr>
          <w:rFonts w:asciiTheme="majorHAnsi" w:eastAsia="Calibri" w:hAnsiTheme="majorHAnsi" w:cstheme="majorBidi"/>
          <w:color w:val="232333"/>
        </w:rPr>
        <w:t xml:space="preserve">the code </w:t>
      </w:r>
      <w:r w:rsidR="516667A5" w:rsidRPr="04D7D3AF">
        <w:rPr>
          <w:rFonts w:asciiTheme="majorHAnsi" w:eastAsia="Calibri" w:hAnsiTheme="majorHAnsi" w:cstheme="majorBidi"/>
          <w:b/>
          <w:bCs/>
          <w:color w:val="232333"/>
        </w:rPr>
        <w:t>@86e7a</w:t>
      </w:r>
      <w:r w:rsidR="516667A5" w:rsidRPr="04D7D3AF">
        <w:rPr>
          <w:rFonts w:asciiTheme="majorHAnsi" w:eastAsia="Calibri" w:hAnsiTheme="majorHAnsi" w:cstheme="majorBidi"/>
          <w:color w:val="232333"/>
        </w:rPr>
        <w:t xml:space="preserve"> to the number </w:t>
      </w:r>
      <w:r w:rsidR="771BECAB" w:rsidRPr="04D7D3AF">
        <w:rPr>
          <w:rFonts w:asciiTheme="majorHAnsi" w:eastAsia="Calibri" w:hAnsiTheme="majorHAnsi" w:cstheme="majorBidi"/>
          <w:color w:val="232333"/>
        </w:rPr>
        <w:t>8</w:t>
      </w:r>
      <w:r w:rsidR="60CB4383" w:rsidRPr="04D7D3AF">
        <w:rPr>
          <w:rFonts w:asciiTheme="majorHAnsi" w:eastAsia="Calibri" w:hAnsiTheme="majorHAnsi" w:cstheme="majorBidi"/>
          <w:color w:val="232333"/>
        </w:rPr>
        <w:t>1010</w:t>
      </w:r>
      <w:r w:rsidR="15A71CD3" w:rsidRPr="04D7D3AF">
        <w:rPr>
          <w:rFonts w:asciiTheme="majorHAnsi" w:eastAsia="Calibri" w:hAnsiTheme="majorHAnsi" w:cstheme="majorBidi"/>
          <w:color w:val="232333"/>
        </w:rPr>
        <w:t xml:space="preserve"> to receive my announcements</w:t>
      </w:r>
      <w:r w:rsidR="224CAE38" w:rsidRPr="04D7D3AF">
        <w:rPr>
          <w:rFonts w:asciiTheme="majorHAnsi" w:eastAsia="Calibri" w:hAnsiTheme="majorHAnsi" w:cstheme="majorBidi"/>
          <w:color w:val="232333"/>
        </w:rPr>
        <w:t xml:space="preserve"> and message me</w:t>
      </w:r>
    </w:p>
    <w:p w14:paraId="04B94993" w14:textId="77777777" w:rsidR="00D07FE7" w:rsidRPr="00090DEB" w:rsidRDefault="00D07FE7" w:rsidP="00D07FE7">
      <w:pPr>
        <w:rPr>
          <w:rFonts w:ascii="Ink Free" w:eastAsia="Calibri" w:hAnsi="Ink Free" w:cstheme="majorHAnsi"/>
          <w:b/>
          <w:bCs/>
          <w:sz w:val="26"/>
          <w:szCs w:val="26"/>
        </w:rPr>
      </w:pPr>
      <w:r w:rsidRPr="00090DEB">
        <w:rPr>
          <w:rFonts w:ascii="Ink Free" w:eastAsia="Calibri" w:hAnsi="Ink Free" w:cstheme="majorHAnsi"/>
          <w:b/>
          <w:bCs/>
          <w:sz w:val="26"/>
          <w:szCs w:val="26"/>
        </w:rPr>
        <w:t xml:space="preserve">Advisory </w:t>
      </w:r>
    </w:p>
    <w:tbl>
      <w:tblPr>
        <w:tblStyle w:val="TableGrid"/>
        <w:tblW w:w="0" w:type="auto"/>
        <w:tblLook w:val="04A0" w:firstRow="1" w:lastRow="0" w:firstColumn="1" w:lastColumn="0" w:noHBand="0" w:noVBand="1"/>
      </w:tblPr>
      <w:tblGrid>
        <w:gridCol w:w="1165"/>
        <w:gridCol w:w="9360"/>
      </w:tblGrid>
      <w:tr w:rsidR="00D07FE7" w:rsidRPr="00C33F85" w14:paraId="53E2B0F8" w14:textId="77777777" w:rsidTr="04D7D3AF">
        <w:trPr>
          <w:trHeight w:val="216"/>
        </w:trPr>
        <w:tc>
          <w:tcPr>
            <w:tcW w:w="1165" w:type="dxa"/>
          </w:tcPr>
          <w:p w14:paraId="53483AC8"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Yeh</w:t>
            </w:r>
          </w:p>
        </w:tc>
        <w:tc>
          <w:tcPr>
            <w:tcW w:w="9360" w:type="dxa"/>
          </w:tcPr>
          <w:p w14:paraId="1503F535" w14:textId="77777777" w:rsidR="00D07FE7" w:rsidRPr="00C33F85" w:rsidRDefault="00D07FE7" w:rsidP="008F534A">
            <w:pPr>
              <w:rPr>
                <w:rFonts w:asciiTheme="majorHAnsi" w:hAnsiTheme="majorHAnsi" w:cstheme="majorHAnsi"/>
              </w:rPr>
            </w:pPr>
            <w:r w:rsidRPr="00C33F85">
              <w:rPr>
                <w:rFonts w:asciiTheme="majorHAnsi" w:hAnsiTheme="majorHAnsi" w:cstheme="majorHAnsi"/>
              </w:rPr>
              <w:t xml:space="preserve">Zoom Link: </w:t>
            </w:r>
            <w:hyperlink r:id="rId12" w:history="1">
              <w:r w:rsidRPr="00C33F85">
                <w:rPr>
                  <w:rStyle w:val="Hyperlink"/>
                  <w:rFonts w:asciiTheme="majorHAnsi" w:hAnsiTheme="majorHAnsi" w:cstheme="majorHAnsi"/>
                </w:rPr>
                <w:t>https://springfieldpublicschools.zoom.us/j/261491985</w:t>
              </w:r>
            </w:hyperlink>
          </w:p>
        </w:tc>
      </w:tr>
      <w:tr w:rsidR="00D07FE7" w:rsidRPr="00C33F85" w14:paraId="56EC8EAB" w14:textId="77777777" w:rsidTr="04D7D3AF">
        <w:trPr>
          <w:trHeight w:val="216"/>
        </w:trPr>
        <w:tc>
          <w:tcPr>
            <w:tcW w:w="1165" w:type="dxa"/>
          </w:tcPr>
          <w:p w14:paraId="3AABF535"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Lessard</w:t>
            </w:r>
          </w:p>
        </w:tc>
        <w:tc>
          <w:tcPr>
            <w:tcW w:w="9360" w:type="dxa"/>
          </w:tcPr>
          <w:p w14:paraId="71EAC74B" w14:textId="77777777" w:rsidR="00D07FE7" w:rsidRPr="00C33F85" w:rsidRDefault="00D07FE7" w:rsidP="008F534A">
            <w:pPr>
              <w:rPr>
                <w:rFonts w:asciiTheme="majorHAnsi" w:eastAsia="Calibri" w:hAnsiTheme="majorHAnsi" w:cstheme="majorHAnsi"/>
              </w:rPr>
            </w:pPr>
            <w:r w:rsidRPr="00C33F85">
              <w:rPr>
                <w:rFonts w:asciiTheme="majorHAnsi" w:hAnsiTheme="majorHAnsi" w:cstheme="majorHAnsi"/>
              </w:rPr>
              <w:t>Zoom Meeting ID: 208-265-0358</w:t>
            </w:r>
          </w:p>
        </w:tc>
      </w:tr>
      <w:tr w:rsidR="00D07FE7" w:rsidRPr="00C33F85" w14:paraId="1C799276" w14:textId="77777777" w:rsidTr="04D7D3AF">
        <w:trPr>
          <w:trHeight w:val="216"/>
        </w:trPr>
        <w:tc>
          <w:tcPr>
            <w:tcW w:w="1165" w:type="dxa"/>
          </w:tcPr>
          <w:p w14:paraId="4C2A0ADD"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Silvers</w:t>
            </w:r>
          </w:p>
        </w:tc>
        <w:tc>
          <w:tcPr>
            <w:tcW w:w="9360" w:type="dxa"/>
          </w:tcPr>
          <w:p w14:paraId="03EFAAD6" w14:textId="77777777" w:rsidR="00D07FE7" w:rsidRPr="00C33F85" w:rsidRDefault="00D07FE7" w:rsidP="008F534A">
            <w:pPr>
              <w:rPr>
                <w:rFonts w:asciiTheme="majorHAnsi" w:hAnsiTheme="majorHAnsi" w:cstheme="majorHAnsi"/>
              </w:rPr>
            </w:pPr>
            <w:r w:rsidRPr="00C33F85">
              <w:rPr>
                <w:rFonts w:asciiTheme="majorHAnsi" w:hAnsiTheme="majorHAnsi" w:cstheme="majorHAnsi"/>
              </w:rPr>
              <w:t xml:space="preserve">Zoom Meeting ID: </w:t>
            </w:r>
            <w:r w:rsidRPr="00C33F85">
              <w:rPr>
                <w:rFonts w:asciiTheme="majorHAnsi" w:hAnsiTheme="majorHAnsi" w:cstheme="majorHAnsi"/>
                <w:color w:val="232333"/>
                <w:shd w:val="clear" w:color="auto" w:fill="FFFFFF"/>
              </w:rPr>
              <w:t xml:space="preserve">660-868-3907    Zoom Link: </w:t>
            </w:r>
            <w:hyperlink r:id="rId13" w:history="1">
              <w:r w:rsidRPr="00C33F85">
                <w:rPr>
                  <w:rStyle w:val="Hyperlink"/>
                  <w:rFonts w:asciiTheme="majorHAnsi" w:hAnsiTheme="majorHAnsi" w:cstheme="majorHAnsi"/>
                  <w:shd w:val="clear" w:color="auto" w:fill="FFFFFF"/>
                </w:rPr>
                <w:t>https://springfieldpublicschools.zoom.us/j/6608683907</w:t>
              </w:r>
            </w:hyperlink>
          </w:p>
        </w:tc>
      </w:tr>
      <w:tr w:rsidR="00D07FE7" w:rsidRPr="00C33F85" w14:paraId="580F9E2F" w14:textId="77777777" w:rsidTr="04D7D3AF">
        <w:trPr>
          <w:trHeight w:val="216"/>
        </w:trPr>
        <w:tc>
          <w:tcPr>
            <w:tcW w:w="1165" w:type="dxa"/>
          </w:tcPr>
          <w:p w14:paraId="7EF46D9D"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Dente</w:t>
            </w:r>
          </w:p>
        </w:tc>
        <w:tc>
          <w:tcPr>
            <w:tcW w:w="9360" w:type="dxa"/>
          </w:tcPr>
          <w:p w14:paraId="021E1B72" w14:textId="77777777" w:rsidR="00D07FE7" w:rsidRPr="00C33F85" w:rsidRDefault="19CC98EB" w:rsidP="04D7D3AF">
            <w:pPr>
              <w:rPr>
                <w:rFonts w:asciiTheme="majorHAnsi" w:hAnsiTheme="majorHAnsi" w:cstheme="majorBidi"/>
              </w:rPr>
            </w:pPr>
            <w:r w:rsidRPr="04D7D3AF">
              <w:rPr>
                <w:rFonts w:asciiTheme="majorHAnsi" w:hAnsiTheme="majorHAnsi" w:cstheme="majorBidi"/>
              </w:rPr>
              <w:t>Log onto Teams</w:t>
            </w:r>
          </w:p>
        </w:tc>
      </w:tr>
      <w:tr w:rsidR="00D07FE7" w:rsidRPr="00C33F85" w14:paraId="368E1C62" w14:textId="77777777" w:rsidTr="04D7D3AF">
        <w:trPr>
          <w:trHeight w:val="216"/>
        </w:trPr>
        <w:tc>
          <w:tcPr>
            <w:tcW w:w="1165" w:type="dxa"/>
          </w:tcPr>
          <w:p w14:paraId="6A344CA3"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Bowker</w:t>
            </w:r>
          </w:p>
        </w:tc>
        <w:tc>
          <w:tcPr>
            <w:tcW w:w="9360" w:type="dxa"/>
          </w:tcPr>
          <w:p w14:paraId="736CF8B5" w14:textId="69A7FC90" w:rsidR="00D07FE7" w:rsidRPr="00C33F85" w:rsidRDefault="6AC231FC" w:rsidP="04D7D3AF">
            <w:pPr>
              <w:pStyle w:val="NormalWeb"/>
              <w:spacing w:before="0" w:beforeAutospacing="0" w:after="0" w:afterAutospacing="0"/>
              <w:rPr>
                <w:rFonts w:asciiTheme="majorHAnsi" w:eastAsiaTheme="majorEastAsia" w:hAnsiTheme="majorHAnsi" w:cstheme="majorBidi"/>
                <w:color w:val="000000" w:themeColor="text1"/>
                <w:sz w:val="22"/>
                <w:szCs w:val="22"/>
              </w:rPr>
            </w:pPr>
            <w:r w:rsidRPr="04D7D3AF">
              <w:rPr>
                <w:rFonts w:asciiTheme="majorHAnsi" w:hAnsiTheme="majorHAnsi" w:cstheme="majorBidi"/>
                <w:sz w:val="22"/>
                <w:szCs w:val="22"/>
              </w:rPr>
              <w:t xml:space="preserve">Zoom Link: </w:t>
            </w:r>
            <w:hyperlink r:id="rId14">
              <w:r w:rsidRPr="04D7D3AF">
                <w:rPr>
                  <w:rStyle w:val="Hyperlink"/>
                  <w:rFonts w:asciiTheme="majorHAnsi" w:eastAsiaTheme="majorEastAsia" w:hAnsiTheme="majorHAnsi" w:cstheme="majorBidi"/>
                  <w:color w:val="232333"/>
                  <w:sz w:val="22"/>
                  <w:szCs w:val="22"/>
                </w:rPr>
                <w:t>https://springfieldpublicschools.zoom.us/j/8832975364</w:t>
              </w:r>
            </w:hyperlink>
          </w:p>
        </w:tc>
      </w:tr>
      <w:tr w:rsidR="00D07FE7" w:rsidRPr="00C33F85" w14:paraId="4E2DDAA8" w14:textId="77777777" w:rsidTr="04D7D3AF">
        <w:trPr>
          <w:trHeight w:val="216"/>
        </w:trPr>
        <w:tc>
          <w:tcPr>
            <w:tcW w:w="1165" w:type="dxa"/>
          </w:tcPr>
          <w:p w14:paraId="04E3B359"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Brown</w:t>
            </w:r>
          </w:p>
        </w:tc>
        <w:tc>
          <w:tcPr>
            <w:tcW w:w="9360" w:type="dxa"/>
          </w:tcPr>
          <w:p w14:paraId="2E640558"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 xml:space="preserve">Log onto Teams </w:t>
            </w:r>
          </w:p>
        </w:tc>
      </w:tr>
      <w:tr w:rsidR="00D07FE7" w:rsidRPr="00C33F85" w14:paraId="3608993D" w14:textId="77777777" w:rsidTr="04D7D3AF">
        <w:trPr>
          <w:trHeight w:val="216"/>
        </w:trPr>
        <w:tc>
          <w:tcPr>
            <w:tcW w:w="1165" w:type="dxa"/>
          </w:tcPr>
          <w:p w14:paraId="502A4921"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Johnson</w:t>
            </w:r>
          </w:p>
        </w:tc>
        <w:tc>
          <w:tcPr>
            <w:tcW w:w="9360" w:type="dxa"/>
          </w:tcPr>
          <w:p w14:paraId="014458A0" w14:textId="77777777" w:rsidR="00D07FE7" w:rsidRPr="00C33F85" w:rsidRDefault="00D07FE7" w:rsidP="008F534A">
            <w:pPr>
              <w:rPr>
                <w:rFonts w:asciiTheme="majorHAnsi" w:eastAsia="Calibri" w:hAnsiTheme="majorHAnsi" w:cstheme="majorHAnsi"/>
              </w:rPr>
            </w:pPr>
            <w:r w:rsidRPr="00C33F85">
              <w:rPr>
                <w:rFonts w:asciiTheme="majorHAnsi" w:eastAsia="Calibri" w:hAnsiTheme="majorHAnsi" w:cstheme="majorHAnsi"/>
              </w:rPr>
              <w:t>Log onto Teams</w:t>
            </w:r>
          </w:p>
        </w:tc>
      </w:tr>
    </w:tbl>
    <w:p w14:paraId="21CAB09F" w14:textId="77777777" w:rsidR="00090DEB" w:rsidRPr="00254B3D" w:rsidRDefault="00090DEB" w:rsidP="001B01CE">
      <w:pPr>
        <w:spacing w:line="240" w:lineRule="auto"/>
        <w:rPr>
          <w:rFonts w:ascii="Ink Free" w:eastAsia="Calibri" w:hAnsi="Ink Free" w:cstheme="majorHAnsi"/>
          <w:b/>
          <w:bCs/>
          <w:color w:val="232333"/>
          <w:sz w:val="2"/>
          <w:szCs w:val="2"/>
        </w:rPr>
      </w:pPr>
    </w:p>
    <w:p w14:paraId="39BF6EB5" w14:textId="0F22E388" w:rsidR="40DA1BD1" w:rsidRPr="00090DEB" w:rsidRDefault="40DA1BD1" w:rsidP="5D34A9CF">
      <w:pPr>
        <w:rPr>
          <w:rFonts w:ascii="Ink Free" w:eastAsia="Calibri" w:hAnsi="Ink Free" w:cstheme="majorBidi"/>
          <w:b/>
          <w:bCs/>
          <w:color w:val="232333"/>
          <w:sz w:val="26"/>
          <w:szCs w:val="26"/>
        </w:rPr>
      </w:pPr>
      <w:r w:rsidRPr="5D34A9CF">
        <w:rPr>
          <w:rFonts w:ascii="Ink Free" w:eastAsia="Calibri" w:hAnsi="Ink Free" w:cstheme="majorBidi"/>
          <w:b/>
          <w:bCs/>
          <w:color w:val="232333"/>
          <w:sz w:val="26"/>
          <w:szCs w:val="26"/>
        </w:rPr>
        <w:t>Band – Bowker</w:t>
      </w:r>
    </w:p>
    <w:p w14:paraId="606C0CAC" w14:textId="77777777" w:rsidR="00196984" w:rsidRDefault="7475A86F" w:rsidP="00072B81">
      <w:pPr>
        <w:ind w:firstLine="360"/>
        <w:rPr>
          <w:rFonts w:asciiTheme="majorHAnsi" w:eastAsiaTheme="majorEastAsia" w:hAnsiTheme="majorHAnsi" w:cstheme="majorBidi"/>
          <w:color w:val="232333"/>
        </w:rPr>
      </w:pPr>
      <w:r w:rsidRPr="04D7D3AF">
        <w:rPr>
          <w:rFonts w:asciiTheme="majorHAnsi" w:eastAsiaTheme="majorEastAsia" w:hAnsiTheme="majorHAnsi" w:cstheme="majorBidi"/>
          <w:color w:val="232333"/>
        </w:rPr>
        <w:t>Bowker’s 7</w:t>
      </w:r>
      <w:r w:rsidRPr="04D7D3AF">
        <w:rPr>
          <w:rFonts w:asciiTheme="majorHAnsi" w:eastAsiaTheme="majorEastAsia" w:hAnsiTheme="majorHAnsi" w:cstheme="majorBidi"/>
          <w:color w:val="232333"/>
          <w:vertAlign w:val="superscript"/>
        </w:rPr>
        <w:t>th</w:t>
      </w:r>
      <w:r w:rsidRPr="04D7D3AF">
        <w:rPr>
          <w:rFonts w:asciiTheme="majorHAnsi" w:eastAsiaTheme="majorEastAsia" w:hAnsiTheme="majorHAnsi" w:cstheme="majorBidi"/>
          <w:color w:val="232333"/>
        </w:rPr>
        <w:t xml:space="preserve"> Grade Advisory </w:t>
      </w:r>
      <w:r w:rsidR="7B30826C" w:rsidRPr="04D7D3AF">
        <w:rPr>
          <w:rFonts w:asciiTheme="majorHAnsi" w:eastAsiaTheme="majorEastAsia" w:hAnsiTheme="majorHAnsi" w:cstheme="majorBidi"/>
          <w:color w:val="232333"/>
        </w:rPr>
        <w:t>will be meeting on Zoom</w:t>
      </w:r>
      <w:r w:rsidRPr="04D7D3AF">
        <w:rPr>
          <w:rFonts w:asciiTheme="majorHAnsi" w:eastAsiaTheme="majorEastAsia" w:hAnsiTheme="majorHAnsi" w:cstheme="majorBidi"/>
          <w:color w:val="232333"/>
        </w:rPr>
        <w:t xml:space="preserve">. </w:t>
      </w:r>
    </w:p>
    <w:p w14:paraId="0B6192F0" w14:textId="38243758" w:rsidR="00F20268" w:rsidRPr="00072B81" w:rsidRDefault="4265532C" w:rsidP="00072B81">
      <w:pPr>
        <w:ind w:firstLine="360"/>
        <w:rPr>
          <w:rFonts w:asciiTheme="majorHAnsi" w:eastAsiaTheme="majorEastAsia" w:hAnsiTheme="majorHAnsi" w:cstheme="majorBidi"/>
          <w:color w:val="232333"/>
        </w:rPr>
      </w:pPr>
      <w:r w:rsidRPr="5D34A9CF">
        <w:rPr>
          <w:rFonts w:asciiTheme="majorHAnsi" w:eastAsiaTheme="majorEastAsia" w:hAnsiTheme="majorHAnsi" w:cstheme="majorBidi"/>
          <w:color w:val="000000" w:themeColor="text1"/>
        </w:rPr>
        <w:t>Band Instruction on</w:t>
      </w:r>
      <w:r w:rsidRPr="5D34A9CF">
        <w:rPr>
          <w:rFonts w:asciiTheme="majorHAnsi" w:eastAsiaTheme="majorEastAsia" w:hAnsiTheme="majorHAnsi" w:cstheme="majorBidi"/>
          <w:b/>
          <w:bCs/>
          <w:color w:val="000000" w:themeColor="text1"/>
        </w:rPr>
        <w:t xml:space="preserve"> Zoom, Unified Classroom, TEAMS, and </w:t>
      </w:r>
      <w:proofErr w:type="spellStart"/>
      <w:r w:rsidRPr="5D34A9CF">
        <w:rPr>
          <w:rFonts w:asciiTheme="majorHAnsi" w:eastAsiaTheme="majorEastAsia" w:hAnsiTheme="majorHAnsi" w:cstheme="majorBidi"/>
          <w:b/>
          <w:bCs/>
          <w:color w:val="000000" w:themeColor="text1"/>
        </w:rPr>
        <w:t>SmartMusic</w:t>
      </w:r>
      <w:proofErr w:type="spellEnd"/>
    </w:p>
    <w:p w14:paraId="15F282E0" w14:textId="66CCC300" w:rsidR="00F20268" w:rsidRPr="00090DEB" w:rsidRDefault="4265532C" w:rsidP="5D34A9CF">
      <w:pPr>
        <w:pStyle w:val="ListParagraph"/>
        <w:numPr>
          <w:ilvl w:val="1"/>
          <w:numId w:val="3"/>
        </w:numPr>
        <w:spacing w:line="257" w:lineRule="auto"/>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Zoom instruction for all classes, questions, help, etc. all at the following Zoom link </w:t>
      </w:r>
      <w:hyperlink r:id="rId15">
        <w:r w:rsidRPr="5D34A9CF">
          <w:rPr>
            <w:rStyle w:val="Hyperlink"/>
            <w:rFonts w:asciiTheme="majorHAnsi" w:eastAsiaTheme="majorEastAsia" w:hAnsiTheme="majorHAnsi" w:cstheme="majorBidi"/>
            <w:color w:val="232333"/>
          </w:rPr>
          <w:t>https://springfieldpublicschools.zoom.us/j/8832975364</w:t>
        </w:r>
      </w:hyperlink>
    </w:p>
    <w:p w14:paraId="1F6FB633" w14:textId="494017AE" w:rsidR="00F20268" w:rsidRPr="00090DEB" w:rsidRDefault="4265532C" w:rsidP="5D34A9CF">
      <w:pPr>
        <w:spacing w:line="257" w:lineRule="auto"/>
        <w:ind w:left="1440"/>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232333"/>
        </w:rPr>
        <w:t xml:space="preserve">For the privacy of our students, please </w:t>
      </w:r>
      <w:proofErr w:type="gramStart"/>
      <w:r w:rsidRPr="5D34A9CF">
        <w:rPr>
          <w:rFonts w:asciiTheme="majorHAnsi" w:eastAsiaTheme="majorEastAsia" w:hAnsiTheme="majorHAnsi" w:cstheme="majorBidi"/>
          <w:color w:val="232333"/>
        </w:rPr>
        <w:t>don't</w:t>
      </w:r>
      <w:proofErr w:type="gramEnd"/>
      <w:r w:rsidRPr="5D34A9CF">
        <w:rPr>
          <w:rFonts w:asciiTheme="majorHAnsi" w:eastAsiaTheme="majorEastAsia" w:hAnsiTheme="majorHAnsi" w:cstheme="majorBidi"/>
          <w:color w:val="232333"/>
        </w:rPr>
        <w:t xml:space="preserve"> give out the Zoom info to anyone outside of TAG.</w:t>
      </w:r>
    </w:p>
    <w:p w14:paraId="7C4DD2E9" w14:textId="3158939E" w:rsidR="00F20268" w:rsidRPr="00090DEB" w:rsidRDefault="4265532C" w:rsidP="5D34A9CF">
      <w:pPr>
        <w:pStyle w:val="ListParagraph"/>
        <w:numPr>
          <w:ilvl w:val="1"/>
          <w:numId w:val="3"/>
        </w:numPr>
        <w:spacing w:line="257" w:lineRule="auto"/>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232333"/>
        </w:rPr>
        <w:t xml:space="preserve">All Band Practicing assignments can be found at </w:t>
      </w:r>
      <w:hyperlink r:id="rId16">
        <w:r w:rsidRPr="5D34A9CF">
          <w:rPr>
            <w:rStyle w:val="Hyperlink"/>
            <w:rFonts w:asciiTheme="majorHAnsi" w:eastAsiaTheme="majorEastAsia" w:hAnsiTheme="majorHAnsi" w:cstheme="majorBidi"/>
            <w:color w:val="0563C1"/>
          </w:rPr>
          <w:t>www.smartmusic.com</w:t>
        </w:r>
      </w:hyperlink>
    </w:p>
    <w:p w14:paraId="7DDEC622" w14:textId="33C4FB31" w:rsidR="00F20268" w:rsidRPr="00090DEB" w:rsidRDefault="4265532C" w:rsidP="5D34A9CF">
      <w:pPr>
        <w:pStyle w:val="ListParagraph"/>
        <w:numPr>
          <w:ilvl w:val="2"/>
          <w:numId w:val="3"/>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Code to join the </w:t>
      </w:r>
      <w:r w:rsidR="3BD9BA1C" w:rsidRPr="5D34A9CF">
        <w:rPr>
          <w:rFonts w:asciiTheme="majorHAnsi" w:eastAsiaTheme="majorEastAsia" w:hAnsiTheme="majorHAnsi" w:cstheme="majorBidi"/>
          <w:color w:val="000000" w:themeColor="text1"/>
        </w:rPr>
        <w:t>7</w:t>
      </w:r>
      <w:r w:rsidR="3BD9BA1C" w:rsidRPr="5D34A9CF">
        <w:rPr>
          <w:rFonts w:asciiTheme="majorHAnsi" w:eastAsiaTheme="majorEastAsia" w:hAnsiTheme="majorHAnsi" w:cstheme="majorBidi"/>
          <w:color w:val="000000" w:themeColor="text1"/>
          <w:vertAlign w:val="superscript"/>
        </w:rPr>
        <w:t>th</w:t>
      </w:r>
      <w:r w:rsidR="3BD9BA1C" w:rsidRPr="5D34A9CF">
        <w:rPr>
          <w:rFonts w:asciiTheme="majorHAnsi" w:eastAsiaTheme="majorEastAsia" w:hAnsiTheme="majorHAnsi" w:cstheme="majorBidi"/>
          <w:color w:val="000000" w:themeColor="text1"/>
        </w:rPr>
        <w:t>/8</w:t>
      </w:r>
      <w:r w:rsidR="3BD9BA1C" w:rsidRPr="5D34A9CF">
        <w:rPr>
          <w:rFonts w:asciiTheme="majorHAnsi" w:eastAsiaTheme="majorEastAsia" w:hAnsiTheme="majorHAnsi" w:cstheme="majorBidi"/>
          <w:color w:val="000000" w:themeColor="text1"/>
          <w:vertAlign w:val="superscript"/>
        </w:rPr>
        <w:t>th</w:t>
      </w:r>
      <w:r w:rsidR="3BD9BA1C" w:rsidRPr="5D34A9CF">
        <w:rPr>
          <w:rFonts w:asciiTheme="majorHAnsi" w:eastAsiaTheme="majorEastAsia" w:hAnsiTheme="majorHAnsi" w:cstheme="majorBidi"/>
          <w:color w:val="000000" w:themeColor="text1"/>
        </w:rPr>
        <w:t xml:space="preserve"> Grade </w:t>
      </w:r>
      <w:r w:rsidRPr="5D34A9CF">
        <w:rPr>
          <w:rFonts w:asciiTheme="majorHAnsi" w:eastAsiaTheme="majorEastAsia" w:hAnsiTheme="majorHAnsi" w:cstheme="majorBidi"/>
          <w:color w:val="000000" w:themeColor="text1"/>
        </w:rPr>
        <w:t xml:space="preserve">Band Class (Period </w:t>
      </w:r>
      <w:r w:rsidR="5F0A5ABA" w:rsidRPr="5D34A9CF">
        <w:rPr>
          <w:rFonts w:asciiTheme="majorHAnsi" w:eastAsiaTheme="majorEastAsia" w:hAnsiTheme="majorHAnsi" w:cstheme="majorBidi"/>
          <w:color w:val="000000" w:themeColor="text1"/>
        </w:rPr>
        <w:t>4</w:t>
      </w:r>
      <w:r w:rsidRPr="5D34A9CF">
        <w:rPr>
          <w:rFonts w:asciiTheme="majorHAnsi" w:eastAsiaTheme="majorEastAsia" w:hAnsiTheme="majorHAnsi" w:cstheme="majorBidi"/>
          <w:color w:val="000000" w:themeColor="text1"/>
        </w:rPr>
        <w:t xml:space="preserve"> and Period </w:t>
      </w:r>
      <w:r w:rsidR="2D14EC1D" w:rsidRPr="5D34A9CF">
        <w:rPr>
          <w:rFonts w:asciiTheme="majorHAnsi" w:eastAsiaTheme="majorEastAsia" w:hAnsiTheme="majorHAnsi" w:cstheme="majorBidi"/>
          <w:color w:val="000000" w:themeColor="text1"/>
        </w:rPr>
        <w:t>6</w:t>
      </w:r>
      <w:r w:rsidRPr="5D34A9CF">
        <w:rPr>
          <w:rFonts w:asciiTheme="majorHAnsi" w:eastAsiaTheme="majorEastAsia" w:hAnsiTheme="majorHAnsi" w:cstheme="majorBidi"/>
          <w:color w:val="000000" w:themeColor="text1"/>
        </w:rPr>
        <w:t xml:space="preserve">): </w:t>
      </w:r>
      <w:r w:rsidR="65CFF5E7" w:rsidRPr="5D34A9CF">
        <w:rPr>
          <w:rFonts w:asciiTheme="majorHAnsi" w:eastAsia="Calibri" w:hAnsiTheme="majorHAnsi" w:cstheme="majorBidi"/>
          <w:b/>
          <w:bCs/>
        </w:rPr>
        <w:t>2QNML-K22UU</w:t>
      </w:r>
    </w:p>
    <w:p w14:paraId="2FEC449B" w14:textId="05A989DA" w:rsidR="00F20268" w:rsidRPr="00090DEB" w:rsidRDefault="305594FC" w:rsidP="5D34A9CF">
      <w:pPr>
        <w:pStyle w:val="ListParagraph"/>
        <w:numPr>
          <w:ilvl w:val="3"/>
          <w:numId w:val="3"/>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If you are a 7</w:t>
      </w:r>
      <w:r w:rsidRPr="5D34A9CF">
        <w:rPr>
          <w:rFonts w:asciiTheme="majorHAnsi" w:eastAsiaTheme="majorEastAsia" w:hAnsiTheme="majorHAnsi" w:cstheme="majorBidi"/>
          <w:color w:val="000000" w:themeColor="text1"/>
          <w:vertAlign w:val="superscript"/>
        </w:rPr>
        <w:t>th</w:t>
      </w:r>
      <w:r w:rsidRPr="5D34A9CF">
        <w:rPr>
          <w:rFonts w:asciiTheme="majorHAnsi" w:eastAsiaTheme="majorEastAsia" w:hAnsiTheme="majorHAnsi" w:cstheme="majorBidi"/>
          <w:color w:val="000000" w:themeColor="text1"/>
        </w:rPr>
        <w:t xml:space="preserve"> grader in Beginner Band (Period 8) this is your code: </w:t>
      </w:r>
      <w:r w:rsidRPr="5D34A9CF">
        <w:rPr>
          <w:rFonts w:asciiTheme="majorHAnsi" w:eastAsiaTheme="majorEastAsia" w:hAnsiTheme="majorHAnsi" w:cstheme="majorBidi"/>
          <w:b/>
          <w:bCs/>
          <w:color w:val="000000" w:themeColor="text1"/>
        </w:rPr>
        <w:t>4PLJP-MGGUH</w:t>
      </w:r>
    </w:p>
    <w:p w14:paraId="1C4623A6" w14:textId="5A952F45" w:rsidR="00F20268" w:rsidRPr="00090DEB" w:rsidRDefault="4265532C" w:rsidP="5D34A9CF">
      <w:pPr>
        <w:pStyle w:val="ListParagraph"/>
        <w:numPr>
          <w:ilvl w:val="2"/>
          <w:numId w:val="2"/>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All assignments post on </w:t>
      </w:r>
      <w:proofErr w:type="spellStart"/>
      <w:r w:rsidRPr="5D34A9CF">
        <w:rPr>
          <w:rFonts w:asciiTheme="majorHAnsi" w:eastAsiaTheme="majorEastAsia" w:hAnsiTheme="majorHAnsi" w:cstheme="majorBidi"/>
          <w:color w:val="000000" w:themeColor="text1"/>
        </w:rPr>
        <w:t>SmartMusic</w:t>
      </w:r>
      <w:proofErr w:type="spellEnd"/>
      <w:r w:rsidRPr="5D34A9CF">
        <w:rPr>
          <w:rFonts w:asciiTheme="majorHAnsi" w:eastAsiaTheme="majorEastAsia" w:hAnsiTheme="majorHAnsi" w:cstheme="majorBidi"/>
          <w:color w:val="000000" w:themeColor="text1"/>
        </w:rPr>
        <w:t xml:space="preserve"> Mondays at 9am and stop on Sundays at 11:59pm. This is weekly and reoccurs until the end of the school year.</w:t>
      </w:r>
    </w:p>
    <w:p w14:paraId="41E3636E" w14:textId="0C17DE53" w:rsidR="00F20268" w:rsidRPr="00090DEB" w:rsidRDefault="4265532C" w:rsidP="5D34A9CF">
      <w:pPr>
        <w:pStyle w:val="ListParagraph"/>
        <w:numPr>
          <w:ilvl w:val="1"/>
          <w:numId w:val="2"/>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Written assignments are posted on both Unified Classroom and TEAMS.</w:t>
      </w:r>
    </w:p>
    <w:p w14:paraId="78B11A0B" w14:textId="67930C3F" w:rsidR="00F20268" w:rsidRPr="00090DEB" w:rsidRDefault="4265532C" w:rsidP="5D34A9CF">
      <w:pPr>
        <w:pStyle w:val="ListParagraph"/>
        <w:numPr>
          <w:ilvl w:val="2"/>
          <w:numId w:val="2"/>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First Assignment is Listening Examples. There are 20 pieces to listen to and answer questions about each piece in a paragraph. For each week, 5 pieces need to be completed. All 20 listening examples are due the week of May 18</w:t>
      </w:r>
      <w:r w:rsidRPr="5D34A9CF">
        <w:rPr>
          <w:rFonts w:asciiTheme="majorHAnsi" w:eastAsiaTheme="majorEastAsia" w:hAnsiTheme="majorHAnsi" w:cstheme="majorBidi"/>
          <w:color w:val="000000" w:themeColor="text1"/>
          <w:vertAlign w:val="superscript"/>
        </w:rPr>
        <w:t>th</w:t>
      </w:r>
      <w:r w:rsidRPr="5D34A9CF">
        <w:rPr>
          <w:rFonts w:asciiTheme="majorHAnsi" w:eastAsiaTheme="majorEastAsia" w:hAnsiTheme="majorHAnsi" w:cstheme="majorBidi"/>
          <w:color w:val="000000" w:themeColor="text1"/>
        </w:rPr>
        <w:t>.</w:t>
      </w:r>
    </w:p>
    <w:p w14:paraId="378CD5B8" w14:textId="52D3BBC6" w:rsidR="00F20268" w:rsidRPr="00090DEB" w:rsidRDefault="4265532C" w:rsidP="5D34A9CF">
      <w:pPr>
        <w:pStyle w:val="ListParagraph"/>
        <w:numPr>
          <w:ilvl w:val="2"/>
          <w:numId w:val="2"/>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Second assignment starts the week of May 18</w:t>
      </w:r>
      <w:r w:rsidRPr="5D34A9CF">
        <w:rPr>
          <w:rFonts w:asciiTheme="majorHAnsi" w:eastAsiaTheme="majorEastAsia" w:hAnsiTheme="majorHAnsi" w:cstheme="majorBidi"/>
          <w:color w:val="000000" w:themeColor="text1"/>
          <w:vertAlign w:val="superscript"/>
        </w:rPr>
        <w:t>th</w:t>
      </w:r>
      <w:r w:rsidRPr="5D34A9CF">
        <w:rPr>
          <w:rFonts w:asciiTheme="majorHAnsi" w:eastAsiaTheme="majorEastAsia" w:hAnsiTheme="majorHAnsi" w:cstheme="majorBidi"/>
          <w:color w:val="000000" w:themeColor="text1"/>
        </w:rPr>
        <w:t>. Students will be creating a middle school concert band program. They have specific steps to follow, picking one piece a week and writing a paragraph on why they chose that piece, along with info on the composer of the piece. This is due the week of June 8</w:t>
      </w:r>
      <w:r w:rsidRPr="5D34A9CF">
        <w:rPr>
          <w:rFonts w:asciiTheme="majorHAnsi" w:eastAsiaTheme="majorEastAsia" w:hAnsiTheme="majorHAnsi" w:cstheme="majorBidi"/>
          <w:color w:val="000000" w:themeColor="text1"/>
          <w:vertAlign w:val="superscript"/>
        </w:rPr>
        <w:t>th</w:t>
      </w:r>
      <w:r w:rsidRPr="5D34A9CF">
        <w:rPr>
          <w:rFonts w:asciiTheme="majorHAnsi" w:eastAsiaTheme="majorEastAsia" w:hAnsiTheme="majorHAnsi" w:cstheme="majorBidi"/>
          <w:color w:val="000000" w:themeColor="text1"/>
        </w:rPr>
        <w:t>.</w:t>
      </w:r>
    </w:p>
    <w:p w14:paraId="127C2CC1" w14:textId="4CB6CA27" w:rsidR="00F20268" w:rsidRPr="00090DEB" w:rsidRDefault="4265532C" w:rsidP="5D34A9CF">
      <w:p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Contact Info for Ms. Bowker</w:t>
      </w:r>
    </w:p>
    <w:p w14:paraId="6154583A" w14:textId="3B8EB10F" w:rsidR="00F20268" w:rsidRPr="00090DEB" w:rsidRDefault="4265532C" w:rsidP="5D34A9CF">
      <w:pPr>
        <w:pStyle w:val="ListParagraph"/>
        <w:numPr>
          <w:ilvl w:val="0"/>
          <w:numId w:val="1"/>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Email me: </w:t>
      </w:r>
      <w:hyperlink r:id="rId17">
        <w:r w:rsidRPr="5D34A9CF">
          <w:rPr>
            <w:rStyle w:val="Hyperlink"/>
            <w:rFonts w:asciiTheme="majorHAnsi" w:eastAsiaTheme="majorEastAsia" w:hAnsiTheme="majorHAnsi" w:cstheme="majorBidi"/>
            <w:color w:val="0563C1"/>
          </w:rPr>
          <w:t>bowkera@springfieldpublicschools.com</w:t>
        </w:r>
      </w:hyperlink>
    </w:p>
    <w:p w14:paraId="113B5148" w14:textId="1BA71735" w:rsidR="00F20268" w:rsidRPr="00090DEB" w:rsidRDefault="4265532C" w:rsidP="5D34A9CF">
      <w:pPr>
        <w:pStyle w:val="ListParagraph"/>
        <w:numPr>
          <w:ilvl w:val="0"/>
          <w:numId w:val="1"/>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Remind: </w:t>
      </w:r>
      <w:r w:rsidR="63FA723F" w:rsidRPr="5D34A9CF">
        <w:rPr>
          <w:rFonts w:asciiTheme="majorHAnsi" w:eastAsiaTheme="majorEastAsia" w:hAnsiTheme="majorHAnsi" w:cstheme="majorBidi"/>
          <w:color w:val="000000" w:themeColor="text1"/>
        </w:rPr>
        <w:t xml:space="preserve">Period 4 and 6 </w:t>
      </w:r>
      <w:r w:rsidRPr="5D34A9CF">
        <w:rPr>
          <w:rFonts w:asciiTheme="majorHAnsi" w:eastAsiaTheme="majorEastAsia" w:hAnsiTheme="majorHAnsi" w:cstheme="majorBidi"/>
          <w:color w:val="000000" w:themeColor="text1"/>
        </w:rPr>
        <w:t>text @tag</w:t>
      </w:r>
      <w:r w:rsidR="6504AB35" w:rsidRPr="5D34A9CF">
        <w:rPr>
          <w:rFonts w:asciiTheme="majorHAnsi" w:eastAsiaTheme="majorEastAsia" w:hAnsiTheme="majorHAnsi" w:cstheme="majorBidi"/>
          <w:color w:val="000000" w:themeColor="text1"/>
        </w:rPr>
        <w:t>7-8</w:t>
      </w:r>
      <w:r w:rsidRPr="5D34A9CF">
        <w:rPr>
          <w:rFonts w:asciiTheme="majorHAnsi" w:eastAsiaTheme="majorEastAsia" w:hAnsiTheme="majorHAnsi" w:cstheme="majorBidi"/>
          <w:color w:val="000000" w:themeColor="text1"/>
        </w:rPr>
        <w:t>band to 81010</w:t>
      </w:r>
      <w:r w:rsidR="634B54DD" w:rsidRPr="5D34A9CF">
        <w:rPr>
          <w:rFonts w:asciiTheme="majorHAnsi" w:eastAsiaTheme="majorEastAsia" w:hAnsiTheme="majorHAnsi" w:cstheme="majorBidi"/>
          <w:color w:val="000000" w:themeColor="text1"/>
        </w:rPr>
        <w:t>; Period 8 text @</w:t>
      </w:r>
      <w:proofErr w:type="spellStart"/>
      <w:r w:rsidR="634B54DD" w:rsidRPr="5D34A9CF">
        <w:rPr>
          <w:rFonts w:asciiTheme="majorHAnsi" w:eastAsiaTheme="majorEastAsia" w:hAnsiTheme="majorHAnsi" w:cstheme="majorBidi"/>
          <w:color w:val="000000" w:themeColor="text1"/>
        </w:rPr>
        <w:t>tagbegband</w:t>
      </w:r>
      <w:proofErr w:type="spellEnd"/>
    </w:p>
    <w:p w14:paraId="26CF309E" w14:textId="190D8ED5" w:rsidR="00F20268" w:rsidRPr="00090DEB" w:rsidRDefault="4265532C" w:rsidP="5D34A9CF">
      <w:pPr>
        <w:pStyle w:val="ListParagraph"/>
        <w:numPr>
          <w:ilvl w:val="0"/>
          <w:numId w:val="1"/>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Message me on TEAMS or Unified Classroom</w:t>
      </w:r>
    </w:p>
    <w:p w14:paraId="51AAF257" w14:textId="79B6C854" w:rsidR="00F20268" w:rsidRPr="00EA4AE2" w:rsidRDefault="2532B64A" w:rsidP="5D34A9CF">
      <w:pPr>
        <w:pStyle w:val="ListParagraph"/>
        <w:numPr>
          <w:ilvl w:val="0"/>
          <w:numId w:val="1"/>
        </w:numPr>
        <w:rPr>
          <w:rFonts w:asciiTheme="majorHAnsi" w:eastAsiaTheme="majorEastAsia" w:hAnsiTheme="majorHAnsi" w:cstheme="majorBidi"/>
          <w:color w:val="000000" w:themeColor="text1"/>
        </w:rPr>
      </w:pPr>
      <w:r w:rsidRPr="5D34A9CF">
        <w:rPr>
          <w:rFonts w:asciiTheme="majorHAnsi" w:eastAsiaTheme="majorEastAsia" w:hAnsiTheme="majorHAnsi" w:cstheme="majorBidi"/>
          <w:color w:val="000000" w:themeColor="text1"/>
        </w:rPr>
        <w:t xml:space="preserve">Check out this info also at my website: </w:t>
      </w:r>
      <w:hyperlink r:id="rId18">
        <w:r w:rsidRPr="5D34A9CF">
          <w:rPr>
            <w:rStyle w:val="Hyperlink"/>
            <w:rFonts w:asciiTheme="majorHAnsi" w:eastAsiaTheme="majorEastAsia" w:hAnsiTheme="majorHAnsi" w:cstheme="majorBidi"/>
          </w:rPr>
          <w:t>https://bowkera5.wixsite.com/website-2</w:t>
        </w:r>
      </w:hyperlink>
    </w:p>
    <w:p w14:paraId="1A56933C" w14:textId="3A74C46E" w:rsidR="00F20268" w:rsidRPr="00090DEB" w:rsidRDefault="00F20268" w:rsidP="5D34A9CF">
      <w:pPr>
        <w:rPr>
          <w:rFonts w:ascii="Ink Free" w:eastAsia="Calibri" w:hAnsi="Ink Free" w:cstheme="majorBidi"/>
          <w:b/>
          <w:bCs/>
          <w:color w:val="232333"/>
          <w:sz w:val="26"/>
          <w:szCs w:val="26"/>
        </w:rPr>
      </w:pPr>
      <w:r w:rsidRPr="5D34A9CF">
        <w:rPr>
          <w:rFonts w:ascii="Ink Free" w:eastAsia="Calibri" w:hAnsi="Ink Free" w:cstheme="majorBidi"/>
          <w:b/>
          <w:bCs/>
          <w:color w:val="232333"/>
          <w:sz w:val="26"/>
          <w:szCs w:val="26"/>
        </w:rPr>
        <w:t>Math</w:t>
      </w:r>
    </w:p>
    <w:tbl>
      <w:tblPr>
        <w:tblStyle w:val="TableGrid"/>
        <w:tblW w:w="0" w:type="auto"/>
        <w:tblLayout w:type="fixed"/>
        <w:tblLook w:val="06A0" w:firstRow="1" w:lastRow="0" w:firstColumn="1" w:lastColumn="0" w:noHBand="1" w:noVBand="1"/>
      </w:tblPr>
      <w:tblGrid>
        <w:gridCol w:w="5035"/>
        <w:gridCol w:w="5040"/>
      </w:tblGrid>
      <w:tr w:rsidR="454DC10A" w:rsidRPr="00C33F85" w14:paraId="50C70E44" w14:textId="77777777" w:rsidTr="04D7D3AF">
        <w:tc>
          <w:tcPr>
            <w:tcW w:w="5035" w:type="dxa"/>
          </w:tcPr>
          <w:p w14:paraId="51637629" w14:textId="2B77BE44" w:rsidR="0DDCB239" w:rsidRPr="00EC6974" w:rsidRDefault="0DDCB239" w:rsidP="454DC10A">
            <w:pPr>
              <w:rPr>
                <w:rFonts w:ascii="Ink Free" w:eastAsia="Calibri Light" w:hAnsi="Ink Free" w:cstheme="majorHAnsi"/>
                <w:b/>
                <w:bCs/>
                <w:sz w:val="26"/>
                <w:szCs w:val="26"/>
              </w:rPr>
            </w:pPr>
            <w:proofErr w:type="spellStart"/>
            <w:r w:rsidRPr="00EC6974">
              <w:rPr>
                <w:rFonts w:ascii="Ink Free" w:eastAsia="Calibri Light" w:hAnsi="Ink Free" w:cstheme="majorHAnsi"/>
                <w:b/>
                <w:bCs/>
                <w:sz w:val="26"/>
                <w:szCs w:val="26"/>
              </w:rPr>
              <w:t>Muusse</w:t>
            </w:r>
            <w:proofErr w:type="spellEnd"/>
          </w:p>
        </w:tc>
        <w:tc>
          <w:tcPr>
            <w:tcW w:w="5040" w:type="dxa"/>
          </w:tcPr>
          <w:p w14:paraId="671A3023" w14:textId="7868590A" w:rsidR="42BCCEF8" w:rsidRPr="00EC6974" w:rsidRDefault="42BCCEF8" w:rsidP="454DC10A">
            <w:pPr>
              <w:rPr>
                <w:rFonts w:ascii="Ink Free" w:eastAsia="Calibri Light" w:hAnsi="Ink Free" w:cstheme="majorHAnsi"/>
                <w:b/>
                <w:bCs/>
                <w:sz w:val="26"/>
                <w:szCs w:val="26"/>
              </w:rPr>
            </w:pPr>
            <w:r w:rsidRPr="00EC6974">
              <w:rPr>
                <w:rFonts w:ascii="Ink Free" w:eastAsia="Calibri Light" w:hAnsi="Ink Free" w:cstheme="majorHAnsi"/>
                <w:b/>
                <w:bCs/>
                <w:sz w:val="26"/>
                <w:szCs w:val="26"/>
              </w:rPr>
              <w:t>Campbell</w:t>
            </w:r>
          </w:p>
        </w:tc>
      </w:tr>
      <w:tr w:rsidR="454DC10A" w:rsidRPr="00C33F85" w14:paraId="6B20F8F5" w14:textId="77777777" w:rsidTr="00D91073">
        <w:trPr>
          <w:trHeight w:val="1484"/>
        </w:trPr>
        <w:tc>
          <w:tcPr>
            <w:tcW w:w="5035" w:type="dxa"/>
          </w:tcPr>
          <w:p w14:paraId="11021B2A" w14:textId="08F3158A" w:rsidR="4DECC085" w:rsidRPr="00C33F85" w:rsidRDefault="4DECC085" w:rsidP="454DC10A">
            <w:pPr>
              <w:rPr>
                <w:rFonts w:asciiTheme="majorHAnsi" w:eastAsia="Calibri Light" w:hAnsiTheme="majorHAnsi" w:cstheme="majorHAnsi"/>
                <w:b/>
                <w:bCs/>
              </w:rPr>
            </w:pPr>
            <w:r w:rsidRPr="00C33F85">
              <w:rPr>
                <w:rFonts w:asciiTheme="majorHAnsi" w:eastAsia="Calibri Light" w:hAnsiTheme="majorHAnsi" w:cstheme="majorHAnsi"/>
                <w:b/>
                <w:bCs/>
              </w:rPr>
              <w:t xml:space="preserve">Zoom Room Meeting ID: </w:t>
            </w:r>
            <w:r w:rsidRPr="00090DEB">
              <w:rPr>
                <w:rFonts w:asciiTheme="majorHAnsi" w:eastAsia="Calibri Light" w:hAnsiTheme="majorHAnsi" w:cstheme="majorHAnsi"/>
              </w:rPr>
              <w:t>754-502-1322</w:t>
            </w:r>
          </w:p>
          <w:p w14:paraId="51192ABC" w14:textId="170C1D39" w:rsidR="4DECC085" w:rsidRPr="00C33F85" w:rsidRDefault="4DECC085" w:rsidP="454DC10A">
            <w:pPr>
              <w:rPr>
                <w:rFonts w:asciiTheme="majorHAnsi" w:eastAsia="Calibri Light" w:hAnsiTheme="majorHAnsi" w:cstheme="majorHAnsi"/>
                <w:b/>
                <w:bCs/>
              </w:rPr>
            </w:pPr>
            <w:r w:rsidRPr="00C33F85">
              <w:rPr>
                <w:rFonts w:asciiTheme="majorHAnsi" w:eastAsia="Calibri Light" w:hAnsiTheme="majorHAnsi" w:cstheme="majorHAnsi"/>
                <w:b/>
                <w:bCs/>
              </w:rPr>
              <w:t xml:space="preserve">Zoom Room Direct Link: </w:t>
            </w:r>
          </w:p>
          <w:p w14:paraId="19FD2A2C" w14:textId="2E93925F" w:rsidR="4DECC085" w:rsidRPr="00090DEB" w:rsidRDefault="00196984" w:rsidP="49BA7148">
            <w:pPr>
              <w:rPr>
                <w:rFonts w:asciiTheme="majorHAnsi" w:hAnsiTheme="majorHAnsi" w:cstheme="majorBidi"/>
              </w:rPr>
            </w:pPr>
            <w:hyperlink r:id="rId19">
              <w:r w:rsidR="4DECC085" w:rsidRPr="49BA7148">
                <w:rPr>
                  <w:rStyle w:val="Hyperlink"/>
                  <w:rFonts w:asciiTheme="majorHAnsi" w:eastAsia="Calibri Light" w:hAnsiTheme="majorHAnsi" w:cstheme="majorBidi"/>
                </w:rPr>
                <w:t>https://us04web.zoom.us/j/7545021322</w:t>
              </w:r>
            </w:hyperlink>
          </w:p>
          <w:p w14:paraId="4BB7664A" w14:textId="6EBA6C43" w:rsidR="00B74905" w:rsidRPr="00090DEB" w:rsidRDefault="16BBC217" w:rsidP="00B74905">
            <w:pPr>
              <w:rPr>
                <w:rFonts w:asciiTheme="majorHAnsi" w:eastAsia="Calibri Light" w:hAnsiTheme="majorHAnsi" w:cstheme="majorBidi"/>
                <w:b/>
                <w:highlight w:val="yellow"/>
              </w:rPr>
            </w:pPr>
            <w:r w:rsidRPr="129D8A6E">
              <w:rPr>
                <w:rFonts w:asciiTheme="majorHAnsi" w:eastAsia="Calibri Light" w:hAnsiTheme="majorHAnsi" w:cstheme="majorBidi"/>
                <w:b/>
                <w:highlight w:val="yellow"/>
              </w:rPr>
              <w:t xml:space="preserve">Password: </w:t>
            </w:r>
            <w:r w:rsidRPr="129D8A6E">
              <w:rPr>
                <w:rFonts w:asciiTheme="majorHAnsi" w:eastAsia="Calibri Light" w:hAnsiTheme="majorHAnsi" w:cstheme="majorBidi"/>
                <w:highlight w:val="yellow"/>
              </w:rPr>
              <w:t>530338</w:t>
            </w:r>
          </w:p>
          <w:p w14:paraId="51DB270A" w14:textId="0DD4EAD7" w:rsidR="4DECC085" w:rsidRPr="00D91073" w:rsidRDefault="132118C7" w:rsidP="454DC10A">
            <w:pPr>
              <w:rPr>
                <w:rFonts w:asciiTheme="majorHAnsi" w:eastAsia="Calibri Light" w:hAnsiTheme="majorHAnsi" w:cstheme="majorBidi"/>
                <w:highlight w:val="yellow"/>
              </w:rPr>
            </w:pPr>
            <w:r w:rsidRPr="13C8CB5A">
              <w:rPr>
                <w:rFonts w:asciiTheme="majorHAnsi" w:eastAsia="Calibri Light" w:hAnsiTheme="majorHAnsi" w:cstheme="majorBidi"/>
                <w:b/>
                <w:bCs/>
              </w:rPr>
              <w:t>Remind</w:t>
            </w:r>
            <w:r w:rsidRPr="1853E1C0">
              <w:rPr>
                <w:rFonts w:asciiTheme="majorHAnsi" w:eastAsia="Calibri Light" w:hAnsiTheme="majorHAnsi" w:cstheme="majorBidi"/>
                <w:b/>
                <w:bCs/>
              </w:rPr>
              <w:t>:</w:t>
            </w:r>
            <w:r w:rsidRPr="1853E1C0">
              <w:rPr>
                <w:rFonts w:asciiTheme="majorHAnsi" w:eastAsia="Calibri Light" w:hAnsiTheme="majorHAnsi" w:cstheme="majorBidi"/>
              </w:rPr>
              <w:t xml:space="preserve"> @</w:t>
            </w:r>
            <w:proofErr w:type="spellStart"/>
            <w:r w:rsidRPr="1853E1C0">
              <w:rPr>
                <w:rFonts w:asciiTheme="majorHAnsi" w:eastAsia="Calibri Light" w:hAnsiTheme="majorHAnsi" w:cstheme="majorBidi"/>
              </w:rPr>
              <w:t>msmuusse</w:t>
            </w:r>
            <w:proofErr w:type="spellEnd"/>
          </w:p>
        </w:tc>
        <w:tc>
          <w:tcPr>
            <w:tcW w:w="5040" w:type="dxa"/>
          </w:tcPr>
          <w:p w14:paraId="7EA08635" w14:textId="7F646EBA" w:rsidR="595B4FE8" w:rsidRDefault="595B4FE8" w:rsidP="04D7D3AF">
            <w:pPr>
              <w:rPr>
                <w:rFonts w:asciiTheme="majorHAnsi" w:eastAsia="Calibri Light" w:hAnsiTheme="majorHAnsi" w:cstheme="majorBidi"/>
              </w:rPr>
            </w:pPr>
            <w:r w:rsidRPr="04D7D3AF">
              <w:rPr>
                <w:rFonts w:asciiTheme="majorHAnsi" w:eastAsia="Calibri Light" w:hAnsiTheme="majorHAnsi" w:cstheme="majorBidi"/>
              </w:rPr>
              <w:t>Zoom Meeting Link:</w:t>
            </w:r>
          </w:p>
          <w:p w14:paraId="7465846C" w14:textId="30CB9B36" w:rsidR="04D7D3AF" w:rsidRPr="00D91073" w:rsidRDefault="00196984" w:rsidP="04D7D3AF">
            <w:hyperlink r:id="rId20">
              <w:r w:rsidR="595B4FE8" w:rsidRPr="04D7D3AF">
                <w:rPr>
                  <w:rStyle w:val="Hyperlink"/>
                  <w:rFonts w:ascii="Segoe UI" w:eastAsia="Segoe UI" w:hAnsi="Segoe UI" w:cs="Segoe UI"/>
                  <w:sz w:val="21"/>
                  <w:szCs w:val="21"/>
                </w:rPr>
                <w:t>https://springfieldpublicschools.zoom.us/j/7562182370</w:t>
              </w:r>
            </w:hyperlink>
          </w:p>
          <w:p w14:paraId="44113DCD" w14:textId="6457D33D" w:rsidR="29B97974" w:rsidRPr="00C33F85" w:rsidRDefault="62D9AA96" w:rsidP="04D7D3AF">
            <w:pPr>
              <w:rPr>
                <w:rFonts w:asciiTheme="majorHAnsi" w:eastAsia="Calibri Light" w:hAnsiTheme="majorHAnsi" w:cstheme="majorBidi"/>
              </w:rPr>
            </w:pPr>
            <w:r w:rsidRPr="04D7D3AF">
              <w:rPr>
                <w:rFonts w:asciiTheme="majorHAnsi" w:eastAsia="Calibri Light" w:hAnsiTheme="majorHAnsi" w:cstheme="majorBidi"/>
              </w:rPr>
              <w:t xml:space="preserve">Email with questions: </w:t>
            </w:r>
            <w:hyperlink r:id="rId21">
              <w:r w:rsidRPr="04D7D3AF">
                <w:rPr>
                  <w:rStyle w:val="Hyperlink"/>
                  <w:rFonts w:asciiTheme="majorHAnsi" w:eastAsia="Calibri Light" w:hAnsiTheme="majorHAnsi" w:cstheme="majorBidi"/>
                </w:rPr>
                <w:t>campbellk@springfieldpublicschools.com</w:t>
              </w:r>
            </w:hyperlink>
          </w:p>
        </w:tc>
      </w:tr>
      <w:tr w:rsidR="454DC10A" w:rsidRPr="00C33F85" w14:paraId="2E2BDB2C" w14:textId="77777777" w:rsidTr="04D7D3AF">
        <w:trPr>
          <w:trHeight w:val="359"/>
        </w:trPr>
        <w:tc>
          <w:tcPr>
            <w:tcW w:w="5035" w:type="dxa"/>
          </w:tcPr>
          <w:p w14:paraId="69D83690" w14:textId="499DD94A" w:rsidR="500A62A4" w:rsidRPr="00C33F85" w:rsidRDefault="500A62A4" w:rsidP="454DC10A">
            <w:pPr>
              <w:rPr>
                <w:rFonts w:asciiTheme="majorHAnsi" w:eastAsia="Calibri Light" w:hAnsiTheme="majorHAnsi" w:cstheme="majorHAnsi"/>
              </w:rPr>
            </w:pPr>
            <w:r w:rsidRPr="00C33F85">
              <w:rPr>
                <w:rFonts w:asciiTheme="majorHAnsi" w:eastAsia="Calibri Light" w:hAnsiTheme="majorHAnsi" w:cstheme="majorHAnsi"/>
              </w:rPr>
              <w:t>See below</w:t>
            </w:r>
          </w:p>
        </w:tc>
        <w:tc>
          <w:tcPr>
            <w:tcW w:w="5040" w:type="dxa"/>
          </w:tcPr>
          <w:p w14:paraId="79594CDE" w14:textId="03EC4AA8" w:rsidR="01649FA2" w:rsidRPr="00C33F85" w:rsidRDefault="01649FA2" w:rsidP="454DC10A">
            <w:pPr>
              <w:rPr>
                <w:rFonts w:asciiTheme="majorHAnsi" w:eastAsia="Calibri Light" w:hAnsiTheme="majorHAnsi" w:cstheme="majorHAnsi"/>
              </w:rPr>
            </w:pPr>
            <w:r w:rsidRPr="00C33F85">
              <w:rPr>
                <w:rFonts w:asciiTheme="majorHAnsi" w:eastAsia="Calibri Light" w:hAnsiTheme="majorHAnsi" w:cstheme="majorHAnsi"/>
              </w:rPr>
              <w:t>Workbook &amp; Khan Academy</w:t>
            </w:r>
          </w:p>
        </w:tc>
      </w:tr>
    </w:tbl>
    <w:p w14:paraId="35174AD3" w14:textId="77777777" w:rsidR="00C33F85" w:rsidRPr="00162A6C" w:rsidRDefault="00C33F85" w:rsidP="00162A6C">
      <w:pPr>
        <w:spacing w:line="240" w:lineRule="auto"/>
        <w:rPr>
          <w:rFonts w:asciiTheme="majorHAnsi" w:eastAsia="Calibri Light" w:hAnsiTheme="majorHAnsi" w:cstheme="majorHAnsi"/>
          <w:sz w:val="2"/>
          <w:szCs w:val="2"/>
        </w:rPr>
      </w:pPr>
    </w:p>
    <w:p w14:paraId="4AD19786" w14:textId="211B72FE" w:rsidR="00B70CF1" w:rsidRPr="00532665" w:rsidRDefault="01649FA2" w:rsidP="00162A6C">
      <w:pPr>
        <w:spacing w:line="360" w:lineRule="auto"/>
        <w:rPr>
          <w:rFonts w:asciiTheme="majorHAnsi" w:hAnsiTheme="majorHAnsi" w:cstheme="majorHAnsi"/>
          <w:b/>
          <w:bCs/>
        </w:rPr>
      </w:pPr>
      <w:r w:rsidRPr="3F368E52">
        <w:rPr>
          <w:rFonts w:asciiTheme="majorHAnsi" w:eastAsia="Calibri Light" w:hAnsiTheme="majorHAnsi" w:cstheme="majorBidi"/>
        </w:rPr>
        <w:t>For</w:t>
      </w:r>
      <w:r w:rsidRPr="3F368E52">
        <w:rPr>
          <w:rFonts w:asciiTheme="majorHAnsi" w:eastAsia="Calibri Light" w:hAnsiTheme="majorHAnsi" w:cstheme="majorBidi"/>
          <w:b/>
        </w:rPr>
        <w:t xml:space="preserve"> </w:t>
      </w:r>
      <w:proofErr w:type="spellStart"/>
      <w:r w:rsidRPr="3F368E52">
        <w:rPr>
          <w:rFonts w:asciiTheme="majorHAnsi" w:eastAsia="Calibri Light" w:hAnsiTheme="majorHAnsi" w:cstheme="majorBidi"/>
          <w:b/>
        </w:rPr>
        <w:t>Muusse</w:t>
      </w:r>
      <w:r w:rsidR="238ACFCE" w:rsidRPr="3F368E52">
        <w:rPr>
          <w:rFonts w:asciiTheme="majorHAnsi" w:eastAsia="Calibri Light" w:hAnsiTheme="majorHAnsi" w:cstheme="majorBidi"/>
          <w:b/>
        </w:rPr>
        <w:t>’s</w:t>
      </w:r>
      <w:proofErr w:type="spellEnd"/>
      <w:r w:rsidR="238ACFCE" w:rsidRPr="3F368E52">
        <w:rPr>
          <w:rFonts w:asciiTheme="majorHAnsi" w:eastAsia="Calibri Light" w:hAnsiTheme="majorHAnsi" w:cstheme="majorBidi"/>
          <w:b/>
        </w:rPr>
        <w:t xml:space="preserve"> </w:t>
      </w:r>
      <w:r w:rsidR="238ACFCE" w:rsidRPr="3F368E52">
        <w:rPr>
          <w:rFonts w:asciiTheme="majorHAnsi" w:eastAsia="Calibri Light" w:hAnsiTheme="majorHAnsi" w:cstheme="majorBidi"/>
        </w:rPr>
        <w:t>students</w:t>
      </w:r>
      <w:r w:rsidRPr="3F368E52">
        <w:rPr>
          <w:rFonts w:asciiTheme="majorHAnsi" w:eastAsia="Calibri Light" w:hAnsiTheme="majorHAnsi" w:cstheme="majorBidi"/>
          <w:b/>
        </w:rPr>
        <w:t xml:space="preserve">: </w:t>
      </w:r>
    </w:p>
    <w:p w14:paraId="55BAE321" w14:textId="667EE2F8" w:rsidR="01649FA2" w:rsidRPr="00C33F85" w:rsidRDefault="394CB9E7" w:rsidP="00162A6C">
      <w:pPr>
        <w:pStyle w:val="ListParagraph"/>
        <w:numPr>
          <w:ilvl w:val="0"/>
          <w:numId w:val="9"/>
        </w:numPr>
        <w:rPr>
          <w:rFonts w:asciiTheme="majorHAnsi" w:hAnsiTheme="majorHAnsi" w:cstheme="majorBidi"/>
        </w:rPr>
      </w:pPr>
      <w:r w:rsidRPr="0026B668">
        <w:rPr>
          <w:rFonts w:asciiTheme="majorHAnsi" w:eastAsia="Calibri Light" w:hAnsiTheme="majorHAnsi" w:cstheme="majorBidi"/>
        </w:rPr>
        <w:t>S</w:t>
      </w:r>
      <w:r w:rsidR="1C154FA2" w:rsidRPr="0026B668">
        <w:rPr>
          <w:rFonts w:asciiTheme="majorHAnsi" w:eastAsia="Calibri Light" w:hAnsiTheme="majorHAnsi" w:cstheme="majorBidi"/>
        </w:rPr>
        <w:t>tudents</w:t>
      </w:r>
      <w:r w:rsidR="1C154FA2" w:rsidRPr="5693EA70">
        <w:rPr>
          <w:rFonts w:asciiTheme="majorHAnsi" w:eastAsia="Calibri Light" w:hAnsiTheme="majorHAnsi" w:cstheme="majorBidi"/>
        </w:rPr>
        <w:t xml:space="preserve"> </w:t>
      </w:r>
      <w:r w:rsidR="153C1EB5" w:rsidRPr="79C075FD">
        <w:rPr>
          <w:rFonts w:asciiTheme="majorHAnsi" w:eastAsia="Calibri Light" w:hAnsiTheme="majorHAnsi" w:cstheme="majorBidi"/>
        </w:rPr>
        <w:t xml:space="preserve">are asked </w:t>
      </w:r>
      <w:r w:rsidR="1C154FA2" w:rsidRPr="79C075FD">
        <w:rPr>
          <w:rFonts w:asciiTheme="majorHAnsi" w:eastAsia="Calibri Light" w:hAnsiTheme="majorHAnsi" w:cstheme="majorBidi"/>
        </w:rPr>
        <w:t>to</w:t>
      </w:r>
      <w:r w:rsidR="1C154FA2" w:rsidRPr="5693EA70">
        <w:rPr>
          <w:rFonts w:asciiTheme="majorHAnsi" w:eastAsia="Calibri Light" w:hAnsiTheme="majorHAnsi" w:cstheme="majorBidi"/>
        </w:rPr>
        <w:t xml:space="preserve"> </w:t>
      </w:r>
      <w:r w:rsidR="46C5AC42" w:rsidRPr="7421EB55">
        <w:rPr>
          <w:rFonts w:asciiTheme="majorHAnsi" w:eastAsia="Calibri Light" w:hAnsiTheme="majorHAnsi" w:cstheme="majorBidi"/>
        </w:rPr>
        <w:t xml:space="preserve">work through </w:t>
      </w:r>
      <w:r w:rsidR="1C154FA2" w:rsidRPr="5693EA70">
        <w:rPr>
          <w:rFonts w:asciiTheme="majorHAnsi" w:eastAsia="Calibri Light" w:hAnsiTheme="majorHAnsi" w:cstheme="majorBidi"/>
        </w:rPr>
        <w:t xml:space="preserve">the </w:t>
      </w:r>
      <w:hyperlink r:id="rId22">
        <w:r w:rsidR="1C154FA2" w:rsidRPr="5693EA70">
          <w:rPr>
            <w:rStyle w:val="Hyperlink"/>
            <w:rFonts w:asciiTheme="majorHAnsi" w:eastAsia="Calibri Light" w:hAnsiTheme="majorHAnsi" w:cstheme="majorBidi"/>
            <w:b/>
            <w:bCs/>
          </w:rPr>
          <w:t>Unit 7 Guide</w:t>
        </w:r>
        <w:r w:rsidR="1C154FA2" w:rsidRPr="4AE9A431">
          <w:rPr>
            <w:rStyle w:val="Hyperlink"/>
            <w:rFonts w:asciiTheme="majorHAnsi" w:eastAsia="Calibri Light" w:hAnsiTheme="majorHAnsi" w:cstheme="majorBidi"/>
            <w:b/>
          </w:rPr>
          <w:t xml:space="preserve"> on our shared Google Drive</w:t>
        </w:r>
      </w:hyperlink>
      <w:r w:rsidR="1C154FA2" w:rsidRPr="5693EA70">
        <w:rPr>
          <w:rFonts w:asciiTheme="majorHAnsi" w:eastAsia="Calibri Light" w:hAnsiTheme="majorHAnsi" w:cstheme="majorBidi"/>
        </w:rPr>
        <w:t>.</w:t>
      </w:r>
    </w:p>
    <w:p w14:paraId="65F9C2B6" w14:textId="7CFB662A" w:rsidR="29F24E1A" w:rsidRDefault="29F24E1A" w:rsidP="527633A2">
      <w:pPr>
        <w:pStyle w:val="ListParagraph"/>
        <w:numPr>
          <w:ilvl w:val="0"/>
          <w:numId w:val="9"/>
        </w:numPr>
        <w:rPr>
          <w:rFonts w:asciiTheme="majorHAnsi" w:eastAsiaTheme="majorEastAsia" w:hAnsiTheme="majorHAnsi" w:cstheme="majorBidi"/>
        </w:rPr>
      </w:pPr>
      <w:r w:rsidRPr="527633A2">
        <w:rPr>
          <w:rFonts w:asciiTheme="majorHAnsi" w:eastAsia="Calibri Light" w:hAnsiTheme="majorHAnsi" w:cstheme="majorBidi"/>
        </w:rPr>
        <w:t xml:space="preserve">Students are also invited to work through any incomplete </w:t>
      </w:r>
      <w:proofErr w:type="spellStart"/>
      <w:r w:rsidRPr="527633A2">
        <w:rPr>
          <w:rFonts w:asciiTheme="majorHAnsi" w:eastAsia="Calibri Light" w:hAnsiTheme="majorHAnsi" w:cstheme="majorBidi"/>
          <w:b/>
          <w:bCs/>
        </w:rPr>
        <w:t>Knowledgehook</w:t>
      </w:r>
      <w:proofErr w:type="spellEnd"/>
      <w:r w:rsidRPr="527633A2">
        <w:rPr>
          <w:rFonts w:asciiTheme="majorHAnsi" w:eastAsia="Calibri Light" w:hAnsiTheme="majorHAnsi" w:cstheme="majorBidi"/>
        </w:rPr>
        <w:t xml:space="preserve"> missions that were assigned prior to the shutdown.</w:t>
      </w:r>
    </w:p>
    <w:p w14:paraId="01A1A1BB" w14:textId="0626C779" w:rsidR="006900DA" w:rsidRPr="00C33F85" w:rsidRDefault="7EB15E7C" w:rsidP="006900DA">
      <w:pPr>
        <w:pStyle w:val="ListParagraph"/>
        <w:numPr>
          <w:ilvl w:val="0"/>
          <w:numId w:val="9"/>
        </w:numPr>
        <w:rPr>
          <w:rFonts w:asciiTheme="majorHAnsi" w:hAnsiTheme="majorHAnsi" w:cstheme="majorBidi"/>
        </w:rPr>
      </w:pPr>
      <w:r w:rsidRPr="5C98F238">
        <w:rPr>
          <w:rFonts w:asciiTheme="majorHAnsi" w:eastAsia="Calibri Light" w:hAnsiTheme="majorHAnsi" w:cstheme="majorBidi"/>
        </w:rPr>
        <w:t xml:space="preserve">Students are encouraged to also review this </w:t>
      </w:r>
      <w:hyperlink r:id="rId23">
        <w:r w:rsidR="25EE5C3B" w:rsidRPr="5C98F238">
          <w:rPr>
            <w:rStyle w:val="Hyperlink"/>
            <w:rFonts w:asciiTheme="majorHAnsi" w:eastAsia="Calibri Light" w:hAnsiTheme="majorHAnsi" w:cstheme="majorBidi"/>
          </w:rPr>
          <w:t xml:space="preserve">Google </w:t>
        </w:r>
        <w:r w:rsidRPr="5C98F238">
          <w:rPr>
            <w:rStyle w:val="Hyperlink"/>
            <w:rFonts w:asciiTheme="majorHAnsi" w:eastAsia="Calibri Light" w:hAnsiTheme="majorHAnsi" w:cstheme="majorBidi"/>
          </w:rPr>
          <w:t>document, written b</w:t>
        </w:r>
        <w:r w:rsidR="01556A33" w:rsidRPr="5C98F238">
          <w:rPr>
            <w:rStyle w:val="Hyperlink"/>
            <w:rFonts w:asciiTheme="majorHAnsi" w:eastAsia="Calibri Light" w:hAnsiTheme="majorHAnsi" w:cstheme="majorBidi"/>
          </w:rPr>
          <w:t xml:space="preserve">y Ms. </w:t>
        </w:r>
        <w:proofErr w:type="spellStart"/>
        <w:r w:rsidR="01556A33" w:rsidRPr="5C98F238">
          <w:rPr>
            <w:rStyle w:val="Hyperlink"/>
            <w:rFonts w:asciiTheme="majorHAnsi" w:eastAsia="Calibri Light" w:hAnsiTheme="majorHAnsi" w:cstheme="majorBidi"/>
          </w:rPr>
          <w:t>Muusse</w:t>
        </w:r>
        <w:proofErr w:type="spellEnd"/>
        <w:r w:rsidR="0008B68B" w:rsidRPr="5C98F238">
          <w:rPr>
            <w:rStyle w:val="Hyperlink"/>
            <w:rFonts w:asciiTheme="majorHAnsi" w:eastAsia="Calibri Light" w:hAnsiTheme="majorHAnsi" w:cstheme="majorBidi"/>
          </w:rPr>
          <w:t>: stay fresh, people</w:t>
        </w:r>
      </w:hyperlink>
      <w:r w:rsidR="1C154FA2" w:rsidRPr="5C98F238">
        <w:rPr>
          <w:rFonts w:asciiTheme="majorHAnsi" w:eastAsia="Calibri Light" w:hAnsiTheme="majorHAnsi" w:cstheme="majorBidi"/>
        </w:rPr>
        <w:t>.</w:t>
      </w:r>
    </w:p>
    <w:p w14:paraId="270160C6" w14:textId="017F7857" w:rsidR="1676D18C" w:rsidRDefault="1676D18C" w:rsidP="718CE7A2">
      <w:pPr>
        <w:pStyle w:val="ListParagraph"/>
        <w:numPr>
          <w:ilvl w:val="0"/>
          <w:numId w:val="9"/>
        </w:numPr>
        <w:rPr>
          <w:rFonts w:asciiTheme="majorHAnsi" w:eastAsiaTheme="majorEastAsia" w:hAnsiTheme="majorHAnsi" w:cstheme="majorBidi"/>
        </w:rPr>
      </w:pPr>
      <w:r w:rsidRPr="718CE7A2">
        <w:rPr>
          <w:rFonts w:asciiTheme="majorHAnsi" w:eastAsia="Calibri Light" w:hAnsiTheme="majorHAnsi" w:cstheme="majorBidi"/>
        </w:rPr>
        <w:t xml:space="preserve">Students are always invited and encouraged to achieve as much </w:t>
      </w:r>
      <w:r w:rsidRPr="718CE7A2">
        <w:rPr>
          <w:rFonts w:asciiTheme="majorHAnsi" w:eastAsia="Calibri Light" w:hAnsiTheme="majorHAnsi" w:cstheme="majorBidi"/>
          <w:b/>
          <w:bCs/>
        </w:rPr>
        <w:t>Khan Academy Mastery</w:t>
      </w:r>
      <w:r w:rsidRPr="718CE7A2">
        <w:rPr>
          <w:rFonts w:asciiTheme="majorHAnsi" w:eastAsia="Calibri Light" w:hAnsiTheme="majorHAnsi" w:cstheme="majorBidi"/>
        </w:rPr>
        <w:t xml:space="preserve"> as possible. This kind of self-directed learning will allow for students to take ownership of their choices and thereby notice any resulting consequences.</w:t>
      </w:r>
    </w:p>
    <w:p w14:paraId="26E68E13" w14:textId="6378AEAE" w:rsidR="64432CCB" w:rsidRPr="00090DEB" w:rsidRDefault="64432CCB" w:rsidP="454DC10A">
      <w:pPr>
        <w:rPr>
          <w:rFonts w:ascii="Ink Free" w:eastAsia="Calibri" w:hAnsi="Ink Free" w:cstheme="majorHAnsi"/>
          <w:b/>
          <w:bCs/>
          <w:sz w:val="26"/>
          <w:szCs w:val="26"/>
        </w:rPr>
      </w:pPr>
      <w:r w:rsidRPr="00090DEB">
        <w:rPr>
          <w:rFonts w:ascii="Ink Free" w:eastAsia="Calibri" w:hAnsi="Ink Free" w:cstheme="majorHAnsi"/>
          <w:b/>
          <w:bCs/>
          <w:sz w:val="26"/>
          <w:szCs w:val="26"/>
        </w:rPr>
        <w:t xml:space="preserve">English – </w:t>
      </w:r>
      <w:proofErr w:type="spellStart"/>
      <w:r w:rsidRPr="00090DEB">
        <w:rPr>
          <w:rFonts w:ascii="Ink Free" w:eastAsia="Calibri" w:hAnsi="Ink Free" w:cstheme="majorHAnsi"/>
          <w:b/>
          <w:bCs/>
          <w:sz w:val="26"/>
          <w:szCs w:val="26"/>
        </w:rPr>
        <w:t>Adero</w:t>
      </w:r>
      <w:proofErr w:type="spellEnd"/>
    </w:p>
    <w:p w14:paraId="1E3E9F75" w14:textId="049B6E8B" w:rsidR="00660948" w:rsidRPr="00C33F85" w:rsidRDefault="00660948" w:rsidP="584CFD03">
      <w:pPr>
        <w:pStyle w:val="ListParagraph"/>
        <w:numPr>
          <w:ilvl w:val="0"/>
          <w:numId w:val="9"/>
        </w:numPr>
        <w:rPr>
          <w:rFonts w:asciiTheme="majorHAnsi" w:eastAsiaTheme="minorEastAsia" w:hAnsiTheme="majorHAnsi" w:cstheme="majorBidi"/>
        </w:rPr>
      </w:pPr>
      <w:r w:rsidRPr="584CFD03">
        <w:rPr>
          <w:rFonts w:asciiTheme="majorHAnsi" w:eastAsia="Calibri" w:hAnsiTheme="majorHAnsi" w:cstheme="majorBidi"/>
        </w:rPr>
        <w:t xml:space="preserve">English </w:t>
      </w:r>
      <w:r w:rsidR="028F636A" w:rsidRPr="584CFD03">
        <w:rPr>
          <w:rFonts w:asciiTheme="majorHAnsi" w:eastAsia="Calibri" w:hAnsiTheme="majorHAnsi" w:cstheme="majorBidi"/>
        </w:rPr>
        <w:t xml:space="preserve">materials will be posted </w:t>
      </w:r>
      <w:r w:rsidR="07855173" w:rsidRPr="584CFD03">
        <w:rPr>
          <w:rFonts w:asciiTheme="majorHAnsi" w:eastAsia="Calibri" w:hAnsiTheme="majorHAnsi" w:cstheme="majorBidi"/>
        </w:rPr>
        <w:t xml:space="preserve">and updated weekly (example: “Week of May 7”) </w:t>
      </w:r>
      <w:r w:rsidRPr="584CFD03">
        <w:rPr>
          <w:rFonts w:asciiTheme="majorHAnsi" w:eastAsia="Calibri" w:hAnsiTheme="majorHAnsi" w:cstheme="majorBidi"/>
        </w:rPr>
        <w:t xml:space="preserve">on </w:t>
      </w:r>
      <w:r w:rsidRPr="584CFD03">
        <w:rPr>
          <w:rFonts w:asciiTheme="majorHAnsi" w:eastAsia="Calibri" w:hAnsiTheme="majorHAnsi" w:cstheme="majorBidi"/>
          <w:b/>
          <w:bCs/>
        </w:rPr>
        <w:t>Unified Classroom</w:t>
      </w:r>
      <w:r w:rsidR="005F47F4" w:rsidRPr="584CFD03">
        <w:rPr>
          <w:rFonts w:asciiTheme="majorHAnsi" w:eastAsia="Calibri" w:hAnsiTheme="majorHAnsi" w:cstheme="majorBidi"/>
          <w:b/>
          <w:bCs/>
        </w:rPr>
        <w:t xml:space="preserve"> </w:t>
      </w:r>
    </w:p>
    <w:p w14:paraId="68C60F8D" w14:textId="7723F6EE" w:rsidR="07BA5807" w:rsidRDefault="07BA5807" w:rsidP="584CFD03">
      <w:pPr>
        <w:pStyle w:val="ListParagraph"/>
        <w:numPr>
          <w:ilvl w:val="0"/>
          <w:numId w:val="9"/>
        </w:numPr>
      </w:pPr>
      <w:r w:rsidRPr="4B7EF900">
        <w:rPr>
          <w:rFonts w:asciiTheme="majorHAnsi" w:eastAsia="Calibri" w:hAnsiTheme="majorHAnsi" w:cstheme="majorBidi"/>
          <w:b/>
          <w:bCs/>
        </w:rPr>
        <w:t>Supplemental materials will also be posted on Class Pages</w:t>
      </w:r>
      <w:r w:rsidR="1D9B9299" w:rsidRPr="4B7EF900">
        <w:rPr>
          <w:rFonts w:asciiTheme="majorHAnsi" w:eastAsia="Calibri" w:hAnsiTheme="majorHAnsi" w:cstheme="majorBidi"/>
          <w:b/>
          <w:bCs/>
        </w:rPr>
        <w:t xml:space="preserve"> weekly</w:t>
      </w:r>
    </w:p>
    <w:p w14:paraId="1DE8B797" w14:textId="5F85FD56" w:rsidR="64BD0B55" w:rsidRDefault="179C63CE" w:rsidP="584CFD03">
      <w:pPr>
        <w:pStyle w:val="ListParagraph"/>
        <w:numPr>
          <w:ilvl w:val="0"/>
          <w:numId w:val="9"/>
        </w:numPr>
      </w:pPr>
      <w:r w:rsidRPr="04D7D3AF">
        <w:rPr>
          <w:rFonts w:asciiTheme="majorHAnsi" w:eastAsia="Calibri" w:hAnsiTheme="majorHAnsi" w:cstheme="majorBidi"/>
          <w:b/>
          <w:bCs/>
        </w:rPr>
        <w:t xml:space="preserve">Turn in work in Unified Classroom or share with me via Microsoft </w:t>
      </w:r>
      <w:r w:rsidR="715769A8" w:rsidRPr="04D7D3AF">
        <w:rPr>
          <w:rFonts w:asciiTheme="majorHAnsi" w:eastAsia="Calibri" w:hAnsiTheme="majorHAnsi" w:cstheme="majorBidi"/>
          <w:b/>
          <w:bCs/>
        </w:rPr>
        <w:t xml:space="preserve">(Outlook/ </w:t>
      </w:r>
      <w:r w:rsidRPr="04D7D3AF">
        <w:rPr>
          <w:rFonts w:asciiTheme="majorHAnsi" w:eastAsia="Calibri" w:hAnsiTheme="majorHAnsi" w:cstheme="majorBidi"/>
          <w:b/>
          <w:bCs/>
        </w:rPr>
        <w:t>Word</w:t>
      </w:r>
      <w:r w:rsidR="26BAFB18" w:rsidRPr="04D7D3AF">
        <w:rPr>
          <w:rFonts w:asciiTheme="majorHAnsi" w:eastAsia="Calibri" w:hAnsiTheme="majorHAnsi" w:cstheme="majorBidi"/>
          <w:b/>
          <w:bCs/>
        </w:rPr>
        <w:t>/ Forms/ PowerPoint</w:t>
      </w:r>
      <w:r w:rsidR="3B9BF1EA" w:rsidRPr="04D7D3AF">
        <w:rPr>
          <w:rFonts w:asciiTheme="majorHAnsi" w:eastAsia="Calibri" w:hAnsiTheme="majorHAnsi" w:cstheme="majorBidi"/>
          <w:b/>
          <w:bCs/>
        </w:rPr>
        <w:t>)</w:t>
      </w:r>
    </w:p>
    <w:p w14:paraId="1EED7BC4" w14:textId="3E9B7C24" w:rsidR="1D9B9299" w:rsidRDefault="1D9B9299" w:rsidP="4B7EF900">
      <w:pPr>
        <w:pStyle w:val="ListParagraph"/>
        <w:numPr>
          <w:ilvl w:val="0"/>
          <w:numId w:val="9"/>
        </w:numPr>
        <w:rPr>
          <w:rFonts w:eastAsiaTheme="minorEastAsia"/>
          <w:color w:val="232333"/>
        </w:rPr>
      </w:pPr>
      <w:r w:rsidRPr="4B7EF900">
        <w:rPr>
          <w:rFonts w:asciiTheme="majorHAnsi" w:eastAsia="Calibri" w:hAnsiTheme="majorHAnsi" w:cstheme="majorBidi"/>
          <w:b/>
          <w:bCs/>
        </w:rPr>
        <w:t xml:space="preserve">Zoom link: </w:t>
      </w:r>
      <w:hyperlink r:id="rId24">
        <w:r w:rsidR="1BCE7000" w:rsidRPr="4B7EF900">
          <w:rPr>
            <w:rStyle w:val="Hyperlink"/>
            <w:color w:val="232333"/>
          </w:rPr>
          <w:t>https://springfieldpublicschools.zoom.us/j/8942060880</w:t>
        </w:r>
      </w:hyperlink>
      <w:r w:rsidR="1BCE7000" w:rsidRPr="4B7EF900">
        <w:rPr>
          <w:color w:val="232333"/>
        </w:rPr>
        <w:t xml:space="preserve"> </w:t>
      </w:r>
      <w:r w:rsidR="1A81B660" w:rsidRPr="4B7EF900">
        <w:rPr>
          <w:color w:val="232333"/>
        </w:rPr>
        <w:t xml:space="preserve">Meeting ID: </w:t>
      </w:r>
      <w:r w:rsidR="1A81B660" w:rsidRPr="4B7EF900">
        <w:rPr>
          <w:color w:val="232333"/>
          <w:sz w:val="24"/>
          <w:szCs w:val="24"/>
        </w:rPr>
        <w:t>894-206-0880</w:t>
      </w:r>
    </w:p>
    <w:p w14:paraId="58DA7F39" w14:textId="5B6FA342" w:rsidR="4306C70F" w:rsidRPr="00C33F85" w:rsidRDefault="4306C70F" w:rsidP="00B31A53">
      <w:pPr>
        <w:pStyle w:val="ListParagraph"/>
        <w:numPr>
          <w:ilvl w:val="0"/>
          <w:numId w:val="9"/>
        </w:numPr>
        <w:rPr>
          <w:rFonts w:asciiTheme="majorHAnsi" w:eastAsiaTheme="minorEastAsia" w:hAnsiTheme="majorHAnsi" w:cstheme="majorHAnsi"/>
        </w:rPr>
      </w:pPr>
      <w:r w:rsidRPr="00C33F85">
        <w:rPr>
          <w:rFonts w:asciiTheme="majorHAnsi" w:eastAsia="Calibri" w:hAnsiTheme="majorHAnsi" w:cstheme="majorHAnsi"/>
        </w:rPr>
        <w:t xml:space="preserve">The best way to reach me is via email: </w:t>
      </w:r>
      <w:hyperlink r:id="rId25">
        <w:r w:rsidRPr="00C33F85">
          <w:rPr>
            <w:rStyle w:val="Hyperlink"/>
            <w:rFonts w:asciiTheme="majorHAnsi" w:eastAsia="Calibri" w:hAnsiTheme="majorHAnsi" w:cstheme="majorHAnsi"/>
          </w:rPr>
          <w:t>aderol@springfieldpublicschools.com</w:t>
        </w:r>
      </w:hyperlink>
      <w:r w:rsidRPr="00C33F85">
        <w:rPr>
          <w:rFonts w:asciiTheme="majorHAnsi" w:eastAsia="Calibri" w:hAnsiTheme="majorHAnsi" w:cstheme="majorHAnsi"/>
        </w:rPr>
        <w:t xml:space="preserve"> or the Remind App</w:t>
      </w:r>
    </w:p>
    <w:p w14:paraId="0B660EC7" w14:textId="6C38F508" w:rsidR="4306C70F" w:rsidRPr="00C33F85" w:rsidRDefault="4306C70F" w:rsidP="00B31A53">
      <w:pPr>
        <w:pStyle w:val="ListParagraph"/>
        <w:numPr>
          <w:ilvl w:val="1"/>
          <w:numId w:val="9"/>
        </w:numPr>
        <w:rPr>
          <w:rFonts w:asciiTheme="majorHAnsi" w:hAnsiTheme="majorHAnsi" w:cstheme="majorHAnsi"/>
        </w:rPr>
      </w:pPr>
      <w:r w:rsidRPr="00C33F85">
        <w:rPr>
          <w:rFonts w:asciiTheme="majorHAnsi" w:eastAsia="Calibri" w:hAnsiTheme="majorHAnsi" w:cstheme="majorHAnsi"/>
        </w:rPr>
        <w:t>Remind App Codes (</w:t>
      </w:r>
      <w:proofErr w:type="gramStart"/>
      <w:r w:rsidRPr="00C33F85">
        <w:rPr>
          <w:rFonts w:asciiTheme="majorHAnsi" w:eastAsia="Calibri" w:hAnsiTheme="majorHAnsi" w:cstheme="majorHAnsi"/>
        </w:rPr>
        <w:t>that's</w:t>
      </w:r>
      <w:proofErr w:type="gramEnd"/>
      <w:r w:rsidRPr="00C33F85">
        <w:rPr>
          <w:rFonts w:asciiTheme="majorHAnsi" w:eastAsia="Calibri" w:hAnsiTheme="majorHAnsi" w:cstheme="majorHAnsi"/>
        </w:rPr>
        <w:t xml:space="preserve"> a lowercase l for Lana </w:t>
      </w:r>
      <w:r w:rsidRPr="00C33F85">
        <w:rPr>
          <w:rFonts w:ascii="Segoe UI Emoji" w:eastAsia="Segoe UI Emoji" w:hAnsi="Segoe UI Emoji" w:cs="Segoe UI Emoji"/>
        </w:rPr>
        <w:t>😊</w:t>
      </w:r>
      <w:r w:rsidRPr="00C33F85">
        <w:rPr>
          <w:rFonts w:asciiTheme="majorHAnsi" w:eastAsia="Calibri" w:hAnsiTheme="majorHAnsi" w:cstheme="majorHAnsi"/>
        </w:rPr>
        <w:t xml:space="preserve"> even though it looks like an I (eye).</w:t>
      </w:r>
    </w:p>
    <w:p w14:paraId="4CC36B09" w14:textId="6C6A2CB7" w:rsidR="4306C70F" w:rsidRPr="00C33F85" w:rsidRDefault="4306C70F" w:rsidP="584CFD03">
      <w:pPr>
        <w:pStyle w:val="ListParagraph"/>
        <w:numPr>
          <w:ilvl w:val="2"/>
          <w:numId w:val="9"/>
        </w:numPr>
        <w:rPr>
          <w:rFonts w:asciiTheme="majorHAnsi" w:hAnsiTheme="majorHAnsi" w:cstheme="majorBidi"/>
        </w:rPr>
      </w:pPr>
      <w:r w:rsidRPr="584CFD03">
        <w:rPr>
          <w:rFonts w:asciiTheme="majorHAnsi" w:eastAsia="Calibri" w:hAnsiTheme="majorHAnsi" w:cstheme="majorBidi"/>
        </w:rPr>
        <w:t>ELA Period 3: @ladero3</w:t>
      </w:r>
    </w:p>
    <w:p w14:paraId="1178DF04" w14:textId="6C6A2CB7" w:rsidR="4306C70F" w:rsidRPr="00C33F85" w:rsidRDefault="4306C70F" w:rsidP="584CFD03">
      <w:pPr>
        <w:pStyle w:val="ListParagraph"/>
        <w:numPr>
          <w:ilvl w:val="2"/>
          <w:numId w:val="9"/>
        </w:numPr>
      </w:pPr>
      <w:r w:rsidRPr="584CFD03">
        <w:rPr>
          <w:rFonts w:asciiTheme="majorHAnsi" w:eastAsia="Calibri" w:hAnsiTheme="majorHAnsi" w:cstheme="majorBidi"/>
        </w:rPr>
        <w:t>ELA Period 5: @ladero5</w:t>
      </w:r>
    </w:p>
    <w:p w14:paraId="6352B4BA" w14:textId="270235F0" w:rsidR="454DC10A" w:rsidRPr="00C33F85" w:rsidRDefault="4306C70F" w:rsidP="584CFD03">
      <w:pPr>
        <w:pStyle w:val="ListParagraph"/>
        <w:numPr>
          <w:ilvl w:val="2"/>
          <w:numId w:val="9"/>
        </w:numPr>
        <w:rPr>
          <w:rFonts w:asciiTheme="majorHAnsi" w:hAnsiTheme="majorHAnsi" w:cstheme="majorBidi"/>
        </w:rPr>
      </w:pPr>
      <w:r w:rsidRPr="584CFD03">
        <w:rPr>
          <w:rFonts w:asciiTheme="majorHAnsi" w:eastAsia="Calibri" w:hAnsiTheme="majorHAnsi" w:cstheme="majorBidi"/>
        </w:rPr>
        <w:t>ELA Period 7: @ladero7</w:t>
      </w:r>
    </w:p>
    <w:p w14:paraId="2568DBA9" w14:textId="270235F0" w:rsidR="454DC10A" w:rsidRPr="00C33F85" w:rsidRDefault="4306C70F" w:rsidP="584CFD03">
      <w:pPr>
        <w:pStyle w:val="ListParagraph"/>
        <w:numPr>
          <w:ilvl w:val="2"/>
          <w:numId w:val="9"/>
        </w:numPr>
      </w:pPr>
      <w:r w:rsidRPr="584CFD03">
        <w:rPr>
          <w:rFonts w:asciiTheme="majorHAnsi" w:eastAsia="Calibri" w:hAnsiTheme="majorHAnsi" w:cstheme="majorBidi"/>
        </w:rPr>
        <w:t>ELA Period 8:  @ladero8</w:t>
      </w:r>
    </w:p>
    <w:p w14:paraId="2D33A00C" w14:textId="7B07B51E" w:rsidR="00B943B5" w:rsidRPr="00090DEB" w:rsidRDefault="00B943B5" w:rsidP="00B943B5">
      <w:pPr>
        <w:rPr>
          <w:rFonts w:ascii="Ink Free" w:eastAsia="Calibri" w:hAnsi="Ink Free" w:cstheme="majorHAnsi"/>
          <w:b/>
          <w:bCs/>
          <w:sz w:val="26"/>
          <w:szCs w:val="26"/>
        </w:rPr>
      </w:pPr>
      <w:r w:rsidRPr="00090DEB">
        <w:rPr>
          <w:rFonts w:ascii="Ink Free" w:eastAsia="Calibri" w:hAnsi="Ink Free" w:cstheme="majorHAnsi"/>
          <w:b/>
          <w:bCs/>
          <w:sz w:val="26"/>
          <w:szCs w:val="26"/>
        </w:rPr>
        <w:t>Art– Coly</w:t>
      </w:r>
    </w:p>
    <w:p w14:paraId="5E4035EB" w14:textId="29BE963E" w:rsidR="00B76832" w:rsidRPr="00C33F85" w:rsidRDefault="00B53FC6" w:rsidP="00B53FC6">
      <w:pPr>
        <w:pStyle w:val="ListParagraph"/>
        <w:numPr>
          <w:ilvl w:val="0"/>
          <w:numId w:val="10"/>
        </w:numPr>
        <w:rPr>
          <w:rFonts w:asciiTheme="majorHAnsi" w:hAnsiTheme="majorHAnsi" w:cstheme="majorHAnsi"/>
        </w:rPr>
      </w:pPr>
      <w:r w:rsidRPr="00C33F85">
        <w:rPr>
          <w:rFonts w:asciiTheme="majorHAnsi" w:hAnsiTheme="majorHAnsi" w:cstheme="majorHAnsi"/>
        </w:rPr>
        <w:t xml:space="preserve">Art Instruction on </w:t>
      </w:r>
      <w:r w:rsidRPr="00C33F85">
        <w:rPr>
          <w:rFonts w:asciiTheme="majorHAnsi" w:hAnsiTheme="majorHAnsi" w:cstheme="majorHAnsi"/>
          <w:b/>
          <w:bCs/>
        </w:rPr>
        <w:t>Zo</w:t>
      </w:r>
      <w:r w:rsidR="005D1405" w:rsidRPr="00C33F85">
        <w:rPr>
          <w:rFonts w:asciiTheme="majorHAnsi" w:hAnsiTheme="majorHAnsi" w:cstheme="majorHAnsi"/>
          <w:b/>
          <w:bCs/>
        </w:rPr>
        <w:t>o</w:t>
      </w:r>
      <w:r w:rsidRPr="00C33F85">
        <w:rPr>
          <w:rFonts w:asciiTheme="majorHAnsi" w:hAnsiTheme="majorHAnsi" w:cstheme="majorHAnsi"/>
          <w:b/>
          <w:bCs/>
        </w:rPr>
        <w:t>m</w:t>
      </w:r>
    </w:p>
    <w:p w14:paraId="4BF709D3" w14:textId="61BEAD11" w:rsidR="00B53FC6" w:rsidRPr="00C33F85" w:rsidRDefault="00B53FC6" w:rsidP="584CFD03">
      <w:pPr>
        <w:pStyle w:val="ListParagraph"/>
        <w:numPr>
          <w:ilvl w:val="0"/>
          <w:numId w:val="10"/>
        </w:numPr>
        <w:shd w:val="clear" w:color="auto" w:fill="FFFFFF" w:themeFill="background1"/>
        <w:spacing w:after="0" w:line="240" w:lineRule="auto"/>
        <w:textAlignment w:val="baseline"/>
        <w:rPr>
          <w:rFonts w:asciiTheme="majorHAnsi" w:eastAsia="Times New Roman" w:hAnsiTheme="majorHAnsi" w:cstheme="majorBidi"/>
          <w:color w:val="000000"/>
        </w:rPr>
      </w:pPr>
      <w:r w:rsidRPr="584CFD03">
        <w:rPr>
          <w:rFonts w:asciiTheme="majorHAnsi" w:eastAsia="Times New Roman" w:hAnsiTheme="majorHAnsi" w:cstheme="majorBidi"/>
          <w:color w:val="000000" w:themeColor="text1"/>
        </w:rPr>
        <w:t xml:space="preserve">Join Zoom </w:t>
      </w:r>
      <w:r w:rsidR="005D1405" w:rsidRPr="584CFD03">
        <w:rPr>
          <w:rFonts w:asciiTheme="majorHAnsi" w:eastAsia="Times New Roman" w:hAnsiTheme="majorHAnsi" w:cstheme="majorBidi"/>
          <w:color w:val="000000" w:themeColor="text1"/>
        </w:rPr>
        <w:t>Class</w:t>
      </w:r>
      <w:r w:rsidRPr="584CFD03">
        <w:rPr>
          <w:rFonts w:asciiTheme="majorHAnsi" w:eastAsia="Times New Roman" w:hAnsiTheme="majorHAnsi" w:cstheme="majorBidi"/>
          <w:color w:val="000000" w:themeColor="text1"/>
        </w:rPr>
        <w:t xml:space="preserve"> 10 a.m. Friday</w:t>
      </w:r>
      <w:r w:rsidR="003D3F27" w:rsidRPr="584CFD03">
        <w:rPr>
          <w:rFonts w:asciiTheme="majorHAnsi" w:eastAsia="Times New Roman" w:hAnsiTheme="majorHAnsi" w:cstheme="majorBidi"/>
          <w:color w:val="000000" w:themeColor="text1"/>
        </w:rPr>
        <w:t xml:space="preserve">: </w:t>
      </w:r>
      <w:r w:rsidRPr="584CFD03">
        <w:rPr>
          <w:rFonts w:asciiTheme="majorHAnsi" w:eastAsia="Times New Roman" w:hAnsiTheme="majorHAnsi" w:cstheme="majorBidi"/>
          <w:color w:val="000000" w:themeColor="text1"/>
        </w:rPr>
        <w:t xml:space="preserve">Zoom </w:t>
      </w:r>
      <w:proofErr w:type="spellStart"/>
      <w:r w:rsidRPr="584CFD03">
        <w:rPr>
          <w:rFonts w:asciiTheme="majorHAnsi" w:eastAsia="Times New Roman" w:hAnsiTheme="majorHAnsi" w:cstheme="majorBidi"/>
          <w:color w:val="000000" w:themeColor="text1"/>
        </w:rPr>
        <w:t>Link:</w:t>
      </w:r>
      <w:hyperlink r:id="rId26">
        <w:r w:rsidR="348509AF" w:rsidRPr="584CFD03">
          <w:rPr>
            <w:rStyle w:val="Hyperlink"/>
            <w:rFonts w:ascii="Calibri" w:eastAsia="Calibri" w:hAnsi="Calibri" w:cs="Calibri"/>
          </w:rPr>
          <w:t>https</w:t>
        </w:r>
        <w:proofErr w:type="spellEnd"/>
        <w:r w:rsidR="348509AF" w:rsidRPr="584CFD03">
          <w:rPr>
            <w:rStyle w:val="Hyperlink"/>
            <w:rFonts w:ascii="Calibri" w:eastAsia="Calibri" w:hAnsi="Calibri" w:cs="Calibri"/>
          </w:rPr>
          <w:t>://springfieldpublicschools.zoom.us/j/4055113441</w:t>
        </w:r>
      </w:hyperlink>
    </w:p>
    <w:p w14:paraId="40C40C26" w14:textId="7114961D" w:rsidR="00B53FC6" w:rsidRPr="00C33F85" w:rsidRDefault="348509AF" w:rsidP="584CFD03">
      <w:pPr>
        <w:pStyle w:val="ListParagraph"/>
        <w:numPr>
          <w:ilvl w:val="0"/>
          <w:numId w:val="10"/>
        </w:numPr>
        <w:spacing w:after="0" w:line="240" w:lineRule="auto"/>
        <w:textAlignment w:val="baseline"/>
        <w:rPr>
          <w:rFonts w:eastAsiaTheme="minorEastAsia"/>
        </w:rPr>
      </w:pPr>
      <w:r w:rsidRPr="584CFD03">
        <w:rPr>
          <w:rFonts w:ascii="Calibri" w:eastAsia="Calibri" w:hAnsi="Calibri" w:cs="Calibri"/>
        </w:rPr>
        <w:t>Meeting ID: 405 511 3441</w:t>
      </w:r>
    </w:p>
    <w:p w14:paraId="43C6BD07" w14:textId="21247543" w:rsidR="584CFD03" w:rsidRDefault="2B615444" w:rsidP="04D7D3AF">
      <w:pPr>
        <w:shd w:val="clear" w:color="auto" w:fill="FFFFFF" w:themeFill="background1"/>
        <w:spacing w:after="0" w:line="240" w:lineRule="auto"/>
        <w:rPr>
          <w:rFonts w:asciiTheme="majorHAnsi" w:eastAsia="Times New Roman" w:hAnsiTheme="majorHAnsi" w:cstheme="majorBidi"/>
          <w:color w:val="000000" w:themeColor="text1"/>
        </w:rPr>
      </w:pPr>
      <w:r w:rsidRPr="04D7D3AF">
        <w:rPr>
          <w:rFonts w:asciiTheme="majorHAnsi" w:eastAsia="Times New Roman" w:hAnsiTheme="majorHAnsi" w:cstheme="majorBidi"/>
          <w:color w:val="000000" w:themeColor="text1"/>
        </w:rPr>
        <w:t xml:space="preserve">Artwork: </w:t>
      </w:r>
      <w:r w:rsidR="463D9319" w:rsidRPr="04D7D3AF">
        <w:rPr>
          <w:rFonts w:asciiTheme="majorHAnsi" w:eastAsia="Times New Roman" w:hAnsiTheme="majorHAnsi" w:cstheme="majorBidi"/>
          <w:color w:val="000000" w:themeColor="text1"/>
        </w:rPr>
        <w:t>Support/</w:t>
      </w:r>
      <w:r w:rsidRPr="04D7D3AF">
        <w:rPr>
          <w:rFonts w:asciiTheme="majorHAnsi" w:eastAsia="Times New Roman" w:hAnsiTheme="majorHAnsi" w:cstheme="majorBidi"/>
          <w:color w:val="000000" w:themeColor="text1"/>
        </w:rPr>
        <w:t xml:space="preserve"> Office hour: 11:00 </w:t>
      </w:r>
    </w:p>
    <w:p w14:paraId="1D13162A" w14:textId="043B0B67" w:rsidR="42A8639A" w:rsidRDefault="092ECE35" w:rsidP="04D7D3AF">
      <w:pPr>
        <w:shd w:val="clear" w:color="auto" w:fill="FFFFFF" w:themeFill="background1"/>
        <w:spacing w:after="0" w:line="240" w:lineRule="auto"/>
        <w:rPr>
          <w:rFonts w:asciiTheme="majorHAnsi" w:eastAsia="Times New Roman" w:hAnsiTheme="majorHAnsi" w:cstheme="majorBidi"/>
          <w:color w:val="000000" w:themeColor="text1"/>
        </w:rPr>
      </w:pPr>
      <w:r w:rsidRPr="04D7D3AF">
        <w:rPr>
          <w:rFonts w:asciiTheme="majorHAnsi" w:eastAsia="Times New Roman" w:hAnsiTheme="majorHAnsi" w:cstheme="majorBidi"/>
          <w:color w:val="000000" w:themeColor="text1"/>
        </w:rPr>
        <w:t xml:space="preserve">Students are invited to complete all the assignments and email complete work to </w:t>
      </w:r>
      <w:hyperlink r:id="rId27">
        <w:r w:rsidRPr="04D7D3AF">
          <w:rPr>
            <w:rStyle w:val="Hyperlink"/>
            <w:rFonts w:asciiTheme="majorHAnsi" w:eastAsia="Times New Roman" w:hAnsiTheme="majorHAnsi" w:cstheme="majorBidi"/>
            <w:color w:val="000000" w:themeColor="text1"/>
          </w:rPr>
          <w:t>colys@springfieldpublicschools.com</w:t>
        </w:r>
      </w:hyperlink>
    </w:p>
    <w:p w14:paraId="7CAC6CF0" w14:textId="0309F122" w:rsidR="42A8639A" w:rsidRDefault="54868B67" w:rsidP="04D7D3AF">
      <w:pPr>
        <w:shd w:val="clear" w:color="auto" w:fill="FFFFFF" w:themeFill="background1"/>
        <w:spacing w:after="0" w:line="240" w:lineRule="auto"/>
        <w:rPr>
          <w:rFonts w:asciiTheme="majorHAnsi" w:eastAsia="Times New Roman" w:hAnsiTheme="majorHAnsi" w:cstheme="majorBidi"/>
          <w:color w:val="000000" w:themeColor="text1"/>
        </w:rPr>
      </w:pPr>
      <w:r w:rsidRPr="04D7D3AF">
        <w:rPr>
          <w:rFonts w:asciiTheme="majorHAnsi" w:eastAsia="Times New Roman" w:hAnsiTheme="majorHAnsi" w:cstheme="majorBidi"/>
          <w:color w:val="000000" w:themeColor="text1"/>
        </w:rPr>
        <w:t>The detail of the lesson plan are posted to my website:</w:t>
      </w:r>
      <w:r w:rsidR="19D57B9B" w:rsidRPr="04D7D3AF">
        <w:rPr>
          <w:rFonts w:asciiTheme="majorHAnsi" w:eastAsia="Times New Roman" w:hAnsiTheme="majorHAnsi" w:cstheme="majorBidi"/>
          <w:color w:val="000000" w:themeColor="text1"/>
        </w:rPr>
        <w:t xml:space="preserve"> </w:t>
      </w:r>
      <w:hyperlink r:id="rId28">
        <w:r w:rsidR="19D57B9B" w:rsidRPr="04D7D3AF">
          <w:rPr>
            <w:rStyle w:val="Hyperlink"/>
            <w:rFonts w:ascii="Calibri Light" w:eastAsia="Calibri Light" w:hAnsi="Calibri Light" w:cs="Calibri Light"/>
          </w:rPr>
          <w:t>https://colys7.wixsite.com/-2018-19</w:t>
        </w:r>
      </w:hyperlink>
    </w:p>
    <w:p w14:paraId="66FA2C01" w14:textId="77777777" w:rsidR="00F31AFA" w:rsidRPr="00C33F85" w:rsidRDefault="00F31AFA" w:rsidP="00F31AFA">
      <w:pPr>
        <w:shd w:val="clear" w:color="auto" w:fill="FFFFFF"/>
        <w:spacing w:after="0" w:line="240" w:lineRule="auto"/>
        <w:textAlignment w:val="baseline"/>
        <w:rPr>
          <w:rFonts w:asciiTheme="majorHAnsi" w:eastAsia="Times New Roman" w:hAnsiTheme="majorHAnsi" w:cstheme="majorHAnsi"/>
          <w:color w:val="000000"/>
        </w:rPr>
      </w:pPr>
    </w:p>
    <w:p w14:paraId="4549DE8C" w14:textId="55956015" w:rsidR="006E2444" w:rsidRPr="00090DEB" w:rsidRDefault="00F31AFA" w:rsidP="00F31AFA">
      <w:pPr>
        <w:rPr>
          <w:rFonts w:ascii="Ink Free" w:eastAsia="Calibri" w:hAnsi="Ink Free" w:cstheme="majorHAnsi"/>
          <w:b/>
          <w:bCs/>
          <w:sz w:val="26"/>
          <w:szCs w:val="26"/>
        </w:rPr>
      </w:pPr>
      <w:r w:rsidRPr="00090DEB">
        <w:rPr>
          <w:rFonts w:ascii="Ink Free" w:eastAsia="Calibri" w:hAnsi="Ink Free" w:cstheme="majorHAnsi"/>
          <w:b/>
          <w:bCs/>
          <w:sz w:val="26"/>
          <w:szCs w:val="26"/>
        </w:rPr>
        <w:t>PE– Smith</w:t>
      </w:r>
    </w:p>
    <w:p w14:paraId="63EA68D3" w14:textId="77777777" w:rsidR="008D0D5D" w:rsidRPr="00C33F85" w:rsidRDefault="00C07CAD" w:rsidP="00C07CAD">
      <w:pPr>
        <w:pStyle w:val="ListParagraph"/>
        <w:numPr>
          <w:ilvl w:val="0"/>
          <w:numId w:val="12"/>
        </w:numPr>
        <w:rPr>
          <w:rFonts w:asciiTheme="majorHAnsi" w:hAnsiTheme="majorHAnsi" w:cstheme="majorHAnsi"/>
          <w:bdr w:val="none" w:sz="0" w:space="0" w:color="auto" w:frame="1"/>
          <w:shd w:val="clear" w:color="auto" w:fill="FFFFFF"/>
        </w:rPr>
      </w:pPr>
      <w:r w:rsidRPr="00C33F85">
        <w:rPr>
          <w:rFonts w:asciiTheme="majorHAnsi" w:hAnsiTheme="majorHAnsi" w:cstheme="majorHAnsi"/>
          <w:bdr w:val="none" w:sz="0" w:space="0" w:color="auto" w:frame="1"/>
          <w:shd w:val="clear" w:color="auto" w:fill="FFFFFF"/>
        </w:rPr>
        <w:t xml:space="preserve">PE Instruction on </w:t>
      </w:r>
      <w:r w:rsidRPr="00C33F85">
        <w:rPr>
          <w:rFonts w:asciiTheme="majorHAnsi" w:hAnsiTheme="majorHAnsi" w:cstheme="majorHAnsi"/>
          <w:b/>
          <w:bCs/>
          <w:bdr w:val="none" w:sz="0" w:space="0" w:color="auto" w:frame="1"/>
          <w:shd w:val="clear" w:color="auto" w:fill="FFFFFF"/>
        </w:rPr>
        <w:t>Zoom</w:t>
      </w:r>
    </w:p>
    <w:p w14:paraId="4F4EF41D" w14:textId="5CFABF78" w:rsidR="006E2444" w:rsidRPr="00C33F85" w:rsidRDefault="113D6710" w:rsidP="15E138ED">
      <w:pPr>
        <w:pStyle w:val="ListParagraph"/>
        <w:numPr>
          <w:ilvl w:val="1"/>
          <w:numId w:val="12"/>
        </w:numPr>
        <w:ind w:left="1080"/>
        <w:rPr>
          <w:rFonts w:asciiTheme="majorHAnsi" w:hAnsiTheme="majorHAnsi" w:cstheme="majorBidi"/>
          <w:bdr w:val="none" w:sz="0" w:space="0" w:color="auto" w:frame="1"/>
          <w:shd w:val="clear" w:color="auto" w:fill="FFFFFF"/>
        </w:rPr>
      </w:pPr>
      <w:r w:rsidRPr="15E138ED">
        <w:rPr>
          <w:rFonts w:asciiTheme="majorHAnsi" w:hAnsiTheme="majorHAnsi" w:cstheme="majorBidi"/>
          <w:bdr w:val="none" w:sz="0" w:space="0" w:color="auto" w:frame="1"/>
          <w:shd w:val="clear" w:color="auto" w:fill="FFFFFF"/>
        </w:rPr>
        <w:t>All</w:t>
      </w:r>
      <w:r w:rsidR="1954D186" w:rsidRPr="15E138ED">
        <w:rPr>
          <w:rFonts w:asciiTheme="majorHAnsi" w:hAnsiTheme="majorHAnsi" w:cstheme="majorBidi"/>
          <w:bdr w:val="none" w:sz="0" w:space="0" w:color="auto" w:frame="1"/>
          <w:shd w:val="clear" w:color="auto" w:fill="FFFFFF"/>
        </w:rPr>
        <w:t xml:space="preserve"> Grade live PE instruction </w:t>
      </w:r>
      <w:r w:rsidR="5935031F" w:rsidRPr="15E138ED">
        <w:rPr>
          <w:rFonts w:asciiTheme="majorHAnsi" w:hAnsiTheme="majorHAnsi" w:cstheme="majorBidi"/>
          <w:bdr w:val="none" w:sz="0" w:space="0" w:color="auto" w:frame="1"/>
          <w:shd w:val="clear" w:color="auto" w:fill="FFFFFF"/>
        </w:rPr>
        <w:t>Fridays from 9:20 –10:05 or 1:05</w:t>
      </w:r>
      <w:r w:rsidR="10E5942F" w:rsidRPr="15E138ED">
        <w:rPr>
          <w:rFonts w:asciiTheme="majorHAnsi" w:hAnsiTheme="majorHAnsi" w:cstheme="majorBidi"/>
          <w:bdr w:val="none" w:sz="0" w:space="0" w:color="auto" w:frame="1"/>
          <w:shd w:val="clear" w:color="auto" w:fill="FFFFFF"/>
        </w:rPr>
        <w:t xml:space="preserve"> – 1:50</w:t>
      </w:r>
      <w:r w:rsidR="0E5EDCD0" w:rsidRPr="15E138ED">
        <w:rPr>
          <w:rFonts w:asciiTheme="majorHAnsi" w:hAnsiTheme="majorHAnsi" w:cstheme="majorBidi"/>
          <w:bdr w:val="none" w:sz="0" w:space="0" w:color="auto" w:frame="1"/>
          <w:shd w:val="clear" w:color="auto" w:fill="FFFFFF"/>
        </w:rPr>
        <w:t>. It is required to attend 1 class or your choosing.</w:t>
      </w:r>
    </w:p>
    <w:p w14:paraId="644A1B76" w14:textId="22E3F072" w:rsidR="00F202C7" w:rsidRPr="00C33F85" w:rsidRDefault="0E5EDCD0" w:rsidP="00F202C7">
      <w:pPr>
        <w:pStyle w:val="ListParagraph"/>
        <w:numPr>
          <w:ilvl w:val="1"/>
          <w:numId w:val="12"/>
        </w:numPr>
        <w:ind w:left="1080"/>
        <w:rPr>
          <w:rFonts w:asciiTheme="majorHAnsi" w:eastAsiaTheme="majorEastAsia" w:hAnsiTheme="majorHAnsi" w:cstheme="majorBidi"/>
          <w:bdr w:val="none" w:sz="0" w:space="0" w:color="auto" w:frame="1"/>
          <w:shd w:val="clear" w:color="auto" w:fill="FFFFFF"/>
        </w:rPr>
      </w:pPr>
      <w:r w:rsidRPr="40D770E6">
        <w:rPr>
          <w:rFonts w:asciiTheme="majorHAnsi" w:hAnsiTheme="majorHAnsi" w:cstheme="majorBidi"/>
        </w:rPr>
        <w:t xml:space="preserve">Zoom Link:  </w:t>
      </w:r>
      <w:hyperlink r:id="rId29">
        <w:r w:rsidRPr="40D770E6">
          <w:rPr>
            <w:rStyle w:val="Hyperlink"/>
            <w:color w:val="232333"/>
            <w:sz w:val="19"/>
            <w:szCs w:val="19"/>
          </w:rPr>
          <w:t>https://springfieldpublicschools.zoom.us/j/9505673482</w:t>
        </w:r>
      </w:hyperlink>
    </w:p>
    <w:p w14:paraId="5F2A5736" w14:textId="175B723B" w:rsidR="45ED225C" w:rsidRDefault="45ED225C" w:rsidP="1A130B94">
      <w:pPr>
        <w:rPr>
          <w:rFonts w:ascii="Ink Free" w:eastAsia="Calibri" w:hAnsi="Ink Free" w:cstheme="majorBidi"/>
          <w:b/>
          <w:bCs/>
          <w:sz w:val="26"/>
          <w:szCs w:val="26"/>
        </w:rPr>
      </w:pPr>
      <w:r w:rsidRPr="1A130B94">
        <w:rPr>
          <w:rFonts w:ascii="Ink Free" w:eastAsia="Calibri" w:hAnsi="Ink Free" w:cstheme="majorBidi"/>
          <w:b/>
          <w:bCs/>
          <w:sz w:val="26"/>
          <w:szCs w:val="26"/>
        </w:rPr>
        <w:t>PE– Arroyo</w:t>
      </w:r>
    </w:p>
    <w:p w14:paraId="493D0537" w14:textId="6B81296D" w:rsidR="45ED225C" w:rsidRPr="00881883" w:rsidRDefault="45ED225C" w:rsidP="00EA15FF">
      <w:pPr>
        <w:pStyle w:val="ListParagraph"/>
        <w:numPr>
          <w:ilvl w:val="0"/>
          <w:numId w:val="12"/>
        </w:numPr>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INSTRUCTIONS FOR STUDENTS (Will also be posted weekly on TEAMS): Due to the COVID-19 outbreak, all of my classes will now be held online and you as the students will be held responsible for participating in physical education class through instructional videos and logs every week. These are follow-along workouts and exercises, and I have included more than one option for any students with limitations at this time. Please choose ONE of the following three options every week. </w:t>
      </w:r>
    </w:p>
    <w:p w14:paraId="1DCD4661" w14:textId="67D0AB1D" w:rsidR="45ED225C" w:rsidRPr="00881883" w:rsidRDefault="45ED225C" w:rsidP="00EA15FF">
      <w:pPr>
        <w:pStyle w:val="ListParagraph"/>
        <w:numPr>
          <w:ilvl w:val="0"/>
          <w:numId w:val="12"/>
        </w:numPr>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OPTION 1- Weekly P.E. Workouts (The Body Coach TV): </w:t>
      </w:r>
      <w:hyperlink r:id="rId30">
        <w:r w:rsidRPr="00881883">
          <w:rPr>
            <w:rStyle w:val="Hyperlink"/>
            <w:rFonts w:asciiTheme="majorHAnsi" w:eastAsia="Calibri" w:hAnsiTheme="majorHAnsi" w:cstheme="majorHAnsi"/>
            <w:color w:val="000000" w:themeColor="text1"/>
            <w:sz w:val="21"/>
            <w:szCs w:val="21"/>
          </w:rPr>
          <w:t>https://www.youtube.com/user/thebodyc...</w:t>
        </w:r>
      </w:hyperlink>
      <w:r w:rsidRPr="00881883">
        <w:rPr>
          <w:rFonts w:asciiTheme="majorHAnsi" w:eastAsia="Calibri" w:hAnsiTheme="majorHAnsi" w:cstheme="majorHAnsi"/>
          <w:color w:val="030303"/>
          <w:sz w:val="21"/>
          <w:szCs w:val="21"/>
        </w:rPr>
        <w:t xml:space="preserve"> This option is my top recommendation for all students who have a small open area in which to </w:t>
      </w:r>
      <w:proofErr w:type="spellStart"/>
      <w:r w:rsidRPr="00881883">
        <w:rPr>
          <w:rFonts w:asciiTheme="majorHAnsi" w:eastAsia="Calibri" w:hAnsiTheme="majorHAnsi" w:cstheme="majorHAnsi"/>
          <w:color w:val="030303"/>
          <w:sz w:val="21"/>
          <w:szCs w:val="21"/>
        </w:rPr>
        <w:t>workout</w:t>
      </w:r>
      <w:proofErr w:type="spellEnd"/>
      <w:r w:rsidRPr="00881883">
        <w:rPr>
          <w:rFonts w:asciiTheme="majorHAnsi" w:eastAsia="Calibri" w:hAnsiTheme="majorHAnsi" w:cstheme="majorHAnsi"/>
          <w:color w:val="030303"/>
          <w:sz w:val="21"/>
          <w:szCs w:val="21"/>
        </w:rPr>
        <w:t xml:space="preserve"> and are physically able to do so. This channel has daily half an </w:t>
      </w:r>
      <w:proofErr w:type="gramStart"/>
      <w:r w:rsidRPr="00881883">
        <w:rPr>
          <w:rFonts w:asciiTheme="majorHAnsi" w:eastAsia="Calibri" w:hAnsiTheme="majorHAnsi" w:cstheme="majorHAnsi"/>
          <w:color w:val="030303"/>
          <w:sz w:val="21"/>
          <w:szCs w:val="21"/>
        </w:rPr>
        <w:t>hour workouts</w:t>
      </w:r>
      <w:proofErr w:type="gramEnd"/>
      <w:r w:rsidRPr="00881883">
        <w:rPr>
          <w:rFonts w:asciiTheme="majorHAnsi" w:eastAsia="Calibri" w:hAnsiTheme="majorHAnsi" w:cstheme="majorHAnsi"/>
          <w:color w:val="030303"/>
          <w:sz w:val="21"/>
          <w:szCs w:val="21"/>
        </w:rPr>
        <w:t xml:space="preserve"> in which you follow along Joe’s instructions, who is a phenomenal P.E. teacher. While I highly recommend exercising every day with these videos, you are only required to do ONE video per week (half an hour of exercise). After following along with the video, please fill out this weekly form for me to log your weekly participation: </w:t>
      </w:r>
      <w:hyperlink r:id="rId31">
        <w:r w:rsidRPr="00881883">
          <w:rPr>
            <w:rStyle w:val="Hyperlink"/>
            <w:rFonts w:asciiTheme="majorHAnsi" w:eastAsia="Calibri" w:hAnsiTheme="majorHAnsi" w:cstheme="majorHAnsi"/>
            <w:color w:val="000000" w:themeColor="text1"/>
            <w:sz w:val="21"/>
            <w:szCs w:val="21"/>
          </w:rPr>
          <w:t>https://forms.office.com/Pages/Respon...</w:t>
        </w:r>
      </w:hyperlink>
      <w:r w:rsidRPr="00881883">
        <w:rPr>
          <w:rFonts w:asciiTheme="majorHAnsi" w:eastAsia="Calibri" w:hAnsiTheme="majorHAnsi" w:cstheme="majorHAnsi"/>
          <w:color w:val="030303"/>
          <w:sz w:val="21"/>
          <w:szCs w:val="21"/>
        </w:rPr>
        <w:t xml:space="preserve"> </w:t>
      </w:r>
    </w:p>
    <w:p w14:paraId="6B541CF9" w14:textId="4564ED0A" w:rsidR="45ED225C" w:rsidRPr="00881883" w:rsidRDefault="45ED225C" w:rsidP="00EA15FF">
      <w:pPr>
        <w:pStyle w:val="ListParagraph"/>
        <w:numPr>
          <w:ilvl w:val="0"/>
          <w:numId w:val="12"/>
        </w:numPr>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OPTION 2- Weekly Yoga (Cosmic Yoga): </w:t>
      </w:r>
      <w:hyperlink r:id="rId32">
        <w:r w:rsidRPr="00881883">
          <w:rPr>
            <w:rStyle w:val="Hyperlink"/>
            <w:rFonts w:asciiTheme="majorHAnsi" w:eastAsia="Calibri" w:hAnsiTheme="majorHAnsi" w:cstheme="majorHAnsi"/>
            <w:color w:val="000000" w:themeColor="text1"/>
            <w:sz w:val="21"/>
            <w:szCs w:val="21"/>
          </w:rPr>
          <w:t>https://www.youtube.com/user/CosmicKi...</w:t>
        </w:r>
      </w:hyperlink>
      <w:r w:rsidRPr="00881883">
        <w:rPr>
          <w:rFonts w:asciiTheme="majorHAnsi" w:eastAsia="Calibri" w:hAnsiTheme="majorHAnsi" w:cstheme="majorHAnsi"/>
          <w:color w:val="030303"/>
          <w:sz w:val="21"/>
          <w:szCs w:val="21"/>
        </w:rPr>
        <w:t xml:space="preserve"> This option is my recommendation for students who are physically limited, injured, or have any other physical / area limitations which do not allow them to have a full body workout (option 1). Yoga will keep your mind and body both healthy and flexible. While I highly recommend exercising every day with these videos, you are only required to do half an hour of exercise every week, and you may choose which videos you want to accomplish this with. After following along with the video or videos, please fill out this weekly form for me to log your weekly participation: </w:t>
      </w:r>
      <w:hyperlink r:id="rId33">
        <w:r w:rsidRPr="00881883">
          <w:rPr>
            <w:rStyle w:val="Hyperlink"/>
            <w:rFonts w:asciiTheme="majorHAnsi" w:eastAsia="Calibri" w:hAnsiTheme="majorHAnsi" w:cstheme="majorHAnsi"/>
            <w:color w:val="000000" w:themeColor="text1"/>
            <w:sz w:val="21"/>
            <w:szCs w:val="21"/>
          </w:rPr>
          <w:t>https://forms.office.com/Pages/Respon...</w:t>
        </w:r>
      </w:hyperlink>
      <w:r w:rsidRPr="00881883">
        <w:rPr>
          <w:rFonts w:asciiTheme="majorHAnsi" w:eastAsia="Calibri" w:hAnsiTheme="majorHAnsi" w:cstheme="majorHAnsi"/>
          <w:color w:val="030303"/>
          <w:sz w:val="21"/>
          <w:szCs w:val="21"/>
        </w:rPr>
        <w:t xml:space="preserve"> </w:t>
      </w:r>
    </w:p>
    <w:p w14:paraId="74F96801" w14:textId="62F9A1EA" w:rsidR="45ED225C" w:rsidRPr="00881883" w:rsidRDefault="45ED225C" w:rsidP="00EA15FF">
      <w:pPr>
        <w:pStyle w:val="ListParagraph"/>
        <w:numPr>
          <w:ilvl w:val="0"/>
          <w:numId w:val="12"/>
        </w:numPr>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OPTION 3- Daily P.E. &amp; Health Log: This option is for any students who do not have access to YouTube or are very physically limited and cannot participate in options 1 or 2, and focuses on daily reflections and goal setting for your mental and social emotional health. Please email me at </w:t>
      </w:r>
      <w:hyperlink r:id="rId34">
        <w:r w:rsidRPr="00881883">
          <w:rPr>
            <w:rStyle w:val="Hyperlink"/>
            <w:rFonts w:asciiTheme="majorHAnsi" w:eastAsia="Calibri" w:hAnsiTheme="majorHAnsi" w:cstheme="majorHAnsi"/>
            <w:color w:val="030303"/>
            <w:sz w:val="21"/>
            <w:szCs w:val="21"/>
          </w:rPr>
          <w:t>arroyob@springfieldpublicschools.com</w:t>
        </w:r>
      </w:hyperlink>
      <w:r w:rsidRPr="00881883">
        <w:rPr>
          <w:rFonts w:asciiTheme="majorHAnsi" w:eastAsia="Calibri" w:hAnsiTheme="majorHAnsi" w:cstheme="majorHAnsi"/>
          <w:color w:val="030303"/>
          <w:sz w:val="21"/>
          <w:szCs w:val="21"/>
        </w:rPr>
        <w:t xml:space="preserve"> stating why you cannot participate in options 1 or 2 and if approved, I will forward you the log with further instructions. </w:t>
      </w:r>
    </w:p>
    <w:p w14:paraId="55F0B8DA" w14:textId="77C8D1CE" w:rsidR="45ED225C" w:rsidRPr="00881883" w:rsidRDefault="45ED225C" w:rsidP="00213071">
      <w:pPr>
        <w:pStyle w:val="ListParagraph"/>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 </w:t>
      </w:r>
    </w:p>
    <w:p w14:paraId="719B6307" w14:textId="50586B0D" w:rsidR="45ED225C" w:rsidRPr="00881883" w:rsidRDefault="45ED225C" w:rsidP="00EA15FF">
      <w:pPr>
        <w:pStyle w:val="ListParagraph"/>
        <w:numPr>
          <w:ilvl w:val="0"/>
          <w:numId w:val="12"/>
        </w:numPr>
        <w:rPr>
          <w:rFonts w:asciiTheme="majorHAnsi" w:eastAsia="Calibri" w:hAnsiTheme="majorHAnsi" w:cstheme="majorHAnsi"/>
          <w:color w:val="000000" w:themeColor="text1"/>
          <w:sz w:val="21"/>
          <w:szCs w:val="21"/>
        </w:rPr>
      </w:pPr>
      <w:r w:rsidRPr="00881883">
        <w:rPr>
          <w:rFonts w:asciiTheme="majorHAnsi" w:eastAsia="Calibri" w:hAnsiTheme="majorHAnsi" w:cstheme="majorHAnsi"/>
          <w:color w:val="030303"/>
          <w:sz w:val="21"/>
          <w:szCs w:val="21"/>
        </w:rPr>
        <w:t xml:space="preserve">Contact Mr. Arroyo: </w:t>
      </w:r>
      <w:hyperlink r:id="rId35">
        <w:r w:rsidRPr="00881883">
          <w:rPr>
            <w:rStyle w:val="Hyperlink"/>
            <w:rFonts w:asciiTheme="majorHAnsi" w:eastAsia="Calibri" w:hAnsiTheme="majorHAnsi" w:cstheme="majorHAnsi"/>
            <w:color w:val="030303"/>
            <w:sz w:val="21"/>
            <w:szCs w:val="21"/>
          </w:rPr>
          <w:t>arroyob@springfieldpublicschools.com</w:t>
        </w:r>
      </w:hyperlink>
      <w:r w:rsidRPr="00881883">
        <w:rPr>
          <w:rFonts w:asciiTheme="majorHAnsi" w:eastAsia="Calibri" w:hAnsiTheme="majorHAnsi" w:cstheme="majorHAnsi"/>
          <w:color w:val="030303"/>
          <w:sz w:val="21"/>
          <w:szCs w:val="21"/>
        </w:rPr>
        <w:t xml:space="preserve"> </w:t>
      </w:r>
    </w:p>
    <w:p w14:paraId="78A3B206" w14:textId="18454B79" w:rsidR="45ED225C" w:rsidRPr="00881883" w:rsidRDefault="45ED225C" w:rsidP="00EA15FF">
      <w:pPr>
        <w:pStyle w:val="ListParagraph"/>
        <w:numPr>
          <w:ilvl w:val="0"/>
          <w:numId w:val="12"/>
        </w:numPr>
        <w:rPr>
          <w:rFonts w:asciiTheme="majorHAnsi" w:eastAsia="Calibri" w:hAnsiTheme="majorHAnsi" w:cstheme="majorHAnsi"/>
          <w:b/>
          <w:bCs/>
          <w:color w:val="000000" w:themeColor="text1"/>
          <w:sz w:val="21"/>
          <w:szCs w:val="21"/>
        </w:rPr>
      </w:pPr>
      <w:r w:rsidRPr="00881883">
        <w:rPr>
          <w:rFonts w:asciiTheme="majorHAnsi" w:eastAsia="Calibri" w:hAnsiTheme="majorHAnsi" w:cstheme="majorHAnsi"/>
          <w:b/>
          <w:bCs/>
          <w:color w:val="030303"/>
          <w:sz w:val="21"/>
          <w:szCs w:val="21"/>
        </w:rPr>
        <w:t xml:space="preserve">Mr. Arroyo’s Zoom: </w:t>
      </w:r>
      <w:hyperlink r:id="rId36">
        <w:r w:rsidRPr="00881883">
          <w:rPr>
            <w:rStyle w:val="Hyperlink"/>
            <w:rFonts w:asciiTheme="majorHAnsi" w:eastAsia="Calibri" w:hAnsiTheme="majorHAnsi" w:cstheme="majorHAnsi"/>
            <w:b/>
            <w:bCs/>
            <w:color w:val="030303"/>
            <w:sz w:val="21"/>
            <w:szCs w:val="21"/>
          </w:rPr>
          <w:t>https://springfieldpublicschools.zoom.us/j/7674809669</w:t>
        </w:r>
      </w:hyperlink>
    </w:p>
    <w:p w14:paraId="600AA789" w14:textId="2AB1676F" w:rsidR="007C7EDA" w:rsidRPr="00881883" w:rsidRDefault="45ED225C" w:rsidP="00EA15FF">
      <w:pPr>
        <w:pStyle w:val="ListParagraph"/>
        <w:numPr>
          <w:ilvl w:val="0"/>
          <w:numId w:val="12"/>
        </w:numPr>
        <w:rPr>
          <w:rFonts w:ascii="Calibri" w:eastAsia="Calibri" w:hAnsi="Calibri" w:cs="Calibri"/>
          <w:b/>
          <w:bCs/>
          <w:color w:val="000000" w:themeColor="text1"/>
        </w:rPr>
      </w:pPr>
      <w:r w:rsidRPr="00881883">
        <w:rPr>
          <w:rFonts w:asciiTheme="majorHAnsi" w:eastAsia="Calibri" w:hAnsiTheme="majorHAnsi" w:cstheme="majorHAnsi"/>
          <w:b/>
          <w:bCs/>
          <w:color w:val="030303"/>
          <w:sz w:val="21"/>
          <w:szCs w:val="21"/>
        </w:rPr>
        <w:t xml:space="preserve">Weekly log for students to fill out: </w:t>
      </w:r>
      <w:hyperlink r:id="rId37">
        <w:r w:rsidRPr="00881883">
          <w:rPr>
            <w:rStyle w:val="Hyperlink"/>
            <w:rFonts w:asciiTheme="majorHAnsi" w:eastAsia="Calibri" w:hAnsiTheme="majorHAnsi" w:cstheme="majorHAnsi"/>
            <w:b/>
            <w:bCs/>
            <w:color w:val="000000" w:themeColor="text1"/>
            <w:sz w:val="21"/>
            <w:szCs w:val="21"/>
          </w:rPr>
          <w:t>https://forms.office.com/Pages/Respon...</w:t>
        </w:r>
      </w:hyperlink>
    </w:p>
    <w:sectPr w:rsidR="007C7EDA" w:rsidRPr="00881883" w:rsidSect="00254B3D">
      <w:pgSz w:w="12240" w:h="15840"/>
      <w:pgMar w:top="63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k Free">
    <w:panose1 w:val="03080402000500000000"/>
    <w:charset w:val="00"/>
    <w:family w:val="script"/>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44B3"/>
    <w:multiLevelType w:val="hybridMultilevel"/>
    <w:tmpl w:val="AA78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7F19AC"/>
    <w:multiLevelType w:val="hybridMultilevel"/>
    <w:tmpl w:val="FFFFFFFF"/>
    <w:lvl w:ilvl="0" w:tplc="3A125532">
      <w:start w:val="1"/>
      <w:numFmt w:val="bullet"/>
      <w:lvlText w:val=""/>
      <w:lvlJc w:val="left"/>
      <w:pPr>
        <w:ind w:left="720" w:hanging="360"/>
      </w:pPr>
      <w:rPr>
        <w:rFonts w:ascii="Symbol" w:hAnsi="Symbol" w:hint="default"/>
      </w:rPr>
    </w:lvl>
    <w:lvl w:ilvl="1" w:tplc="D1F065F2">
      <w:start w:val="1"/>
      <w:numFmt w:val="bullet"/>
      <w:lvlText w:val=""/>
      <w:lvlJc w:val="left"/>
      <w:pPr>
        <w:ind w:left="1440" w:hanging="360"/>
      </w:pPr>
      <w:rPr>
        <w:rFonts w:ascii="Symbol" w:hAnsi="Symbol" w:hint="default"/>
      </w:rPr>
    </w:lvl>
    <w:lvl w:ilvl="2" w:tplc="878CAE76">
      <w:start w:val="1"/>
      <w:numFmt w:val="bullet"/>
      <w:lvlText w:val=""/>
      <w:lvlJc w:val="left"/>
      <w:pPr>
        <w:ind w:left="2160" w:hanging="360"/>
      </w:pPr>
      <w:rPr>
        <w:rFonts w:ascii="Wingdings" w:hAnsi="Wingdings" w:hint="default"/>
      </w:rPr>
    </w:lvl>
    <w:lvl w:ilvl="3" w:tplc="8C02B5B6">
      <w:start w:val="1"/>
      <w:numFmt w:val="bullet"/>
      <w:lvlText w:val=""/>
      <w:lvlJc w:val="left"/>
      <w:pPr>
        <w:ind w:left="2880" w:hanging="360"/>
      </w:pPr>
      <w:rPr>
        <w:rFonts w:ascii="Symbol" w:hAnsi="Symbol" w:hint="default"/>
      </w:rPr>
    </w:lvl>
    <w:lvl w:ilvl="4" w:tplc="92263798">
      <w:start w:val="1"/>
      <w:numFmt w:val="bullet"/>
      <w:lvlText w:val="o"/>
      <w:lvlJc w:val="left"/>
      <w:pPr>
        <w:ind w:left="3600" w:hanging="360"/>
      </w:pPr>
      <w:rPr>
        <w:rFonts w:ascii="Courier New" w:hAnsi="Courier New" w:hint="default"/>
      </w:rPr>
    </w:lvl>
    <w:lvl w:ilvl="5" w:tplc="1518B00E">
      <w:start w:val="1"/>
      <w:numFmt w:val="bullet"/>
      <w:lvlText w:val=""/>
      <w:lvlJc w:val="left"/>
      <w:pPr>
        <w:ind w:left="4320" w:hanging="360"/>
      </w:pPr>
      <w:rPr>
        <w:rFonts w:ascii="Wingdings" w:hAnsi="Wingdings" w:hint="default"/>
      </w:rPr>
    </w:lvl>
    <w:lvl w:ilvl="6" w:tplc="750CBE5A">
      <w:start w:val="1"/>
      <w:numFmt w:val="bullet"/>
      <w:lvlText w:val=""/>
      <w:lvlJc w:val="left"/>
      <w:pPr>
        <w:ind w:left="5040" w:hanging="360"/>
      </w:pPr>
      <w:rPr>
        <w:rFonts w:ascii="Symbol" w:hAnsi="Symbol" w:hint="default"/>
      </w:rPr>
    </w:lvl>
    <w:lvl w:ilvl="7" w:tplc="244CF220">
      <w:start w:val="1"/>
      <w:numFmt w:val="bullet"/>
      <w:lvlText w:val="o"/>
      <w:lvlJc w:val="left"/>
      <w:pPr>
        <w:ind w:left="5760" w:hanging="360"/>
      </w:pPr>
      <w:rPr>
        <w:rFonts w:ascii="Courier New" w:hAnsi="Courier New" w:hint="default"/>
      </w:rPr>
    </w:lvl>
    <w:lvl w:ilvl="8" w:tplc="4BDEFF7C">
      <w:start w:val="1"/>
      <w:numFmt w:val="bullet"/>
      <w:lvlText w:val=""/>
      <w:lvlJc w:val="left"/>
      <w:pPr>
        <w:ind w:left="6480" w:hanging="360"/>
      </w:pPr>
      <w:rPr>
        <w:rFonts w:ascii="Wingdings" w:hAnsi="Wingdings" w:hint="default"/>
      </w:rPr>
    </w:lvl>
  </w:abstractNum>
  <w:abstractNum w:abstractNumId="2" w15:restartNumberingAfterBreak="0">
    <w:nsid w:val="21E219B7"/>
    <w:multiLevelType w:val="hybridMultilevel"/>
    <w:tmpl w:val="5CCA3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91857"/>
    <w:multiLevelType w:val="hybridMultilevel"/>
    <w:tmpl w:val="D3367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46978"/>
    <w:multiLevelType w:val="hybridMultilevel"/>
    <w:tmpl w:val="BB80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5704F0"/>
    <w:multiLevelType w:val="hybridMultilevel"/>
    <w:tmpl w:val="139A6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9808AA"/>
    <w:multiLevelType w:val="hybridMultilevel"/>
    <w:tmpl w:val="520AA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7F0494"/>
    <w:multiLevelType w:val="hybridMultilevel"/>
    <w:tmpl w:val="033436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6569BB"/>
    <w:multiLevelType w:val="hybridMultilevel"/>
    <w:tmpl w:val="142C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7340B"/>
    <w:multiLevelType w:val="hybridMultilevel"/>
    <w:tmpl w:val="AC94207C"/>
    <w:lvl w:ilvl="0" w:tplc="AF3636FA">
      <w:start w:val="1"/>
      <w:numFmt w:val="decimal"/>
      <w:lvlText w:val="%1."/>
      <w:lvlJc w:val="left"/>
      <w:pPr>
        <w:ind w:left="720" w:hanging="360"/>
      </w:pPr>
    </w:lvl>
    <w:lvl w:ilvl="1" w:tplc="A52641EA">
      <w:start w:val="1"/>
      <w:numFmt w:val="lowerLetter"/>
      <w:lvlText w:val="%2."/>
      <w:lvlJc w:val="left"/>
      <w:pPr>
        <w:ind w:left="1440" w:hanging="360"/>
      </w:pPr>
    </w:lvl>
    <w:lvl w:ilvl="2" w:tplc="25C2CF48">
      <w:start w:val="1"/>
      <w:numFmt w:val="lowerRoman"/>
      <w:lvlText w:val="%3."/>
      <w:lvlJc w:val="right"/>
      <w:pPr>
        <w:ind w:left="2160" w:hanging="180"/>
      </w:pPr>
    </w:lvl>
    <w:lvl w:ilvl="3" w:tplc="A3546590">
      <w:start w:val="1"/>
      <w:numFmt w:val="decimal"/>
      <w:lvlText w:val="%4."/>
      <w:lvlJc w:val="left"/>
      <w:pPr>
        <w:ind w:left="2880" w:hanging="360"/>
      </w:pPr>
    </w:lvl>
    <w:lvl w:ilvl="4" w:tplc="ABDE0A7C">
      <w:start w:val="1"/>
      <w:numFmt w:val="lowerLetter"/>
      <w:lvlText w:val="%5."/>
      <w:lvlJc w:val="left"/>
      <w:pPr>
        <w:ind w:left="3600" w:hanging="360"/>
      </w:pPr>
    </w:lvl>
    <w:lvl w:ilvl="5" w:tplc="ACBA0A20">
      <w:start w:val="1"/>
      <w:numFmt w:val="lowerRoman"/>
      <w:lvlText w:val="%6."/>
      <w:lvlJc w:val="right"/>
      <w:pPr>
        <w:ind w:left="4320" w:hanging="180"/>
      </w:pPr>
    </w:lvl>
    <w:lvl w:ilvl="6" w:tplc="E71A4F88">
      <w:start w:val="1"/>
      <w:numFmt w:val="decimal"/>
      <w:lvlText w:val="%7."/>
      <w:lvlJc w:val="left"/>
      <w:pPr>
        <w:ind w:left="5040" w:hanging="360"/>
      </w:pPr>
    </w:lvl>
    <w:lvl w:ilvl="7" w:tplc="8CAACF1C">
      <w:start w:val="1"/>
      <w:numFmt w:val="lowerLetter"/>
      <w:lvlText w:val="%8."/>
      <w:lvlJc w:val="left"/>
      <w:pPr>
        <w:ind w:left="5760" w:hanging="360"/>
      </w:pPr>
    </w:lvl>
    <w:lvl w:ilvl="8" w:tplc="DE22839C">
      <w:start w:val="1"/>
      <w:numFmt w:val="lowerRoman"/>
      <w:lvlText w:val="%9."/>
      <w:lvlJc w:val="right"/>
      <w:pPr>
        <w:ind w:left="6480" w:hanging="180"/>
      </w:pPr>
    </w:lvl>
  </w:abstractNum>
  <w:abstractNum w:abstractNumId="10" w15:restartNumberingAfterBreak="0">
    <w:nsid w:val="69E379FD"/>
    <w:multiLevelType w:val="hybridMultilevel"/>
    <w:tmpl w:val="FFFFFFFF"/>
    <w:lvl w:ilvl="0" w:tplc="6ADCEC6C">
      <w:start w:val="1"/>
      <w:numFmt w:val="bullet"/>
      <w:lvlText w:val=""/>
      <w:lvlJc w:val="left"/>
      <w:pPr>
        <w:ind w:left="720" w:hanging="360"/>
      </w:pPr>
      <w:rPr>
        <w:rFonts w:ascii="Symbol" w:hAnsi="Symbol" w:hint="default"/>
      </w:rPr>
    </w:lvl>
    <w:lvl w:ilvl="1" w:tplc="8722B1E8">
      <w:start w:val="1"/>
      <w:numFmt w:val="bullet"/>
      <w:lvlText w:val="o"/>
      <w:lvlJc w:val="left"/>
      <w:pPr>
        <w:ind w:left="1440" w:hanging="360"/>
      </w:pPr>
      <w:rPr>
        <w:rFonts w:ascii="Courier New" w:hAnsi="Courier New" w:hint="default"/>
      </w:rPr>
    </w:lvl>
    <w:lvl w:ilvl="2" w:tplc="965E1FF2">
      <w:start w:val="1"/>
      <w:numFmt w:val="bullet"/>
      <w:lvlText w:val=""/>
      <w:lvlJc w:val="left"/>
      <w:pPr>
        <w:ind w:left="2160" w:hanging="360"/>
      </w:pPr>
      <w:rPr>
        <w:rFonts w:ascii="Wingdings" w:hAnsi="Wingdings" w:hint="default"/>
      </w:rPr>
    </w:lvl>
    <w:lvl w:ilvl="3" w:tplc="E32C968A">
      <w:start w:val="1"/>
      <w:numFmt w:val="bullet"/>
      <w:lvlText w:val=""/>
      <w:lvlJc w:val="left"/>
      <w:pPr>
        <w:ind w:left="2880" w:hanging="360"/>
      </w:pPr>
      <w:rPr>
        <w:rFonts w:ascii="Symbol" w:hAnsi="Symbol" w:hint="default"/>
      </w:rPr>
    </w:lvl>
    <w:lvl w:ilvl="4" w:tplc="CD329EC8">
      <w:start w:val="1"/>
      <w:numFmt w:val="bullet"/>
      <w:lvlText w:val="o"/>
      <w:lvlJc w:val="left"/>
      <w:pPr>
        <w:ind w:left="3600" w:hanging="360"/>
      </w:pPr>
      <w:rPr>
        <w:rFonts w:ascii="Courier New" w:hAnsi="Courier New" w:hint="default"/>
      </w:rPr>
    </w:lvl>
    <w:lvl w:ilvl="5" w:tplc="048E3F3E">
      <w:start w:val="1"/>
      <w:numFmt w:val="bullet"/>
      <w:lvlText w:val=""/>
      <w:lvlJc w:val="left"/>
      <w:pPr>
        <w:ind w:left="4320" w:hanging="360"/>
      </w:pPr>
      <w:rPr>
        <w:rFonts w:ascii="Wingdings" w:hAnsi="Wingdings" w:hint="default"/>
      </w:rPr>
    </w:lvl>
    <w:lvl w:ilvl="6" w:tplc="939660BC">
      <w:start w:val="1"/>
      <w:numFmt w:val="bullet"/>
      <w:lvlText w:val=""/>
      <w:lvlJc w:val="left"/>
      <w:pPr>
        <w:ind w:left="5040" w:hanging="360"/>
      </w:pPr>
      <w:rPr>
        <w:rFonts w:ascii="Symbol" w:hAnsi="Symbol" w:hint="default"/>
      </w:rPr>
    </w:lvl>
    <w:lvl w:ilvl="7" w:tplc="75F4B5D0">
      <w:start w:val="1"/>
      <w:numFmt w:val="bullet"/>
      <w:lvlText w:val="o"/>
      <w:lvlJc w:val="left"/>
      <w:pPr>
        <w:ind w:left="5760" w:hanging="360"/>
      </w:pPr>
      <w:rPr>
        <w:rFonts w:ascii="Courier New" w:hAnsi="Courier New" w:hint="default"/>
      </w:rPr>
    </w:lvl>
    <w:lvl w:ilvl="8" w:tplc="A2AC0B28">
      <w:start w:val="1"/>
      <w:numFmt w:val="bullet"/>
      <w:lvlText w:val=""/>
      <w:lvlJc w:val="left"/>
      <w:pPr>
        <w:ind w:left="6480" w:hanging="360"/>
      </w:pPr>
      <w:rPr>
        <w:rFonts w:ascii="Wingdings" w:hAnsi="Wingdings" w:hint="default"/>
      </w:rPr>
    </w:lvl>
  </w:abstractNum>
  <w:abstractNum w:abstractNumId="11" w15:restartNumberingAfterBreak="0">
    <w:nsid w:val="73583EC8"/>
    <w:multiLevelType w:val="hybridMultilevel"/>
    <w:tmpl w:val="FFFFFFFF"/>
    <w:lvl w:ilvl="0" w:tplc="9A6CACEA">
      <w:start w:val="1"/>
      <w:numFmt w:val="bullet"/>
      <w:lvlText w:val=""/>
      <w:lvlJc w:val="left"/>
      <w:pPr>
        <w:ind w:left="720" w:hanging="360"/>
      </w:pPr>
      <w:rPr>
        <w:rFonts w:ascii="Symbol" w:hAnsi="Symbol" w:hint="default"/>
      </w:rPr>
    </w:lvl>
    <w:lvl w:ilvl="1" w:tplc="0B2E4512">
      <w:start w:val="1"/>
      <w:numFmt w:val="bullet"/>
      <w:lvlText w:val=""/>
      <w:lvlJc w:val="left"/>
      <w:pPr>
        <w:ind w:left="1440" w:hanging="360"/>
      </w:pPr>
      <w:rPr>
        <w:rFonts w:ascii="Symbol" w:hAnsi="Symbol" w:hint="default"/>
      </w:rPr>
    </w:lvl>
    <w:lvl w:ilvl="2" w:tplc="265CFF0E">
      <w:start w:val="1"/>
      <w:numFmt w:val="bullet"/>
      <w:lvlText w:val=""/>
      <w:lvlJc w:val="left"/>
      <w:pPr>
        <w:ind w:left="2160" w:hanging="360"/>
      </w:pPr>
      <w:rPr>
        <w:rFonts w:ascii="Wingdings" w:hAnsi="Wingdings" w:hint="default"/>
      </w:rPr>
    </w:lvl>
    <w:lvl w:ilvl="3" w:tplc="840C4E66">
      <w:start w:val="1"/>
      <w:numFmt w:val="bullet"/>
      <w:lvlText w:val=""/>
      <w:lvlJc w:val="left"/>
      <w:pPr>
        <w:ind w:left="2880" w:hanging="360"/>
      </w:pPr>
      <w:rPr>
        <w:rFonts w:ascii="Symbol" w:hAnsi="Symbol" w:hint="default"/>
      </w:rPr>
    </w:lvl>
    <w:lvl w:ilvl="4" w:tplc="25E4E498">
      <w:start w:val="1"/>
      <w:numFmt w:val="bullet"/>
      <w:lvlText w:val="o"/>
      <w:lvlJc w:val="left"/>
      <w:pPr>
        <w:ind w:left="3600" w:hanging="360"/>
      </w:pPr>
      <w:rPr>
        <w:rFonts w:ascii="Courier New" w:hAnsi="Courier New" w:hint="default"/>
      </w:rPr>
    </w:lvl>
    <w:lvl w:ilvl="5" w:tplc="4E8CA51A">
      <w:start w:val="1"/>
      <w:numFmt w:val="bullet"/>
      <w:lvlText w:val=""/>
      <w:lvlJc w:val="left"/>
      <w:pPr>
        <w:ind w:left="4320" w:hanging="360"/>
      </w:pPr>
      <w:rPr>
        <w:rFonts w:ascii="Wingdings" w:hAnsi="Wingdings" w:hint="default"/>
      </w:rPr>
    </w:lvl>
    <w:lvl w:ilvl="6" w:tplc="85DCF19E">
      <w:start w:val="1"/>
      <w:numFmt w:val="bullet"/>
      <w:lvlText w:val=""/>
      <w:lvlJc w:val="left"/>
      <w:pPr>
        <w:ind w:left="5040" w:hanging="360"/>
      </w:pPr>
      <w:rPr>
        <w:rFonts w:ascii="Symbol" w:hAnsi="Symbol" w:hint="default"/>
      </w:rPr>
    </w:lvl>
    <w:lvl w:ilvl="7" w:tplc="029ED166">
      <w:start w:val="1"/>
      <w:numFmt w:val="bullet"/>
      <w:lvlText w:val="o"/>
      <w:lvlJc w:val="left"/>
      <w:pPr>
        <w:ind w:left="5760" w:hanging="360"/>
      </w:pPr>
      <w:rPr>
        <w:rFonts w:ascii="Courier New" w:hAnsi="Courier New" w:hint="default"/>
      </w:rPr>
    </w:lvl>
    <w:lvl w:ilvl="8" w:tplc="BB2AC0CC">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1"/>
  </w:num>
  <w:num w:numId="4">
    <w:abstractNumId w:val="9"/>
  </w:num>
  <w:num w:numId="5">
    <w:abstractNumId w:val="8"/>
  </w:num>
  <w:num w:numId="6">
    <w:abstractNumId w:val="6"/>
  </w:num>
  <w:num w:numId="7">
    <w:abstractNumId w:val="3"/>
  </w:num>
  <w:num w:numId="8">
    <w:abstractNumId w:val="4"/>
  </w:num>
  <w:num w:numId="9">
    <w:abstractNumId w:val="2"/>
  </w:num>
  <w:num w:numId="10">
    <w:abstractNumId w:val="5"/>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eyMDc1MDI0NjFR0lEKTi0uzszPAykwrAUAUbPyGywAAAA="/>
  </w:docVars>
  <w:rsids>
    <w:rsidRoot w:val="4970793B"/>
    <w:rsid w:val="0000578C"/>
    <w:rsid w:val="00013B71"/>
    <w:rsid w:val="0002360F"/>
    <w:rsid w:val="000369E9"/>
    <w:rsid w:val="0006780B"/>
    <w:rsid w:val="00072B81"/>
    <w:rsid w:val="00072F8C"/>
    <w:rsid w:val="0008B68B"/>
    <w:rsid w:val="00090DEB"/>
    <w:rsid w:val="000A29AD"/>
    <w:rsid w:val="000A5026"/>
    <w:rsid w:val="000C3BFE"/>
    <w:rsid w:val="000D143B"/>
    <w:rsid w:val="000D3D0C"/>
    <w:rsid w:val="000F2EC7"/>
    <w:rsid w:val="000F58E2"/>
    <w:rsid w:val="00142C92"/>
    <w:rsid w:val="00160E61"/>
    <w:rsid w:val="00162A6C"/>
    <w:rsid w:val="00192791"/>
    <w:rsid w:val="00196984"/>
    <w:rsid w:val="001B01CE"/>
    <w:rsid w:val="001D2473"/>
    <w:rsid w:val="001E2C1D"/>
    <w:rsid w:val="001E5B07"/>
    <w:rsid w:val="001F12D6"/>
    <w:rsid w:val="001F2C49"/>
    <w:rsid w:val="002017BA"/>
    <w:rsid w:val="00206768"/>
    <w:rsid w:val="00213071"/>
    <w:rsid w:val="00221C17"/>
    <w:rsid w:val="002428DA"/>
    <w:rsid w:val="002435BD"/>
    <w:rsid w:val="00254B3D"/>
    <w:rsid w:val="00260FB8"/>
    <w:rsid w:val="00264319"/>
    <w:rsid w:val="00264FE7"/>
    <w:rsid w:val="0026B668"/>
    <w:rsid w:val="00272AC1"/>
    <w:rsid w:val="00285971"/>
    <w:rsid w:val="00286A24"/>
    <w:rsid w:val="002A6E73"/>
    <w:rsid w:val="002C157D"/>
    <w:rsid w:val="002F11F8"/>
    <w:rsid w:val="002F5BAF"/>
    <w:rsid w:val="003009C0"/>
    <w:rsid w:val="00305544"/>
    <w:rsid w:val="003077F8"/>
    <w:rsid w:val="003231BA"/>
    <w:rsid w:val="00323E0A"/>
    <w:rsid w:val="00325329"/>
    <w:rsid w:val="00331C52"/>
    <w:rsid w:val="00332338"/>
    <w:rsid w:val="0033773F"/>
    <w:rsid w:val="00357709"/>
    <w:rsid w:val="00371329"/>
    <w:rsid w:val="00373B06"/>
    <w:rsid w:val="00375849"/>
    <w:rsid w:val="00376B61"/>
    <w:rsid w:val="00392ECD"/>
    <w:rsid w:val="003C141C"/>
    <w:rsid w:val="003D3403"/>
    <w:rsid w:val="003D3F27"/>
    <w:rsid w:val="00402CCC"/>
    <w:rsid w:val="004047D5"/>
    <w:rsid w:val="004062DC"/>
    <w:rsid w:val="00406CCB"/>
    <w:rsid w:val="004157D4"/>
    <w:rsid w:val="0041624F"/>
    <w:rsid w:val="00420133"/>
    <w:rsid w:val="004232C3"/>
    <w:rsid w:val="00426280"/>
    <w:rsid w:val="00432411"/>
    <w:rsid w:val="00437966"/>
    <w:rsid w:val="00441CD0"/>
    <w:rsid w:val="00456FCE"/>
    <w:rsid w:val="00461BD0"/>
    <w:rsid w:val="004668C3"/>
    <w:rsid w:val="00473AFE"/>
    <w:rsid w:val="00475E69"/>
    <w:rsid w:val="0049179A"/>
    <w:rsid w:val="004A3C78"/>
    <w:rsid w:val="004B2948"/>
    <w:rsid w:val="004C2CE7"/>
    <w:rsid w:val="00512AC8"/>
    <w:rsid w:val="00522CE6"/>
    <w:rsid w:val="00526CBE"/>
    <w:rsid w:val="0052789A"/>
    <w:rsid w:val="00532665"/>
    <w:rsid w:val="00545A12"/>
    <w:rsid w:val="0055070F"/>
    <w:rsid w:val="00561B92"/>
    <w:rsid w:val="00575441"/>
    <w:rsid w:val="00585E49"/>
    <w:rsid w:val="005937F1"/>
    <w:rsid w:val="00593A3C"/>
    <w:rsid w:val="005964AC"/>
    <w:rsid w:val="005A7994"/>
    <w:rsid w:val="005B450E"/>
    <w:rsid w:val="005B5129"/>
    <w:rsid w:val="005B62C4"/>
    <w:rsid w:val="005D1405"/>
    <w:rsid w:val="005D1B32"/>
    <w:rsid w:val="005D7EF9"/>
    <w:rsid w:val="005F3E26"/>
    <w:rsid w:val="005F3F79"/>
    <w:rsid w:val="005F47F4"/>
    <w:rsid w:val="00606A85"/>
    <w:rsid w:val="006073B3"/>
    <w:rsid w:val="00612D96"/>
    <w:rsid w:val="00616781"/>
    <w:rsid w:val="006222B6"/>
    <w:rsid w:val="00631B24"/>
    <w:rsid w:val="006325D3"/>
    <w:rsid w:val="00632F50"/>
    <w:rsid w:val="00635A91"/>
    <w:rsid w:val="00644F86"/>
    <w:rsid w:val="00651592"/>
    <w:rsid w:val="00653C13"/>
    <w:rsid w:val="00655827"/>
    <w:rsid w:val="00660948"/>
    <w:rsid w:val="006900DA"/>
    <w:rsid w:val="006902AB"/>
    <w:rsid w:val="00692788"/>
    <w:rsid w:val="006990A6"/>
    <w:rsid w:val="006A4CD1"/>
    <w:rsid w:val="006A5C0F"/>
    <w:rsid w:val="006A7A8A"/>
    <w:rsid w:val="006B4B43"/>
    <w:rsid w:val="006C700D"/>
    <w:rsid w:val="006E2444"/>
    <w:rsid w:val="00713A20"/>
    <w:rsid w:val="00715257"/>
    <w:rsid w:val="007168BC"/>
    <w:rsid w:val="00725C69"/>
    <w:rsid w:val="00734FD7"/>
    <w:rsid w:val="007522E3"/>
    <w:rsid w:val="00784D3D"/>
    <w:rsid w:val="00787D97"/>
    <w:rsid w:val="007900A8"/>
    <w:rsid w:val="007A08ED"/>
    <w:rsid w:val="007B0E3D"/>
    <w:rsid w:val="007B73E3"/>
    <w:rsid w:val="007C7EDA"/>
    <w:rsid w:val="007D47B9"/>
    <w:rsid w:val="007E7EE3"/>
    <w:rsid w:val="008049B5"/>
    <w:rsid w:val="00813485"/>
    <w:rsid w:val="008202A0"/>
    <w:rsid w:val="00824D23"/>
    <w:rsid w:val="00844AA6"/>
    <w:rsid w:val="00846E4E"/>
    <w:rsid w:val="00850456"/>
    <w:rsid w:val="00864B7C"/>
    <w:rsid w:val="00867ED7"/>
    <w:rsid w:val="008707F3"/>
    <w:rsid w:val="00881883"/>
    <w:rsid w:val="00883093"/>
    <w:rsid w:val="008A6C2F"/>
    <w:rsid w:val="008C33EF"/>
    <w:rsid w:val="008C3E7A"/>
    <w:rsid w:val="008D0D5D"/>
    <w:rsid w:val="008D6EDC"/>
    <w:rsid w:val="008E59D6"/>
    <w:rsid w:val="008F47B1"/>
    <w:rsid w:val="008F534A"/>
    <w:rsid w:val="00905DF0"/>
    <w:rsid w:val="00915A84"/>
    <w:rsid w:val="00931E67"/>
    <w:rsid w:val="00937210"/>
    <w:rsid w:val="00952C1C"/>
    <w:rsid w:val="00956C82"/>
    <w:rsid w:val="00974954"/>
    <w:rsid w:val="009839FB"/>
    <w:rsid w:val="009A4AD8"/>
    <w:rsid w:val="009D4325"/>
    <w:rsid w:val="009E22DA"/>
    <w:rsid w:val="009F478D"/>
    <w:rsid w:val="00A1177F"/>
    <w:rsid w:val="00A22EC7"/>
    <w:rsid w:val="00A23691"/>
    <w:rsid w:val="00A35469"/>
    <w:rsid w:val="00A40FD6"/>
    <w:rsid w:val="00A43FA3"/>
    <w:rsid w:val="00A4769D"/>
    <w:rsid w:val="00A51003"/>
    <w:rsid w:val="00A63A85"/>
    <w:rsid w:val="00A826AB"/>
    <w:rsid w:val="00AA07C3"/>
    <w:rsid w:val="00AA347A"/>
    <w:rsid w:val="00AA3732"/>
    <w:rsid w:val="00AA6050"/>
    <w:rsid w:val="00AB0816"/>
    <w:rsid w:val="00AB1839"/>
    <w:rsid w:val="00AB4309"/>
    <w:rsid w:val="00AB6144"/>
    <w:rsid w:val="00AC297A"/>
    <w:rsid w:val="00AD3BD5"/>
    <w:rsid w:val="00AE009F"/>
    <w:rsid w:val="00AE5992"/>
    <w:rsid w:val="00AF6721"/>
    <w:rsid w:val="00B049D3"/>
    <w:rsid w:val="00B07927"/>
    <w:rsid w:val="00B31A53"/>
    <w:rsid w:val="00B41033"/>
    <w:rsid w:val="00B45C63"/>
    <w:rsid w:val="00B53FC6"/>
    <w:rsid w:val="00B558E5"/>
    <w:rsid w:val="00B70CF1"/>
    <w:rsid w:val="00B72110"/>
    <w:rsid w:val="00B74905"/>
    <w:rsid w:val="00B76832"/>
    <w:rsid w:val="00B8158B"/>
    <w:rsid w:val="00B87E23"/>
    <w:rsid w:val="00B933C7"/>
    <w:rsid w:val="00B943B5"/>
    <w:rsid w:val="00BA4CEA"/>
    <w:rsid w:val="00BB1654"/>
    <w:rsid w:val="00BB37CA"/>
    <w:rsid w:val="00BB6CBD"/>
    <w:rsid w:val="00BD15C1"/>
    <w:rsid w:val="00BD1A9D"/>
    <w:rsid w:val="00BD5505"/>
    <w:rsid w:val="00BE53CA"/>
    <w:rsid w:val="00BF0E69"/>
    <w:rsid w:val="00BF3B89"/>
    <w:rsid w:val="00BF645A"/>
    <w:rsid w:val="00C01101"/>
    <w:rsid w:val="00C02ACA"/>
    <w:rsid w:val="00C07CAD"/>
    <w:rsid w:val="00C12FBF"/>
    <w:rsid w:val="00C16BE9"/>
    <w:rsid w:val="00C20E6F"/>
    <w:rsid w:val="00C23E67"/>
    <w:rsid w:val="00C25469"/>
    <w:rsid w:val="00C25C40"/>
    <w:rsid w:val="00C33F85"/>
    <w:rsid w:val="00C510BA"/>
    <w:rsid w:val="00C52731"/>
    <w:rsid w:val="00C618F2"/>
    <w:rsid w:val="00C7042F"/>
    <w:rsid w:val="00C7048D"/>
    <w:rsid w:val="00C918F1"/>
    <w:rsid w:val="00CA0544"/>
    <w:rsid w:val="00CB110E"/>
    <w:rsid w:val="00CC4F50"/>
    <w:rsid w:val="00CC635D"/>
    <w:rsid w:val="00CC68D8"/>
    <w:rsid w:val="00CD4A18"/>
    <w:rsid w:val="00CD500A"/>
    <w:rsid w:val="00CD64E9"/>
    <w:rsid w:val="00CE0EBB"/>
    <w:rsid w:val="00CF0D18"/>
    <w:rsid w:val="00CF5930"/>
    <w:rsid w:val="00D07FE7"/>
    <w:rsid w:val="00D26EB2"/>
    <w:rsid w:val="00D32971"/>
    <w:rsid w:val="00D526ED"/>
    <w:rsid w:val="00D64A58"/>
    <w:rsid w:val="00D91073"/>
    <w:rsid w:val="00D92E83"/>
    <w:rsid w:val="00D946E6"/>
    <w:rsid w:val="00DA3A56"/>
    <w:rsid w:val="00DC5398"/>
    <w:rsid w:val="00DC6773"/>
    <w:rsid w:val="00DD21D1"/>
    <w:rsid w:val="00DD2DE6"/>
    <w:rsid w:val="00DD344D"/>
    <w:rsid w:val="00E1121D"/>
    <w:rsid w:val="00E23A4A"/>
    <w:rsid w:val="00E27DA6"/>
    <w:rsid w:val="00E32968"/>
    <w:rsid w:val="00E36344"/>
    <w:rsid w:val="00E432EE"/>
    <w:rsid w:val="00E44E08"/>
    <w:rsid w:val="00E52C8A"/>
    <w:rsid w:val="00E53265"/>
    <w:rsid w:val="00E64619"/>
    <w:rsid w:val="00E65B2A"/>
    <w:rsid w:val="00E67A00"/>
    <w:rsid w:val="00E721F3"/>
    <w:rsid w:val="00E760A1"/>
    <w:rsid w:val="00E9335C"/>
    <w:rsid w:val="00EA15FF"/>
    <w:rsid w:val="00EA48F7"/>
    <w:rsid w:val="00EA4AE2"/>
    <w:rsid w:val="00EB195E"/>
    <w:rsid w:val="00EC19F1"/>
    <w:rsid w:val="00EC6974"/>
    <w:rsid w:val="00ED28E2"/>
    <w:rsid w:val="00EE01C3"/>
    <w:rsid w:val="00EE0A7A"/>
    <w:rsid w:val="00F06F7D"/>
    <w:rsid w:val="00F10922"/>
    <w:rsid w:val="00F10E38"/>
    <w:rsid w:val="00F11E6A"/>
    <w:rsid w:val="00F13F90"/>
    <w:rsid w:val="00F20268"/>
    <w:rsid w:val="00F202C7"/>
    <w:rsid w:val="00F25682"/>
    <w:rsid w:val="00F25900"/>
    <w:rsid w:val="00F31AFA"/>
    <w:rsid w:val="00F329A4"/>
    <w:rsid w:val="00F34200"/>
    <w:rsid w:val="00F4297D"/>
    <w:rsid w:val="00F52166"/>
    <w:rsid w:val="00F65249"/>
    <w:rsid w:val="00F75F9C"/>
    <w:rsid w:val="00F8116A"/>
    <w:rsid w:val="00FB364D"/>
    <w:rsid w:val="00FC47EB"/>
    <w:rsid w:val="00FD2400"/>
    <w:rsid w:val="00FD39A4"/>
    <w:rsid w:val="00FD3C61"/>
    <w:rsid w:val="00FD476C"/>
    <w:rsid w:val="00FD6253"/>
    <w:rsid w:val="00FE4AF3"/>
    <w:rsid w:val="00FE6D8B"/>
    <w:rsid w:val="013A4D89"/>
    <w:rsid w:val="01556A33"/>
    <w:rsid w:val="01592376"/>
    <w:rsid w:val="01649FA2"/>
    <w:rsid w:val="016F812D"/>
    <w:rsid w:val="019FE9C1"/>
    <w:rsid w:val="01A1747F"/>
    <w:rsid w:val="01C40BBF"/>
    <w:rsid w:val="01D01223"/>
    <w:rsid w:val="02039D86"/>
    <w:rsid w:val="02586E0E"/>
    <w:rsid w:val="028F636A"/>
    <w:rsid w:val="02DEEF75"/>
    <w:rsid w:val="02ED9E91"/>
    <w:rsid w:val="02FE426E"/>
    <w:rsid w:val="0300BDF2"/>
    <w:rsid w:val="038226F9"/>
    <w:rsid w:val="03F10377"/>
    <w:rsid w:val="0478DD93"/>
    <w:rsid w:val="04D6D992"/>
    <w:rsid w:val="04D7D3AF"/>
    <w:rsid w:val="04E6DD5B"/>
    <w:rsid w:val="0558A427"/>
    <w:rsid w:val="05B4D60D"/>
    <w:rsid w:val="05D38ADB"/>
    <w:rsid w:val="05E6F90C"/>
    <w:rsid w:val="05EE16CF"/>
    <w:rsid w:val="061A0208"/>
    <w:rsid w:val="061C399B"/>
    <w:rsid w:val="06760483"/>
    <w:rsid w:val="07000214"/>
    <w:rsid w:val="071D2343"/>
    <w:rsid w:val="07855173"/>
    <w:rsid w:val="07BA5807"/>
    <w:rsid w:val="07BEEB04"/>
    <w:rsid w:val="08EAAB41"/>
    <w:rsid w:val="092ECE35"/>
    <w:rsid w:val="092EF555"/>
    <w:rsid w:val="0AD27030"/>
    <w:rsid w:val="0AD7E19B"/>
    <w:rsid w:val="0ADC2D48"/>
    <w:rsid w:val="0B0EDDDA"/>
    <w:rsid w:val="0B5EDEE2"/>
    <w:rsid w:val="0B6672AB"/>
    <w:rsid w:val="0C03DE85"/>
    <w:rsid w:val="0CC87F06"/>
    <w:rsid w:val="0CE983FB"/>
    <w:rsid w:val="0D3D459C"/>
    <w:rsid w:val="0DDCB239"/>
    <w:rsid w:val="0E5EDCD0"/>
    <w:rsid w:val="0E9503EF"/>
    <w:rsid w:val="0EB12EF4"/>
    <w:rsid w:val="0ED465E2"/>
    <w:rsid w:val="0F4C87EC"/>
    <w:rsid w:val="0F9EA910"/>
    <w:rsid w:val="0FC3EAD1"/>
    <w:rsid w:val="107CB655"/>
    <w:rsid w:val="10E5942F"/>
    <w:rsid w:val="1130B72D"/>
    <w:rsid w:val="113D6710"/>
    <w:rsid w:val="1214C681"/>
    <w:rsid w:val="12706B8A"/>
    <w:rsid w:val="129D8A6E"/>
    <w:rsid w:val="132118C7"/>
    <w:rsid w:val="139E785C"/>
    <w:rsid w:val="13C8CB5A"/>
    <w:rsid w:val="143AC3CF"/>
    <w:rsid w:val="1503A4AA"/>
    <w:rsid w:val="153339D3"/>
    <w:rsid w:val="153C1EB5"/>
    <w:rsid w:val="1566A27E"/>
    <w:rsid w:val="15A28F0D"/>
    <w:rsid w:val="15A71CD3"/>
    <w:rsid w:val="15AEB633"/>
    <w:rsid w:val="15E138ED"/>
    <w:rsid w:val="1646FBEC"/>
    <w:rsid w:val="1676D18C"/>
    <w:rsid w:val="16BBC217"/>
    <w:rsid w:val="1714CD68"/>
    <w:rsid w:val="172F64A5"/>
    <w:rsid w:val="1780C250"/>
    <w:rsid w:val="179C63CE"/>
    <w:rsid w:val="17C690C7"/>
    <w:rsid w:val="18211355"/>
    <w:rsid w:val="1821E68B"/>
    <w:rsid w:val="182D4A3E"/>
    <w:rsid w:val="1853E1C0"/>
    <w:rsid w:val="1859C3FC"/>
    <w:rsid w:val="18F40D0E"/>
    <w:rsid w:val="19393133"/>
    <w:rsid w:val="193B8C6C"/>
    <w:rsid w:val="1954D186"/>
    <w:rsid w:val="19CC98EB"/>
    <w:rsid w:val="19D57B9B"/>
    <w:rsid w:val="1A130B94"/>
    <w:rsid w:val="1A81B660"/>
    <w:rsid w:val="1AB75388"/>
    <w:rsid w:val="1BCE7000"/>
    <w:rsid w:val="1C13855B"/>
    <w:rsid w:val="1C154FA2"/>
    <w:rsid w:val="1C16DB38"/>
    <w:rsid w:val="1C231011"/>
    <w:rsid w:val="1CEAD314"/>
    <w:rsid w:val="1D26A219"/>
    <w:rsid w:val="1D9B9299"/>
    <w:rsid w:val="1DE611CD"/>
    <w:rsid w:val="1FBECF58"/>
    <w:rsid w:val="206060F4"/>
    <w:rsid w:val="20795181"/>
    <w:rsid w:val="20E08FA4"/>
    <w:rsid w:val="2129DFFA"/>
    <w:rsid w:val="21629A4D"/>
    <w:rsid w:val="216DFE3E"/>
    <w:rsid w:val="219D3957"/>
    <w:rsid w:val="224CAE38"/>
    <w:rsid w:val="2263547D"/>
    <w:rsid w:val="22EB934F"/>
    <w:rsid w:val="2327E08A"/>
    <w:rsid w:val="23416E18"/>
    <w:rsid w:val="238ACFCE"/>
    <w:rsid w:val="244E492E"/>
    <w:rsid w:val="24818FCA"/>
    <w:rsid w:val="24AC56AF"/>
    <w:rsid w:val="24F4E828"/>
    <w:rsid w:val="2532B64A"/>
    <w:rsid w:val="25E860CC"/>
    <w:rsid w:val="25EE5C3B"/>
    <w:rsid w:val="26017EFF"/>
    <w:rsid w:val="2608D510"/>
    <w:rsid w:val="26308511"/>
    <w:rsid w:val="26BAFB18"/>
    <w:rsid w:val="27388F22"/>
    <w:rsid w:val="27DA2063"/>
    <w:rsid w:val="2807A963"/>
    <w:rsid w:val="29B97974"/>
    <w:rsid w:val="29F24E1A"/>
    <w:rsid w:val="29F2DEAA"/>
    <w:rsid w:val="2A03A91D"/>
    <w:rsid w:val="2A14D04E"/>
    <w:rsid w:val="2A810476"/>
    <w:rsid w:val="2ACF7778"/>
    <w:rsid w:val="2B615444"/>
    <w:rsid w:val="2BCF018D"/>
    <w:rsid w:val="2C7AA14B"/>
    <w:rsid w:val="2D14EC1D"/>
    <w:rsid w:val="2E745FA9"/>
    <w:rsid w:val="2EE0BB65"/>
    <w:rsid w:val="2EE9B679"/>
    <w:rsid w:val="2FE99D41"/>
    <w:rsid w:val="301C8675"/>
    <w:rsid w:val="305594FC"/>
    <w:rsid w:val="3078FAB2"/>
    <w:rsid w:val="30F3D3B0"/>
    <w:rsid w:val="3184C4FE"/>
    <w:rsid w:val="318953DC"/>
    <w:rsid w:val="32FD9370"/>
    <w:rsid w:val="334EFCEF"/>
    <w:rsid w:val="3385ECB3"/>
    <w:rsid w:val="33CB2C4B"/>
    <w:rsid w:val="340CC85E"/>
    <w:rsid w:val="3418D916"/>
    <w:rsid w:val="348509AF"/>
    <w:rsid w:val="349E81D8"/>
    <w:rsid w:val="3541EF65"/>
    <w:rsid w:val="35C5B370"/>
    <w:rsid w:val="3603A858"/>
    <w:rsid w:val="37685D4F"/>
    <w:rsid w:val="3790AA04"/>
    <w:rsid w:val="37EE14D1"/>
    <w:rsid w:val="394CB9E7"/>
    <w:rsid w:val="39829D44"/>
    <w:rsid w:val="39BB4A92"/>
    <w:rsid w:val="39DB18DA"/>
    <w:rsid w:val="39E2E519"/>
    <w:rsid w:val="3A101ABA"/>
    <w:rsid w:val="3A2026D1"/>
    <w:rsid w:val="3A6CC8A6"/>
    <w:rsid w:val="3ADA69FC"/>
    <w:rsid w:val="3B9BF1EA"/>
    <w:rsid w:val="3BD9BA1C"/>
    <w:rsid w:val="3C29AB68"/>
    <w:rsid w:val="3CB32877"/>
    <w:rsid w:val="3CF108DC"/>
    <w:rsid w:val="3D646BEB"/>
    <w:rsid w:val="3D7C856A"/>
    <w:rsid w:val="3D94928B"/>
    <w:rsid w:val="3D9F2A61"/>
    <w:rsid w:val="3E758A8F"/>
    <w:rsid w:val="3EBDC11C"/>
    <w:rsid w:val="3F368E52"/>
    <w:rsid w:val="403B4A96"/>
    <w:rsid w:val="40D770E6"/>
    <w:rsid w:val="40DA1BD1"/>
    <w:rsid w:val="414270B2"/>
    <w:rsid w:val="42301EC3"/>
    <w:rsid w:val="42307E67"/>
    <w:rsid w:val="4265532C"/>
    <w:rsid w:val="42A8639A"/>
    <w:rsid w:val="42BBEB67"/>
    <w:rsid w:val="42BCCEF8"/>
    <w:rsid w:val="4306C70F"/>
    <w:rsid w:val="43C30C2E"/>
    <w:rsid w:val="4443EA1C"/>
    <w:rsid w:val="444B6680"/>
    <w:rsid w:val="44F92D49"/>
    <w:rsid w:val="453F9B9C"/>
    <w:rsid w:val="45416EFA"/>
    <w:rsid w:val="454DC10A"/>
    <w:rsid w:val="458179D4"/>
    <w:rsid w:val="45B9CD43"/>
    <w:rsid w:val="45ED225C"/>
    <w:rsid w:val="463D9319"/>
    <w:rsid w:val="46C5AC42"/>
    <w:rsid w:val="47AA4CF0"/>
    <w:rsid w:val="482F7CC9"/>
    <w:rsid w:val="48FF95AF"/>
    <w:rsid w:val="49367701"/>
    <w:rsid w:val="495F331A"/>
    <w:rsid w:val="4970793B"/>
    <w:rsid w:val="49BA7148"/>
    <w:rsid w:val="49C474C8"/>
    <w:rsid w:val="4AAFD0AC"/>
    <w:rsid w:val="4AD77F87"/>
    <w:rsid w:val="4AD82097"/>
    <w:rsid w:val="4AE9A431"/>
    <w:rsid w:val="4B3E8E7E"/>
    <w:rsid w:val="4B7EF900"/>
    <w:rsid w:val="4BA81632"/>
    <w:rsid w:val="4C3E3C26"/>
    <w:rsid w:val="4D19ED15"/>
    <w:rsid w:val="4D57B4A8"/>
    <w:rsid w:val="4D7C197A"/>
    <w:rsid w:val="4DE8E09E"/>
    <w:rsid w:val="4DECC085"/>
    <w:rsid w:val="4E6B9765"/>
    <w:rsid w:val="4E8A1147"/>
    <w:rsid w:val="4EFA8740"/>
    <w:rsid w:val="4F148005"/>
    <w:rsid w:val="500A62A4"/>
    <w:rsid w:val="5033A937"/>
    <w:rsid w:val="50827E2A"/>
    <w:rsid w:val="508BBE5E"/>
    <w:rsid w:val="516667A5"/>
    <w:rsid w:val="51A49172"/>
    <w:rsid w:val="527633A2"/>
    <w:rsid w:val="528B9F5B"/>
    <w:rsid w:val="52ABA100"/>
    <w:rsid w:val="531AECAF"/>
    <w:rsid w:val="539E67FD"/>
    <w:rsid w:val="53B97086"/>
    <w:rsid w:val="54655C69"/>
    <w:rsid w:val="54868B67"/>
    <w:rsid w:val="5528E452"/>
    <w:rsid w:val="55DE8767"/>
    <w:rsid w:val="55E78B1A"/>
    <w:rsid w:val="5693EA70"/>
    <w:rsid w:val="56E0652E"/>
    <w:rsid w:val="5778F926"/>
    <w:rsid w:val="57AA126A"/>
    <w:rsid w:val="582A7497"/>
    <w:rsid w:val="583B1FE8"/>
    <w:rsid w:val="584CFD03"/>
    <w:rsid w:val="584FCF94"/>
    <w:rsid w:val="58AAE82C"/>
    <w:rsid w:val="58D7AC51"/>
    <w:rsid w:val="5935031F"/>
    <w:rsid w:val="593780BB"/>
    <w:rsid w:val="593AA15A"/>
    <w:rsid w:val="595B4FE8"/>
    <w:rsid w:val="59B33FB2"/>
    <w:rsid w:val="59BEC3EB"/>
    <w:rsid w:val="5A2537A1"/>
    <w:rsid w:val="5A3F6BB4"/>
    <w:rsid w:val="5A84284B"/>
    <w:rsid w:val="5B631C5D"/>
    <w:rsid w:val="5C193328"/>
    <w:rsid w:val="5C1E5738"/>
    <w:rsid w:val="5C54DAC2"/>
    <w:rsid w:val="5C98F238"/>
    <w:rsid w:val="5CF76324"/>
    <w:rsid w:val="5CFAE8BD"/>
    <w:rsid w:val="5D25F43D"/>
    <w:rsid w:val="5D34A9CF"/>
    <w:rsid w:val="5D749F74"/>
    <w:rsid w:val="5DA564B8"/>
    <w:rsid w:val="5EA06AE4"/>
    <w:rsid w:val="5EA1D1C7"/>
    <w:rsid w:val="5F0A5ABA"/>
    <w:rsid w:val="5F67ECD5"/>
    <w:rsid w:val="5F7471A3"/>
    <w:rsid w:val="5FADDE75"/>
    <w:rsid w:val="60C24CE3"/>
    <w:rsid w:val="60CB4383"/>
    <w:rsid w:val="60DA2528"/>
    <w:rsid w:val="611B84C1"/>
    <w:rsid w:val="611D509C"/>
    <w:rsid w:val="613592F8"/>
    <w:rsid w:val="61489564"/>
    <w:rsid w:val="6177CB8A"/>
    <w:rsid w:val="6189D81B"/>
    <w:rsid w:val="61D3BDC0"/>
    <w:rsid w:val="623EB4B6"/>
    <w:rsid w:val="62D9AA96"/>
    <w:rsid w:val="62DB44D8"/>
    <w:rsid w:val="634B54DD"/>
    <w:rsid w:val="637D5786"/>
    <w:rsid w:val="63FA723F"/>
    <w:rsid w:val="64432CCB"/>
    <w:rsid w:val="646673D2"/>
    <w:rsid w:val="64BD0B55"/>
    <w:rsid w:val="6504AB35"/>
    <w:rsid w:val="65723E12"/>
    <w:rsid w:val="65CFF5E7"/>
    <w:rsid w:val="671758A2"/>
    <w:rsid w:val="67391565"/>
    <w:rsid w:val="67E167F0"/>
    <w:rsid w:val="682705EE"/>
    <w:rsid w:val="6902F119"/>
    <w:rsid w:val="699A8FC1"/>
    <w:rsid w:val="699BA4E3"/>
    <w:rsid w:val="6A483EE3"/>
    <w:rsid w:val="6A6E7A99"/>
    <w:rsid w:val="6A9FA14F"/>
    <w:rsid w:val="6AC231FC"/>
    <w:rsid w:val="6B94CC8F"/>
    <w:rsid w:val="6BD8E671"/>
    <w:rsid w:val="6D8B0481"/>
    <w:rsid w:val="6D985BB9"/>
    <w:rsid w:val="6D99A4E7"/>
    <w:rsid w:val="6E4AD6B0"/>
    <w:rsid w:val="6E73208A"/>
    <w:rsid w:val="6F6D6DD7"/>
    <w:rsid w:val="7125B069"/>
    <w:rsid w:val="715769A8"/>
    <w:rsid w:val="716E8AD0"/>
    <w:rsid w:val="717FD94D"/>
    <w:rsid w:val="718CE7A2"/>
    <w:rsid w:val="71917A60"/>
    <w:rsid w:val="71B7CF77"/>
    <w:rsid w:val="71C60267"/>
    <w:rsid w:val="7217AEE8"/>
    <w:rsid w:val="721C942E"/>
    <w:rsid w:val="72383024"/>
    <w:rsid w:val="725C4EAC"/>
    <w:rsid w:val="72BD6B34"/>
    <w:rsid w:val="7421EB55"/>
    <w:rsid w:val="742619C0"/>
    <w:rsid w:val="74295144"/>
    <w:rsid w:val="7475A86F"/>
    <w:rsid w:val="74BF7400"/>
    <w:rsid w:val="74FAC845"/>
    <w:rsid w:val="764AE5AF"/>
    <w:rsid w:val="76866486"/>
    <w:rsid w:val="77120B7A"/>
    <w:rsid w:val="771BECAB"/>
    <w:rsid w:val="77D8EF80"/>
    <w:rsid w:val="77F88C68"/>
    <w:rsid w:val="79103E98"/>
    <w:rsid w:val="79C075FD"/>
    <w:rsid w:val="79C1F33F"/>
    <w:rsid w:val="79E4FA03"/>
    <w:rsid w:val="7A13F4F0"/>
    <w:rsid w:val="7A425651"/>
    <w:rsid w:val="7A72C19D"/>
    <w:rsid w:val="7B30826C"/>
    <w:rsid w:val="7BCA3558"/>
    <w:rsid w:val="7C59A732"/>
    <w:rsid w:val="7CE07BF3"/>
    <w:rsid w:val="7CE1005A"/>
    <w:rsid w:val="7D5791EB"/>
    <w:rsid w:val="7D83C6D4"/>
    <w:rsid w:val="7D99D2BD"/>
    <w:rsid w:val="7DE112E3"/>
    <w:rsid w:val="7DE48D75"/>
    <w:rsid w:val="7E53D35C"/>
    <w:rsid w:val="7EA118AF"/>
    <w:rsid w:val="7EB15E7C"/>
    <w:rsid w:val="7ECE6F34"/>
    <w:rsid w:val="7F3B0A10"/>
    <w:rsid w:val="7FF57C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0793B"/>
  <w15:chartTrackingRefBased/>
  <w15:docId w15:val="{8CF52977-468A-4751-9E55-A38DA9939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286A2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0EBB"/>
    <w:rPr>
      <w:color w:val="605E5C"/>
      <w:shd w:val="clear" w:color="auto" w:fill="E1DFDD"/>
    </w:rPr>
  </w:style>
  <w:style w:type="character" w:styleId="FollowedHyperlink">
    <w:name w:val="FollowedHyperlink"/>
    <w:basedOn w:val="DefaultParagraphFont"/>
    <w:uiPriority w:val="99"/>
    <w:semiHidden/>
    <w:unhideWhenUsed/>
    <w:rsid w:val="00402C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13613">
      <w:bodyDiv w:val="1"/>
      <w:marLeft w:val="0"/>
      <w:marRight w:val="0"/>
      <w:marTop w:val="0"/>
      <w:marBottom w:val="0"/>
      <w:divBdr>
        <w:top w:val="none" w:sz="0" w:space="0" w:color="auto"/>
        <w:left w:val="none" w:sz="0" w:space="0" w:color="auto"/>
        <w:bottom w:val="none" w:sz="0" w:space="0" w:color="auto"/>
        <w:right w:val="none" w:sz="0" w:space="0" w:color="auto"/>
      </w:divBdr>
    </w:div>
    <w:div w:id="859011577">
      <w:bodyDiv w:val="1"/>
      <w:marLeft w:val="0"/>
      <w:marRight w:val="0"/>
      <w:marTop w:val="0"/>
      <w:marBottom w:val="0"/>
      <w:divBdr>
        <w:top w:val="none" w:sz="0" w:space="0" w:color="auto"/>
        <w:left w:val="none" w:sz="0" w:space="0" w:color="auto"/>
        <w:bottom w:val="none" w:sz="0" w:space="0" w:color="auto"/>
        <w:right w:val="none" w:sz="0" w:space="0" w:color="auto"/>
      </w:divBdr>
      <w:divsChild>
        <w:div w:id="753820917">
          <w:marLeft w:val="0"/>
          <w:marRight w:val="0"/>
          <w:marTop w:val="0"/>
          <w:marBottom w:val="0"/>
          <w:divBdr>
            <w:top w:val="none" w:sz="0" w:space="0" w:color="auto"/>
            <w:left w:val="none" w:sz="0" w:space="0" w:color="auto"/>
            <w:bottom w:val="none" w:sz="0" w:space="0" w:color="auto"/>
            <w:right w:val="none" w:sz="0" w:space="0" w:color="auto"/>
          </w:divBdr>
        </w:div>
        <w:div w:id="1138457583">
          <w:marLeft w:val="0"/>
          <w:marRight w:val="0"/>
          <w:marTop w:val="0"/>
          <w:marBottom w:val="0"/>
          <w:divBdr>
            <w:top w:val="none" w:sz="0" w:space="0" w:color="auto"/>
            <w:left w:val="none" w:sz="0" w:space="0" w:color="auto"/>
            <w:bottom w:val="none" w:sz="0" w:space="0" w:color="auto"/>
            <w:right w:val="none" w:sz="0" w:space="0" w:color="auto"/>
          </w:divBdr>
        </w:div>
        <w:div w:id="1399867892">
          <w:marLeft w:val="0"/>
          <w:marRight w:val="0"/>
          <w:marTop w:val="0"/>
          <w:marBottom w:val="0"/>
          <w:divBdr>
            <w:top w:val="none" w:sz="0" w:space="0" w:color="auto"/>
            <w:left w:val="none" w:sz="0" w:space="0" w:color="auto"/>
            <w:bottom w:val="none" w:sz="0" w:space="0" w:color="auto"/>
            <w:right w:val="none" w:sz="0" w:space="0" w:color="auto"/>
          </w:divBdr>
        </w:div>
        <w:div w:id="1766219444">
          <w:marLeft w:val="0"/>
          <w:marRight w:val="0"/>
          <w:marTop w:val="0"/>
          <w:marBottom w:val="0"/>
          <w:divBdr>
            <w:top w:val="none" w:sz="0" w:space="0" w:color="auto"/>
            <w:left w:val="none" w:sz="0" w:space="0" w:color="auto"/>
            <w:bottom w:val="none" w:sz="0" w:space="0" w:color="auto"/>
            <w:right w:val="none" w:sz="0" w:space="0" w:color="auto"/>
          </w:divBdr>
        </w:div>
      </w:divsChild>
    </w:div>
    <w:div w:id="166567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ringfieldpublicschools.zoom.us/j/6608683907" TargetMode="External"/><Relationship Id="rId18" Type="http://schemas.openxmlformats.org/officeDocument/2006/relationships/hyperlink" Target="https://bowkera5.wixsite.com/website-2" TargetMode="External"/><Relationship Id="rId26" Type="http://schemas.openxmlformats.org/officeDocument/2006/relationships/hyperlink" Target="https://springfieldpublicschools.zoom.us/j/4055113441" TargetMode="External"/><Relationship Id="rId39" Type="http://schemas.openxmlformats.org/officeDocument/2006/relationships/theme" Target="theme/theme1.xml"/><Relationship Id="rId21" Type="http://schemas.openxmlformats.org/officeDocument/2006/relationships/hyperlink" Target="mailto:campbellk@springfieldpublicschools.com" TargetMode="External"/><Relationship Id="rId34" Type="http://schemas.openxmlformats.org/officeDocument/2006/relationships/hyperlink" Target="mailto:arroyob@springfieldpublicschools.com" TargetMode="External"/><Relationship Id="rId7" Type="http://schemas.openxmlformats.org/officeDocument/2006/relationships/webSettings" Target="webSettings.xml"/><Relationship Id="rId12" Type="http://schemas.openxmlformats.org/officeDocument/2006/relationships/hyperlink" Target="https://springfieldpublicschools.zoom.us/j/261491985" TargetMode="External"/><Relationship Id="rId17" Type="http://schemas.openxmlformats.org/officeDocument/2006/relationships/hyperlink" Target="mailto:bowkera@springfieldpublicschools.com" TargetMode="External"/><Relationship Id="rId25" Type="http://schemas.openxmlformats.org/officeDocument/2006/relationships/hyperlink" Target="mailto:aderol@springfieldpublicschools.com" TargetMode="External"/><Relationship Id="rId33"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martmusic.com/" TargetMode="External"/><Relationship Id="rId20" Type="http://schemas.openxmlformats.org/officeDocument/2006/relationships/hyperlink" Target="https://springfieldpublicschools.zoom.us/j/7562182370" TargetMode="External"/><Relationship Id="rId29" Type="http://schemas.openxmlformats.org/officeDocument/2006/relationships/hyperlink" Target="https://springfieldpublicschools.zoom.us/j/950567348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ilversk@springfieldpublicschools.com" TargetMode="External"/><Relationship Id="rId24" Type="http://schemas.openxmlformats.org/officeDocument/2006/relationships/hyperlink" Target="https://springfieldpublicschools.zoom.us/j/8942060880" TargetMode="External"/><Relationship Id="rId32" Type="http://schemas.openxmlformats.org/officeDocument/2006/relationships/hyperlink" Target="https://www.youtube.com/user/CosmicKidsYoga/videos" TargetMode="External"/><Relationship Id="rId37"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Relationship Id="rId5" Type="http://schemas.openxmlformats.org/officeDocument/2006/relationships/styles" Target="styles.xml"/><Relationship Id="rId15" Type="http://schemas.openxmlformats.org/officeDocument/2006/relationships/hyperlink" Target="https://springfieldpublicschools.zoom.us/j/8832975364" TargetMode="External"/><Relationship Id="rId23" Type="http://schemas.openxmlformats.org/officeDocument/2006/relationships/hyperlink" Target="https://drive.google.com/open?id=1uEy8_UbYPQ_CVp8YbZhDFurvHfC6BDczFkwyh4BZPnM" TargetMode="External"/><Relationship Id="rId28" Type="http://schemas.openxmlformats.org/officeDocument/2006/relationships/hyperlink" Target="https://colys7.wixsite.com/-2018-19" TargetMode="External"/><Relationship Id="rId36" Type="http://schemas.openxmlformats.org/officeDocument/2006/relationships/hyperlink" Target="https://springfieldpublicschools.zoom.us/j/7674809669" TargetMode="External"/><Relationship Id="rId10" Type="http://schemas.openxmlformats.org/officeDocument/2006/relationships/hyperlink" Target="https://springfieldpublicschools.zoom.us/j/6608683907" TargetMode="External"/><Relationship Id="rId19" Type="http://schemas.openxmlformats.org/officeDocument/2006/relationships/hyperlink" Target="https://us04web.zoom.us/j/7545021322" TargetMode="External"/><Relationship Id="rId31" Type="http://schemas.openxmlformats.org/officeDocument/2006/relationships/hyperlink" Target="https://www.youtube.com/redirect?q=https%3A%2F%2Fforms.office.com%2FPages%2FResponsePage.aspx%3Fid%3DY1DML1z1QE-2uLhF9rMBnwLvbUI4YZ9IuoZfkAbvwxpUQjY2ODNYMjM2R09XNlBNRFkzSjIwTEQ5Wi4u&amp;redir_token=9KKaGt3HcUkmj_4Rs6weWbW8dCB8MTU4ODQ0ODcyMEAxNTg4MzYyMzIw&amp;v=XoxIL6UXofM&amp;event=video_description" TargetMode="External"/><Relationship Id="rId4" Type="http://schemas.openxmlformats.org/officeDocument/2006/relationships/numbering" Target="numbering.xml"/><Relationship Id="rId9" Type="http://schemas.openxmlformats.org/officeDocument/2006/relationships/hyperlink" Target="https://springfieldpublicschools.zoom.us/j/7796652539" TargetMode="External"/><Relationship Id="rId14" Type="http://schemas.openxmlformats.org/officeDocument/2006/relationships/hyperlink" Target="https://springfieldpublicschools.zoom.us/j/8832975364" TargetMode="External"/><Relationship Id="rId22" Type="http://schemas.openxmlformats.org/officeDocument/2006/relationships/hyperlink" Target="https://drive.google.com/open?id=1YSLsBs58ZGIgJ61JbxLNOwL_AZZU7-LVE07mggP69e4" TargetMode="External"/><Relationship Id="rId27" Type="http://schemas.openxmlformats.org/officeDocument/2006/relationships/hyperlink" Target="mailto:colys@springfieldpublicschools.com" TargetMode="External"/><Relationship Id="rId30" Type="http://schemas.openxmlformats.org/officeDocument/2006/relationships/hyperlink" Target="https://www.youtube.com/user/thebodycoach1/videos" TargetMode="External"/><Relationship Id="rId35" Type="http://schemas.openxmlformats.org/officeDocument/2006/relationships/hyperlink" Target="mailto:arroyob@springfieldpublicschools.com" TargetMode="External"/><Relationship Id="rId8" Type="http://schemas.openxmlformats.org/officeDocument/2006/relationships/hyperlink" Target="https://my.springfieldpublicschools.com/dept/OITA/_layouts/15/WopiFrame.aspx?sourcedoc=/dept/OITA/Resource%20Documents/Parent%20Portal%20Account%20Setup%20Instructions%20for%20Parents%20-%20English.docx&amp;action=default&amp;DefaultItemOpen=1"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ultureName xmlns="e6218705-0186-42cf-9081-364433826911" xsi:nil="true"/>
    <Owner xmlns="e6218705-0186-42cf-9081-364433826911">
      <UserInfo>
        <DisplayName/>
        <AccountId xsi:nil="true"/>
        <AccountType/>
      </UserInfo>
    </Owner>
    <Students xmlns="e6218705-0186-42cf-9081-364433826911">
      <UserInfo>
        <DisplayName/>
        <AccountId xsi:nil="true"/>
        <AccountType/>
      </UserInfo>
    </Students>
    <TeamsChannelId xmlns="e6218705-0186-42cf-9081-364433826911" xsi:nil="true"/>
    <NotebookType xmlns="e6218705-0186-42cf-9081-364433826911" xsi:nil="true"/>
    <Has_Teacher_Only_SectionGroup xmlns="e6218705-0186-42cf-9081-364433826911" xsi:nil="true"/>
    <IsNotebookLocked xmlns="e6218705-0186-42cf-9081-364433826911" xsi:nil="true"/>
    <Invited_Teachers xmlns="e6218705-0186-42cf-9081-364433826911" xsi:nil="true"/>
    <Self_Registration_Enabled xmlns="e6218705-0186-42cf-9081-364433826911" xsi:nil="true"/>
    <DefaultSectionNames xmlns="e6218705-0186-42cf-9081-364433826911" xsi:nil="true"/>
    <Is_Collaboration_Space_Locked xmlns="e6218705-0186-42cf-9081-364433826911" xsi:nil="true"/>
    <AppVersion xmlns="e6218705-0186-42cf-9081-364433826911" xsi:nil="true"/>
    <Invited_Students xmlns="e6218705-0186-42cf-9081-364433826911" xsi:nil="true"/>
    <FolderType xmlns="e6218705-0186-42cf-9081-364433826911" xsi:nil="true"/>
    <Teachers xmlns="e6218705-0186-42cf-9081-364433826911">
      <UserInfo>
        <DisplayName/>
        <AccountId xsi:nil="true"/>
        <AccountType/>
      </UserInfo>
    </Teachers>
    <Student_Groups xmlns="e6218705-0186-42cf-9081-364433826911">
      <UserInfo>
        <DisplayName/>
        <AccountId xsi:nil="true"/>
        <AccountType/>
      </UserInfo>
    </Student_Groups>
    <Templates xmlns="e6218705-0186-42cf-9081-36443382691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6EE0E9A8E6B346AFF446DF6E22B559" ma:contentTypeVersion="30" ma:contentTypeDescription="Create a new document." ma:contentTypeScope="" ma:versionID="608c25334ef62debda1545724ac1f7ac">
  <xsd:schema xmlns:xsd="http://www.w3.org/2001/XMLSchema" xmlns:xs="http://www.w3.org/2001/XMLSchema" xmlns:p="http://schemas.microsoft.com/office/2006/metadata/properties" xmlns:ns3="7da1d48b-5f8c-4397-8311-8871e70a301c" xmlns:ns4="e6218705-0186-42cf-9081-364433826911" targetNamespace="http://schemas.microsoft.com/office/2006/metadata/properties" ma:root="true" ma:fieldsID="42ede2546a75473e769e77031f5536ff" ns3:_="" ns4:_="">
    <xsd:import namespace="7da1d48b-5f8c-4397-8311-8871e70a301c"/>
    <xsd:import namespace="e6218705-0186-42cf-9081-364433826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1d48b-5f8c-4397-8311-8871e70a30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218705-0186-42cf-9081-36443382691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Location" ma:index="3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1C9949-55A2-4946-9185-9F9947C375CD}">
  <ds:schemaRefs>
    <ds:schemaRef ds:uri="http://schemas.microsoft.com/sharepoint/v3/contenttype/forms"/>
  </ds:schemaRefs>
</ds:datastoreItem>
</file>

<file path=customXml/itemProps2.xml><?xml version="1.0" encoding="utf-8"?>
<ds:datastoreItem xmlns:ds="http://schemas.openxmlformats.org/officeDocument/2006/customXml" ds:itemID="{90C30B52-4837-4182-9285-E4AB34C5F5A9}">
  <ds:schemaRefs>
    <ds:schemaRef ds:uri="http://schemas.microsoft.com/office/2006/metadata/properties"/>
    <ds:schemaRef ds:uri="http://schemas.microsoft.com/office/infopath/2007/PartnerControls"/>
    <ds:schemaRef ds:uri="e6218705-0186-42cf-9081-364433826911"/>
  </ds:schemaRefs>
</ds:datastoreItem>
</file>

<file path=customXml/itemProps3.xml><?xml version="1.0" encoding="utf-8"?>
<ds:datastoreItem xmlns:ds="http://schemas.openxmlformats.org/officeDocument/2006/customXml" ds:itemID="{FFABE2A1-EA00-436B-98F8-5473245BD8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1d48b-5f8c-4397-8311-8871e70a301c"/>
    <ds:schemaRef ds:uri="e6218705-0186-42cf-9081-364433826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Pages>
  <Words>1724</Words>
  <Characters>9829</Characters>
  <Application>Microsoft Office Word</Application>
  <DocSecurity>4</DocSecurity>
  <Lines>81</Lines>
  <Paragraphs>23</Paragraphs>
  <ScaleCrop>false</ScaleCrop>
  <Company/>
  <LinksUpToDate>false</LinksUpToDate>
  <CharactersWithSpaces>11530</CharactersWithSpaces>
  <SharedDoc>false</SharedDoc>
  <HLinks>
    <vt:vector size="180" baseType="variant">
      <vt:variant>
        <vt:i4>7536758</vt:i4>
      </vt:variant>
      <vt:variant>
        <vt:i4>87</vt:i4>
      </vt:variant>
      <vt:variant>
        <vt:i4>0</vt:i4>
      </vt:variant>
      <vt:variant>
        <vt:i4>5</vt:i4>
      </vt:variant>
      <vt:variant>
        <vt:lpwstr>https://www.youtube.com/redirect?q=https%3A%2F%2Fforms.office.com%2FPages%2FResponsePage.aspx%3Fid%3DY1DML1z1QE-2uLhF9rMBnwLvbUI4YZ9IuoZfkAbvwxpUQjY2ODNYMjM2R09XNlBNRFkzSjIwTEQ5Wi4u&amp;redir_token=9KKaGt3HcUkmj_4Rs6weWbW8dCB8MTU4ODQ0ODcyMEAxNTg4MzYyMzIw&amp;v=XoxIL6UXofM&amp;event=video_description</vt:lpwstr>
      </vt:variant>
      <vt:variant>
        <vt:lpwstr/>
      </vt:variant>
      <vt:variant>
        <vt:i4>196623</vt:i4>
      </vt:variant>
      <vt:variant>
        <vt:i4>84</vt:i4>
      </vt:variant>
      <vt:variant>
        <vt:i4>0</vt:i4>
      </vt:variant>
      <vt:variant>
        <vt:i4>5</vt:i4>
      </vt:variant>
      <vt:variant>
        <vt:lpwstr>https://springfieldpublicschools.zoom.us/j/7674809669</vt:lpwstr>
      </vt:variant>
      <vt:variant>
        <vt:lpwstr/>
      </vt:variant>
      <vt:variant>
        <vt:i4>3735580</vt:i4>
      </vt:variant>
      <vt:variant>
        <vt:i4>81</vt:i4>
      </vt:variant>
      <vt:variant>
        <vt:i4>0</vt:i4>
      </vt:variant>
      <vt:variant>
        <vt:i4>5</vt:i4>
      </vt:variant>
      <vt:variant>
        <vt:lpwstr>mailto:arroyob@springfieldpublicschools.com</vt:lpwstr>
      </vt:variant>
      <vt:variant>
        <vt:lpwstr/>
      </vt:variant>
      <vt:variant>
        <vt:i4>3735580</vt:i4>
      </vt:variant>
      <vt:variant>
        <vt:i4>78</vt:i4>
      </vt:variant>
      <vt:variant>
        <vt:i4>0</vt:i4>
      </vt:variant>
      <vt:variant>
        <vt:i4>5</vt:i4>
      </vt:variant>
      <vt:variant>
        <vt:lpwstr>mailto:arroyob@springfieldpublicschools.com</vt:lpwstr>
      </vt:variant>
      <vt:variant>
        <vt:lpwstr/>
      </vt:variant>
      <vt:variant>
        <vt:i4>7536758</vt:i4>
      </vt:variant>
      <vt:variant>
        <vt:i4>75</vt:i4>
      </vt:variant>
      <vt:variant>
        <vt:i4>0</vt:i4>
      </vt:variant>
      <vt:variant>
        <vt:i4>5</vt:i4>
      </vt:variant>
      <vt:variant>
        <vt:lpwstr>https://www.youtube.com/redirect?q=https%3A%2F%2Fforms.office.com%2FPages%2FResponsePage.aspx%3Fid%3DY1DML1z1QE-2uLhF9rMBnwLvbUI4YZ9IuoZfkAbvwxpUQjY2ODNYMjM2R09XNlBNRFkzSjIwTEQ5Wi4u&amp;redir_token=9KKaGt3HcUkmj_4Rs6weWbW8dCB8MTU4ODQ0ODcyMEAxNTg4MzYyMzIw&amp;v=XoxIL6UXofM&amp;event=video_description</vt:lpwstr>
      </vt:variant>
      <vt:variant>
        <vt:lpwstr/>
      </vt:variant>
      <vt:variant>
        <vt:i4>6684773</vt:i4>
      </vt:variant>
      <vt:variant>
        <vt:i4>72</vt:i4>
      </vt:variant>
      <vt:variant>
        <vt:i4>0</vt:i4>
      </vt:variant>
      <vt:variant>
        <vt:i4>5</vt:i4>
      </vt:variant>
      <vt:variant>
        <vt:lpwstr>https://www.youtube.com/user/CosmicKidsYoga/videos</vt:lpwstr>
      </vt:variant>
      <vt:variant>
        <vt:lpwstr/>
      </vt:variant>
      <vt:variant>
        <vt:i4>7536758</vt:i4>
      </vt:variant>
      <vt:variant>
        <vt:i4>69</vt:i4>
      </vt:variant>
      <vt:variant>
        <vt:i4>0</vt:i4>
      </vt:variant>
      <vt:variant>
        <vt:i4>5</vt:i4>
      </vt:variant>
      <vt:variant>
        <vt:lpwstr>https://www.youtube.com/redirect?q=https%3A%2F%2Fforms.office.com%2FPages%2FResponsePage.aspx%3Fid%3DY1DML1z1QE-2uLhF9rMBnwLvbUI4YZ9IuoZfkAbvwxpUQjY2ODNYMjM2R09XNlBNRFkzSjIwTEQ5Wi4u&amp;redir_token=9KKaGt3HcUkmj_4Rs6weWbW8dCB8MTU4ODQ0ODcyMEAxNTg4MzYyMzIw&amp;v=XoxIL6UXofM&amp;event=video_description</vt:lpwstr>
      </vt:variant>
      <vt:variant>
        <vt:lpwstr/>
      </vt:variant>
      <vt:variant>
        <vt:i4>1638474</vt:i4>
      </vt:variant>
      <vt:variant>
        <vt:i4>66</vt:i4>
      </vt:variant>
      <vt:variant>
        <vt:i4>0</vt:i4>
      </vt:variant>
      <vt:variant>
        <vt:i4>5</vt:i4>
      </vt:variant>
      <vt:variant>
        <vt:lpwstr>https://www.youtube.com/user/thebodycoach1/videos</vt:lpwstr>
      </vt:variant>
      <vt:variant>
        <vt:lpwstr/>
      </vt:variant>
      <vt:variant>
        <vt:i4>8</vt:i4>
      </vt:variant>
      <vt:variant>
        <vt:i4>63</vt:i4>
      </vt:variant>
      <vt:variant>
        <vt:i4>0</vt:i4>
      </vt:variant>
      <vt:variant>
        <vt:i4>5</vt:i4>
      </vt:variant>
      <vt:variant>
        <vt:lpwstr>https://springfieldpublicschools.zoom.us/j/9505673482</vt:lpwstr>
      </vt:variant>
      <vt:variant>
        <vt:lpwstr/>
      </vt:variant>
      <vt:variant>
        <vt:i4>2687036</vt:i4>
      </vt:variant>
      <vt:variant>
        <vt:i4>60</vt:i4>
      </vt:variant>
      <vt:variant>
        <vt:i4>0</vt:i4>
      </vt:variant>
      <vt:variant>
        <vt:i4>5</vt:i4>
      </vt:variant>
      <vt:variant>
        <vt:lpwstr>https://colys7.wixsite.com/-2018-19</vt:lpwstr>
      </vt:variant>
      <vt:variant>
        <vt:lpwstr/>
      </vt:variant>
      <vt:variant>
        <vt:i4>5046392</vt:i4>
      </vt:variant>
      <vt:variant>
        <vt:i4>57</vt:i4>
      </vt:variant>
      <vt:variant>
        <vt:i4>0</vt:i4>
      </vt:variant>
      <vt:variant>
        <vt:i4>5</vt:i4>
      </vt:variant>
      <vt:variant>
        <vt:lpwstr>mailto:colys@springfieldpublicschools.com</vt:lpwstr>
      </vt:variant>
      <vt:variant>
        <vt:lpwstr/>
      </vt:variant>
      <vt:variant>
        <vt:i4>196619</vt:i4>
      </vt:variant>
      <vt:variant>
        <vt:i4>54</vt:i4>
      </vt:variant>
      <vt:variant>
        <vt:i4>0</vt:i4>
      </vt:variant>
      <vt:variant>
        <vt:i4>5</vt:i4>
      </vt:variant>
      <vt:variant>
        <vt:lpwstr>https://springfieldpublicschools.zoom.us/j/4055113441</vt:lpwstr>
      </vt:variant>
      <vt:variant>
        <vt:lpwstr/>
      </vt:variant>
      <vt:variant>
        <vt:i4>4194403</vt:i4>
      </vt:variant>
      <vt:variant>
        <vt:i4>51</vt:i4>
      </vt:variant>
      <vt:variant>
        <vt:i4>0</vt:i4>
      </vt:variant>
      <vt:variant>
        <vt:i4>5</vt:i4>
      </vt:variant>
      <vt:variant>
        <vt:lpwstr>mailto:aderol@springfieldpublicschools.com</vt:lpwstr>
      </vt:variant>
      <vt:variant>
        <vt:lpwstr/>
      </vt:variant>
      <vt:variant>
        <vt:i4>14</vt:i4>
      </vt:variant>
      <vt:variant>
        <vt:i4>48</vt:i4>
      </vt:variant>
      <vt:variant>
        <vt:i4>0</vt:i4>
      </vt:variant>
      <vt:variant>
        <vt:i4>5</vt:i4>
      </vt:variant>
      <vt:variant>
        <vt:lpwstr>https://springfieldpublicschools.zoom.us/j/8942060880</vt:lpwstr>
      </vt:variant>
      <vt:variant>
        <vt:lpwstr/>
      </vt:variant>
      <vt:variant>
        <vt:i4>1245255</vt:i4>
      </vt:variant>
      <vt:variant>
        <vt:i4>45</vt:i4>
      </vt:variant>
      <vt:variant>
        <vt:i4>0</vt:i4>
      </vt:variant>
      <vt:variant>
        <vt:i4>5</vt:i4>
      </vt:variant>
      <vt:variant>
        <vt:lpwstr>https://drive.google.com/open?id=1uEy8_UbYPQ_CVp8YbZhDFurvHfC6BDczFkwyh4BZPnM</vt:lpwstr>
      </vt:variant>
      <vt:variant>
        <vt:lpwstr/>
      </vt:variant>
      <vt:variant>
        <vt:i4>2883667</vt:i4>
      </vt:variant>
      <vt:variant>
        <vt:i4>42</vt:i4>
      </vt:variant>
      <vt:variant>
        <vt:i4>0</vt:i4>
      </vt:variant>
      <vt:variant>
        <vt:i4>5</vt:i4>
      </vt:variant>
      <vt:variant>
        <vt:lpwstr>https://drive.google.com/open?id=1YSLsBs58ZGIgJ61JbxLNOwL_AZZU7-LVE07mggP69e4</vt:lpwstr>
      </vt:variant>
      <vt:variant>
        <vt:lpwstr/>
      </vt:variant>
      <vt:variant>
        <vt:i4>5898358</vt:i4>
      </vt:variant>
      <vt:variant>
        <vt:i4>39</vt:i4>
      </vt:variant>
      <vt:variant>
        <vt:i4>0</vt:i4>
      </vt:variant>
      <vt:variant>
        <vt:i4>5</vt:i4>
      </vt:variant>
      <vt:variant>
        <vt:lpwstr>mailto:campbellk@springfieldpublicschools.com</vt:lpwstr>
      </vt:variant>
      <vt:variant>
        <vt:lpwstr/>
      </vt:variant>
      <vt:variant>
        <vt:i4>65543</vt:i4>
      </vt:variant>
      <vt:variant>
        <vt:i4>36</vt:i4>
      </vt:variant>
      <vt:variant>
        <vt:i4>0</vt:i4>
      </vt:variant>
      <vt:variant>
        <vt:i4>5</vt:i4>
      </vt:variant>
      <vt:variant>
        <vt:lpwstr>https://springfieldpublicschools.zoom.us/j/7562182370</vt:lpwstr>
      </vt:variant>
      <vt:variant>
        <vt:lpwstr/>
      </vt:variant>
      <vt:variant>
        <vt:i4>5832706</vt:i4>
      </vt:variant>
      <vt:variant>
        <vt:i4>33</vt:i4>
      </vt:variant>
      <vt:variant>
        <vt:i4>0</vt:i4>
      </vt:variant>
      <vt:variant>
        <vt:i4>5</vt:i4>
      </vt:variant>
      <vt:variant>
        <vt:lpwstr>https://us04web.zoom.us/j/7545021322</vt:lpwstr>
      </vt:variant>
      <vt:variant>
        <vt:lpwstr/>
      </vt:variant>
      <vt:variant>
        <vt:i4>7602224</vt:i4>
      </vt:variant>
      <vt:variant>
        <vt:i4>30</vt:i4>
      </vt:variant>
      <vt:variant>
        <vt:i4>0</vt:i4>
      </vt:variant>
      <vt:variant>
        <vt:i4>5</vt:i4>
      </vt:variant>
      <vt:variant>
        <vt:lpwstr>https://bowkera5.wixsite.com/website-2</vt:lpwstr>
      </vt:variant>
      <vt:variant>
        <vt:lpwstr/>
      </vt:variant>
      <vt:variant>
        <vt:i4>2097176</vt:i4>
      </vt:variant>
      <vt:variant>
        <vt:i4>27</vt:i4>
      </vt:variant>
      <vt:variant>
        <vt:i4>0</vt:i4>
      </vt:variant>
      <vt:variant>
        <vt:i4>5</vt:i4>
      </vt:variant>
      <vt:variant>
        <vt:lpwstr>mailto:bowkera@springfieldpublicschools.com</vt:lpwstr>
      </vt:variant>
      <vt:variant>
        <vt:lpwstr/>
      </vt:variant>
      <vt:variant>
        <vt:i4>4128828</vt:i4>
      </vt:variant>
      <vt:variant>
        <vt:i4>24</vt:i4>
      </vt:variant>
      <vt:variant>
        <vt:i4>0</vt:i4>
      </vt:variant>
      <vt:variant>
        <vt:i4>5</vt:i4>
      </vt:variant>
      <vt:variant>
        <vt:lpwstr>http://www.smartmusic.com/</vt:lpwstr>
      </vt:variant>
      <vt:variant>
        <vt:lpwstr/>
      </vt:variant>
      <vt:variant>
        <vt:i4>327685</vt:i4>
      </vt:variant>
      <vt:variant>
        <vt:i4>21</vt:i4>
      </vt:variant>
      <vt:variant>
        <vt:i4>0</vt:i4>
      </vt:variant>
      <vt:variant>
        <vt:i4>5</vt:i4>
      </vt:variant>
      <vt:variant>
        <vt:lpwstr>https://springfieldpublicschools.zoom.us/j/8832975364</vt:lpwstr>
      </vt:variant>
      <vt:variant>
        <vt:lpwstr/>
      </vt:variant>
      <vt:variant>
        <vt:i4>327685</vt:i4>
      </vt:variant>
      <vt:variant>
        <vt:i4>18</vt:i4>
      </vt:variant>
      <vt:variant>
        <vt:i4>0</vt:i4>
      </vt:variant>
      <vt:variant>
        <vt:i4>5</vt:i4>
      </vt:variant>
      <vt:variant>
        <vt:lpwstr>https://springfieldpublicschools.zoom.us/j/8832975364</vt:lpwstr>
      </vt:variant>
      <vt:variant>
        <vt:lpwstr/>
      </vt:variant>
      <vt:variant>
        <vt:i4>458756</vt:i4>
      </vt:variant>
      <vt:variant>
        <vt:i4>15</vt:i4>
      </vt:variant>
      <vt:variant>
        <vt:i4>0</vt:i4>
      </vt:variant>
      <vt:variant>
        <vt:i4>5</vt:i4>
      </vt:variant>
      <vt:variant>
        <vt:lpwstr>https://springfieldpublicschools.zoom.us/j/6608683907</vt:lpwstr>
      </vt:variant>
      <vt:variant>
        <vt:lpwstr/>
      </vt:variant>
      <vt:variant>
        <vt:i4>131072</vt:i4>
      </vt:variant>
      <vt:variant>
        <vt:i4>12</vt:i4>
      </vt:variant>
      <vt:variant>
        <vt:i4>0</vt:i4>
      </vt:variant>
      <vt:variant>
        <vt:i4>5</vt:i4>
      </vt:variant>
      <vt:variant>
        <vt:lpwstr>https://springfieldpublicschools.zoom.us/j/261491985</vt:lpwstr>
      </vt:variant>
      <vt:variant>
        <vt:lpwstr/>
      </vt:variant>
      <vt:variant>
        <vt:i4>2228255</vt:i4>
      </vt:variant>
      <vt:variant>
        <vt:i4>9</vt:i4>
      </vt:variant>
      <vt:variant>
        <vt:i4>0</vt:i4>
      </vt:variant>
      <vt:variant>
        <vt:i4>5</vt:i4>
      </vt:variant>
      <vt:variant>
        <vt:lpwstr>mailto:silversk@springfieldpublicschools.com</vt:lpwstr>
      </vt:variant>
      <vt:variant>
        <vt:lpwstr/>
      </vt:variant>
      <vt:variant>
        <vt:i4>458756</vt:i4>
      </vt:variant>
      <vt:variant>
        <vt:i4>6</vt:i4>
      </vt:variant>
      <vt:variant>
        <vt:i4>0</vt:i4>
      </vt:variant>
      <vt:variant>
        <vt:i4>5</vt:i4>
      </vt:variant>
      <vt:variant>
        <vt:lpwstr>https://springfieldpublicschools.zoom.us/j/6608683907</vt:lpwstr>
      </vt:variant>
      <vt:variant>
        <vt:lpwstr/>
      </vt:variant>
      <vt:variant>
        <vt:i4>851978</vt:i4>
      </vt:variant>
      <vt:variant>
        <vt:i4>3</vt:i4>
      </vt:variant>
      <vt:variant>
        <vt:i4>0</vt:i4>
      </vt:variant>
      <vt:variant>
        <vt:i4>5</vt:i4>
      </vt:variant>
      <vt:variant>
        <vt:lpwstr>https://springfieldpublicschools.zoom.us/j/7796652539</vt:lpwstr>
      </vt:variant>
      <vt:variant>
        <vt:lpwstr/>
      </vt:variant>
      <vt:variant>
        <vt:i4>7929940</vt:i4>
      </vt:variant>
      <vt:variant>
        <vt:i4>0</vt:i4>
      </vt:variant>
      <vt:variant>
        <vt:i4>0</vt:i4>
      </vt:variant>
      <vt:variant>
        <vt:i4>5</vt:i4>
      </vt:variant>
      <vt:variant>
        <vt:lpwstr>https://my.springfieldpublicschools.com/dept/OITA/_layouts/15/WopiFrame.aspx?sourcedoc=/dept/OITA/Resource%20Documents/Parent%20Portal%20Account%20Setup%20Instructions%20for%20Parents%20-%20English.docx&amp;action=default&amp;DefaultItemOpen=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ers, Kayla</dc:creator>
  <cp:keywords/>
  <dc:description/>
  <cp:lastModifiedBy>Silvers, Kayla</cp:lastModifiedBy>
  <cp:revision>116</cp:revision>
  <dcterms:created xsi:type="dcterms:W3CDTF">2020-05-07T00:49:00Z</dcterms:created>
  <dcterms:modified xsi:type="dcterms:W3CDTF">2020-05-1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6EE0E9A8E6B346AFF446DF6E22B559</vt:lpwstr>
  </property>
</Properties>
</file>